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79133E" w14:textId="7D147715" w:rsidR="00061F32" w:rsidRDefault="00061F32" w:rsidP="00DC0DB6">
      <w:pPr>
        <w:spacing w:after="0" w:line="240" w:lineRule="auto"/>
        <w:contextualSpacing/>
        <w:jc w:val="center"/>
        <w:rPr>
          <w:rFonts w:ascii="Times New Roman" w:eastAsia="Times New Roman" w:hAnsi="Times New Roman"/>
          <w:snapToGrid w:val="0"/>
          <w:sz w:val="16"/>
          <w:szCs w:val="16"/>
        </w:rPr>
      </w:pPr>
      <w:r>
        <w:rPr>
          <w:noProof/>
          <w:lang w:eastAsia="ru-RU"/>
        </w:rPr>
        <w:drawing>
          <wp:inline distT="0" distB="0" distL="0" distR="0" wp14:anchorId="0E37BED2" wp14:editId="0BA037C3">
            <wp:extent cx="1112692" cy="714375"/>
            <wp:effectExtent l="0" t="0" r="0" b="0"/>
            <wp:docPr id="3" name="Рисунок 3" descr="C:\Users\sosedova\Desktop\EAEU_sing_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osedova\Desktop\EAEU_sing_cmyk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035" cy="7171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E40E36" w14:textId="77777777" w:rsidR="00061F32" w:rsidRDefault="00061F32" w:rsidP="00DC0DB6">
      <w:pPr>
        <w:spacing w:after="0" w:line="240" w:lineRule="auto"/>
        <w:contextualSpacing/>
        <w:jc w:val="center"/>
        <w:rPr>
          <w:rFonts w:ascii="Times New Roman" w:eastAsia="Times New Roman" w:hAnsi="Times New Roman"/>
          <w:snapToGrid w:val="0"/>
          <w:sz w:val="16"/>
          <w:szCs w:val="16"/>
        </w:rPr>
      </w:pPr>
    </w:p>
    <w:p w14:paraId="6901FB8A" w14:textId="77777777" w:rsidR="00061F32" w:rsidRPr="0049495D" w:rsidRDefault="00061F32" w:rsidP="00DC0DB6">
      <w:pPr>
        <w:spacing w:after="0" w:line="240" w:lineRule="auto"/>
        <w:contextualSpacing/>
        <w:jc w:val="center"/>
        <w:rPr>
          <w:rFonts w:ascii="Times New Roman" w:eastAsia="Times New Roman" w:hAnsi="Times New Roman"/>
          <w:b/>
          <w:color w:val="00417E"/>
          <w:sz w:val="32"/>
          <w:szCs w:val="32"/>
          <w:lang w:eastAsia="ru-RU"/>
        </w:rPr>
      </w:pPr>
      <w:r w:rsidRPr="0049495D">
        <w:rPr>
          <w:rFonts w:ascii="Times New Roman" w:eastAsia="Times New Roman" w:hAnsi="Times New Roman"/>
          <w:b/>
          <w:color w:val="00417E"/>
          <w:sz w:val="32"/>
          <w:szCs w:val="32"/>
          <w:lang w:eastAsia="ru-RU"/>
        </w:rPr>
        <w:t>ЕВРАЗИЙСКАЯ ЭКОНОМИЧЕСКАЯ КОМИССИЯ</w:t>
      </w:r>
    </w:p>
    <w:p w14:paraId="0C1BD9BE" w14:textId="77777777" w:rsidR="00061F32" w:rsidRPr="0049495D" w:rsidRDefault="00061F32" w:rsidP="00DC0DB6">
      <w:pPr>
        <w:spacing w:line="240" w:lineRule="auto"/>
        <w:jc w:val="center"/>
        <w:rPr>
          <w:rFonts w:ascii="Times New Roman" w:eastAsia="Times New Roman" w:hAnsi="Times New Roman"/>
          <w:b/>
          <w:snapToGrid w:val="0"/>
          <w:color w:val="00417E"/>
          <w:sz w:val="36"/>
          <w:szCs w:val="36"/>
        </w:rPr>
      </w:pPr>
      <w:r w:rsidRPr="0049495D">
        <w:rPr>
          <w:rFonts w:ascii="Times New Roman" w:eastAsia="Times New Roman" w:hAnsi="Times New Roman"/>
          <w:b/>
          <w:snapToGrid w:val="0"/>
          <w:color w:val="00417E"/>
          <w:sz w:val="36"/>
          <w:szCs w:val="36"/>
        </w:rPr>
        <w:t>СОВЕТ</w:t>
      </w:r>
    </w:p>
    <w:p w14:paraId="237D0420" w14:textId="77777777" w:rsidR="00061F32" w:rsidRPr="00561B8F" w:rsidRDefault="00061F32" w:rsidP="00DC0DB6">
      <w:pPr>
        <w:spacing w:after="0" w:line="240" w:lineRule="auto"/>
        <w:ind w:firstLine="709"/>
        <w:jc w:val="both"/>
        <w:rPr>
          <w:rFonts w:ascii="Times New Roman" w:eastAsia="Times New Roman" w:hAnsi="Times New Roman"/>
          <w:sz w:val="30"/>
          <w:szCs w:val="30"/>
          <w:lang w:eastAsia="ru-RU"/>
        </w:rPr>
      </w:pPr>
      <w:r>
        <w:rPr>
          <w:rFonts w:ascii="Times New Roman" w:eastAsia="Times New Roman" w:hAnsi="Times New Roman"/>
          <w:noProof/>
          <w:sz w:val="28"/>
          <w:szCs w:val="28"/>
          <w:lang w:eastAsia="ru-RU"/>
        </w:rPr>
        <mc:AlternateContent>
          <mc:Choice Requires="wps">
            <w:drawing>
              <wp:anchor distT="4294967293" distB="4294967293" distL="114300" distR="114300" simplePos="0" relativeHeight="251659264" behindDoc="0" locked="0" layoutInCell="1" allowOverlap="1" wp14:anchorId="1C87F388" wp14:editId="26966B05">
                <wp:simplePos x="0" y="0"/>
                <wp:positionH relativeFrom="column">
                  <wp:posOffset>1270</wp:posOffset>
                </wp:positionH>
                <wp:positionV relativeFrom="paragraph">
                  <wp:posOffset>1904</wp:posOffset>
                </wp:positionV>
                <wp:extent cx="5931535" cy="0"/>
                <wp:effectExtent l="0" t="19050" r="12065" b="19050"/>
                <wp:wrapNone/>
                <wp:docPr id="8" name="Прямая со стрелкой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931535" cy="0"/>
                        </a:xfrm>
                        <a:prstGeom prst="straightConnector1">
                          <a:avLst/>
                        </a:prstGeom>
                        <a:noFill/>
                        <a:ln w="28575">
                          <a:solidFill>
                            <a:srgbClr val="00417E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2F22EB8" id="_x0000_t32" coordsize="21600,21600" o:spt="32" o:oned="t" path="m,l21600,21600e" filled="f">
                <v:path arrowok="t" fillok="f" o:connecttype="none"/>
                <o:lock v:ext="edit" shapetype="t"/>
              </v:shapetype>
              <v:shape id="Прямая со стрелкой 8" o:spid="_x0000_s1026" type="#_x0000_t32" style="position:absolute;margin-left:.1pt;margin-top:.15pt;width:467.05pt;height:0;z-index:25165926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" strokecolor="#00417e" strokeweight="2.25pt"/>
            </w:pict>
          </mc:Fallback>
        </mc:AlternateContent>
      </w:r>
    </w:p>
    <w:p w14:paraId="0E13F8A6" w14:textId="77777777" w:rsidR="00061F32" w:rsidRPr="00561B8F" w:rsidRDefault="00061F32" w:rsidP="00DC0DB6">
      <w:pPr>
        <w:spacing w:after="0" w:line="240" w:lineRule="auto"/>
        <w:ind w:firstLine="709"/>
        <w:jc w:val="both"/>
        <w:rPr>
          <w:rFonts w:ascii="Times New Roman" w:eastAsia="Times New Roman" w:hAnsi="Times New Roman"/>
          <w:sz w:val="30"/>
          <w:szCs w:val="30"/>
          <w:lang w:eastAsia="ru-RU"/>
        </w:rPr>
      </w:pPr>
    </w:p>
    <w:p w14:paraId="2F36B48C" w14:textId="77777777" w:rsidR="00061F32" w:rsidRPr="00561B8F" w:rsidRDefault="00061F32" w:rsidP="00DC0DB6">
      <w:pPr>
        <w:spacing w:after="0" w:line="240" w:lineRule="auto"/>
        <w:contextualSpacing/>
        <w:jc w:val="center"/>
        <w:rPr>
          <w:rFonts w:ascii="Times New Roman" w:eastAsia="Times New Roman" w:hAnsi="Times New Roman"/>
          <w:b/>
          <w:snapToGrid w:val="0"/>
          <w:spacing w:val="80"/>
          <w:sz w:val="30"/>
          <w:szCs w:val="30"/>
        </w:rPr>
      </w:pPr>
      <w:r w:rsidRPr="00561B8F">
        <w:rPr>
          <w:rFonts w:ascii="Times New Roman" w:eastAsia="Times New Roman" w:hAnsi="Times New Roman"/>
          <w:b/>
          <w:snapToGrid w:val="0"/>
          <w:spacing w:val="80"/>
          <w:sz w:val="30"/>
          <w:szCs w:val="30"/>
        </w:rPr>
        <w:t>РЕ</w:t>
      </w:r>
      <w:r>
        <w:rPr>
          <w:rFonts w:ascii="Times New Roman" w:eastAsia="Times New Roman" w:hAnsi="Times New Roman"/>
          <w:b/>
          <w:snapToGrid w:val="0"/>
          <w:spacing w:val="80"/>
          <w:sz w:val="30"/>
          <w:szCs w:val="30"/>
        </w:rPr>
        <w:t>ШЕНИЕ</w:t>
      </w:r>
    </w:p>
    <w:p w14:paraId="60B93A32" w14:textId="77777777" w:rsidR="00061F32" w:rsidRPr="00E82CEC" w:rsidRDefault="00061F32" w:rsidP="00DC0DB6">
      <w:pPr>
        <w:spacing w:after="0" w:line="240" w:lineRule="auto"/>
        <w:ind w:firstLine="709"/>
        <w:jc w:val="both"/>
        <w:rPr>
          <w:rFonts w:ascii="Times New Roman" w:eastAsia="Times New Roman" w:hAnsi="Times New Roman"/>
          <w:sz w:val="30"/>
          <w:szCs w:val="30"/>
          <w:lang w:eastAsia="ru-RU"/>
        </w:rPr>
      </w:pPr>
    </w:p>
    <w:tbl>
      <w:tblPr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3544"/>
        <w:gridCol w:w="2126"/>
        <w:gridCol w:w="3793"/>
      </w:tblGrid>
      <w:tr w:rsidR="00061F32" w:rsidRPr="00E82CEC" w14:paraId="59CC7137" w14:textId="77777777" w:rsidTr="00DC0DB6">
        <w:tc>
          <w:tcPr>
            <w:tcW w:w="3544" w:type="dxa"/>
            <w:shd w:val="clear" w:color="auto" w:fill="auto"/>
          </w:tcPr>
          <w:p w14:paraId="3CFA7A1D" w14:textId="5EF825AE" w:rsidR="00061F32" w:rsidRPr="00E82CEC" w:rsidRDefault="00061F32" w:rsidP="00BF6614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ind w:left="-113"/>
              <w:jc w:val="both"/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</w:pPr>
            <w:r w:rsidRPr="00E82CEC"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  <w:t>«</w:t>
            </w:r>
            <w:r w:rsidR="00BF6614"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  <w:t>23</w:t>
            </w:r>
            <w:r w:rsidRPr="00E82CEC"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  <w:t>» </w:t>
            </w:r>
            <w:r w:rsidR="00BF6614"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  <w:t xml:space="preserve">апреля </w:t>
            </w:r>
            <w:r w:rsidRPr="00E82CEC"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  <w:t>20</w:t>
            </w:r>
            <w:r w:rsidR="00BF6614"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  <w:t xml:space="preserve">21 </w:t>
            </w:r>
            <w:r w:rsidRPr="00E82CEC"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  <w:t>г.</w:t>
            </w:r>
          </w:p>
        </w:tc>
        <w:tc>
          <w:tcPr>
            <w:tcW w:w="2126" w:type="dxa"/>
            <w:shd w:val="clear" w:color="auto" w:fill="auto"/>
          </w:tcPr>
          <w:p w14:paraId="702B7E3A" w14:textId="70CA5D00" w:rsidR="00061F32" w:rsidRPr="00E82CEC" w:rsidRDefault="00061F32" w:rsidP="00DC0DB6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Times New Roman" w:hAnsi="Times New Roman"/>
                <w:b/>
                <w:bCs/>
                <w:sz w:val="30"/>
                <w:szCs w:val="30"/>
                <w:lang w:eastAsia="ru-RU"/>
              </w:rPr>
            </w:pPr>
            <w:r>
              <w:rPr>
                <w:rFonts w:ascii="Times New Roman" w:eastAsia="Times New Roman" w:hAnsi="Times New Roman"/>
                <w:b/>
                <w:bCs/>
                <w:sz w:val="30"/>
                <w:szCs w:val="30"/>
                <w:lang w:eastAsia="ru-RU"/>
              </w:rPr>
              <w:t xml:space="preserve">         </w:t>
            </w:r>
            <w:r w:rsidRPr="00E82CEC">
              <w:rPr>
                <w:rFonts w:ascii="Times New Roman" w:eastAsia="Times New Roman" w:hAnsi="Times New Roman"/>
                <w:b/>
                <w:bCs/>
                <w:sz w:val="30"/>
                <w:szCs w:val="30"/>
                <w:lang w:eastAsia="ru-RU"/>
              </w:rPr>
              <w:t xml:space="preserve">№ </w:t>
            </w:r>
            <w:r w:rsidR="00BF6614">
              <w:rPr>
                <w:rFonts w:ascii="Times New Roman" w:eastAsia="Times New Roman" w:hAnsi="Times New Roman"/>
                <w:b/>
                <w:bCs/>
                <w:sz w:val="30"/>
                <w:szCs w:val="30"/>
                <w:lang w:eastAsia="ru-RU"/>
              </w:rPr>
              <w:t>34</w:t>
            </w:r>
          </w:p>
        </w:tc>
        <w:tc>
          <w:tcPr>
            <w:tcW w:w="3793" w:type="dxa"/>
            <w:shd w:val="clear" w:color="auto" w:fill="auto"/>
          </w:tcPr>
          <w:p w14:paraId="4F967327" w14:textId="09CBAA7A" w:rsidR="00061F32" w:rsidRPr="00E82CEC" w:rsidRDefault="00BF6614" w:rsidP="00BF6614">
            <w:pPr>
              <w:tabs>
                <w:tab w:val="left" w:pos="7088"/>
              </w:tabs>
              <w:autoSpaceDE w:val="0"/>
              <w:autoSpaceDN w:val="0"/>
              <w:adjustRightInd w:val="0"/>
              <w:spacing w:after="0" w:line="240" w:lineRule="auto"/>
              <w:ind w:right="107"/>
              <w:jc w:val="center"/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</w:pPr>
            <w:r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  <w:t xml:space="preserve">                </w:t>
            </w:r>
            <w:r w:rsidR="00061F32"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  <w:t xml:space="preserve">   </w:t>
            </w:r>
            <w:r w:rsidR="00061F32" w:rsidRPr="00E82CEC"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  <w:t>г.</w:t>
            </w:r>
            <w:r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  <w:t>Нур</w:t>
            </w:r>
            <w:proofErr w:type="spellEnd"/>
            <w:r>
              <w:rPr>
                <w:rFonts w:ascii="Times New Roman" w:eastAsia="Times New Roman" w:hAnsi="Times New Roman"/>
                <w:bCs/>
                <w:sz w:val="30"/>
                <w:szCs w:val="30"/>
                <w:lang w:eastAsia="ru-RU"/>
              </w:rPr>
              <w:t>-Султан</w:t>
            </w:r>
          </w:p>
        </w:tc>
      </w:tr>
    </w:tbl>
    <w:p w14:paraId="132020DA" w14:textId="77777777" w:rsidR="00061F32" w:rsidRDefault="00061F32" w:rsidP="00061F32">
      <w:pPr>
        <w:spacing w:after="0" w:line="240" w:lineRule="auto"/>
        <w:ind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</w:p>
    <w:p w14:paraId="529904D0" w14:textId="77777777" w:rsidR="00061F32" w:rsidRDefault="00061F32" w:rsidP="00061F32">
      <w:pPr>
        <w:spacing w:after="0" w:line="240" w:lineRule="auto"/>
        <w:ind w:firstLine="709"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</w:p>
    <w:p w14:paraId="535A938D" w14:textId="77777777" w:rsidR="00061F32" w:rsidRPr="005833FC" w:rsidRDefault="00061F32" w:rsidP="00061F3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eastAsia="Times New Roman" w:hAnsi="Times New Roman"/>
          <w:b/>
          <w:snapToGrid w:val="0"/>
          <w:sz w:val="30"/>
          <w:szCs w:val="30"/>
        </w:rPr>
      </w:pPr>
      <w:r>
        <w:rPr>
          <w:rFonts w:ascii="Times New Roman" w:eastAsia="Times New Roman" w:hAnsi="Times New Roman"/>
          <w:b/>
          <w:snapToGrid w:val="0"/>
          <w:sz w:val="30"/>
          <w:szCs w:val="30"/>
        </w:rPr>
        <w:t>О внесении изменений в Правила регистрации и экспертизы лекарственных средств для медицинского применения</w:t>
      </w:r>
    </w:p>
    <w:p w14:paraId="54DB68F4" w14:textId="77777777" w:rsidR="00061F32" w:rsidRDefault="00061F32" w:rsidP="00061F32">
      <w:pPr>
        <w:spacing w:after="0" w:line="240" w:lineRule="auto"/>
        <w:contextualSpacing/>
        <w:jc w:val="center"/>
        <w:rPr>
          <w:rFonts w:ascii="Times New Roman" w:eastAsia="Times New Roman" w:hAnsi="Times New Roman"/>
          <w:b/>
          <w:snapToGrid w:val="0"/>
          <w:sz w:val="30"/>
          <w:szCs w:val="30"/>
        </w:rPr>
      </w:pPr>
    </w:p>
    <w:p w14:paraId="00564597" w14:textId="77777777" w:rsidR="00061F32" w:rsidRPr="005F3289" w:rsidRDefault="00061F32" w:rsidP="00061F32">
      <w:pPr>
        <w:spacing w:after="0" w:line="240" w:lineRule="auto"/>
        <w:contextualSpacing/>
        <w:jc w:val="center"/>
        <w:rPr>
          <w:rFonts w:ascii="Times New Roman" w:eastAsia="Times New Roman" w:hAnsi="Times New Roman"/>
          <w:b/>
          <w:snapToGrid w:val="0"/>
          <w:sz w:val="30"/>
          <w:szCs w:val="30"/>
        </w:rPr>
      </w:pPr>
    </w:p>
    <w:p w14:paraId="08B86962" w14:textId="77777777" w:rsidR="00061F32" w:rsidRPr="005F3289" w:rsidRDefault="00061F32" w:rsidP="00061F32">
      <w:pPr>
        <w:spacing w:after="0" w:line="312" w:lineRule="auto"/>
        <w:ind w:firstLine="709"/>
        <w:contextualSpacing/>
        <w:jc w:val="both"/>
        <w:rPr>
          <w:rFonts w:ascii="Times New Roman" w:eastAsia="Times New Roman" w:hAnsi="Times New Roman"/>
          <w:snapToGrid w:val="0"/>
          <w:sz w:val="30"/>
          <w:szCs w:val="30"/>
        </w:rPr>
      </w:pPr>
      <w:r w:rsidRPr="005F3289">
        <w:rPr>
          <w:rFonts w:ascii="Times New Roman" w:eastAsia="Times New Roman" w:hAnsi="Times New Roman"/>
          <w:snapToGrid w:val="0"/>
          <w:sz w:val="30"/>
          <w:szCs w:val="30"/>
        </w:rPr>
        <w:t>В соответствии со стать</w:t>
      </w:r>
      <w:r>
        <w:rPr>
          <w:rFonts w:ascii="Times New Roman" w:eastAsia="Times New Roman" w:hAnsi="Times New Roman"/>
          <w:snapToGrid w:val="0"/>
          <w:sz w:val="30"/>
          <w:szCs w:val="30"/>
        </w:rPr>
        <w:t>ей 7</w:t>
      </w:r>
      <w:r w:rsidRPr="005F3289">
        <w:rPr>
          <w:rFonts w:ascii="Times New Roman" w:eastAsia="Times New Roman" w:hAnsi="Times New Roman"/>
          <w:snapToGrid w:val="0"/>
          <w:sz w:val="30"/>
          <w:szCs w:val="30"/>
        </w:rPr>
        <w:t xml:space="preserve"> Соглашения о единых принципах </w:t>
      </w:r>
      <w:r>
        <w:rPr>
          <w:rFonts w:ascii="Times New Roman" w:eastAsia="Times New Roman" w:hAnsi="Times New Roman"/>
          <w:snapToGrid w:val="0"/>
          <w:sz w:val="30"/>
          <w:szCs w:val="30"/>
        </w:rPr>
        <w:br/>
      </w:r>
      <w:r w:rsidRPr="005F3289">
        <w:rPr>
          <w:rFonts w:ascii="Times New Roman" w:eastAsia="Times New Roman" w:hAnsi="Times New Roman"/>
          <w:snapToGrid w:val="0"/>
          <w:sz w:val="30"/>
          <w:szCs w:val="30"/>
        </w:rPr>
        <w:t>и правилах обращения лекарственных средств</w:t>
      </w:r>
      <w:r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 w:rsidRPr="005F3289">
        <w:rPr>
          <w:rFonts w:ascii="Times New Roman" w:eastAsia="Times New Roman" w:hAnsi="Times New Roman"/>
          <w:snapToGrid w:val="0"/>
          <w:sz w:val="30"/>
          <w:szCs w:val="30"/>
        </w:rPr>
        <w:t>в рамках Евразийского экономического союза от 23 декабря 2014 года</w:t>
      </w:r>
      <w:r>
        <w:rPr>
          <w:rFonts w:ascii="Times New Roman" w:eastAsia="Times New Roman" w:hAnsi="Times New Roman"/>
          <w:snapToGrid w:val="0"/>
          <w:sz w:val="30"/>
          <w:szCs w:val="30"/>
        </w:rPr>
        <w:t xml:space="preserve"> и</w:t>
      </w:r>
      <w:r w:rsidRPr="005F3289">
        <w:rPr>
          <w:rFonts w:ascii="Times New Roman" w:eastAsia="Times New Roman" w:hAnsi="Times New Roman"/>
          <w:snapToGrid w:val="0"/>
          <w:sz w:val="30"/>
          <w:szCs w:val="30"/>
        </w:rPr>
        <w:t xml:space="preserve"> </w:t>
      </w:r>
      <w:r>
        <w:rPr>
          <w:rFonts w:ascii="Times New Roman" w:eastAsia="Times New Roman" w:hAnsi="Times New Roman"/>
          <w:snapToGrid w:val="0"/>
          <w:sz w:val="30"/>
          <w:szCs w:val="30"/>
        </w:rPr>
        <w:t xml:space="preserve">пунктом 84 </w:t>
      </w:r>
      <w:r>
        <w:rPr>
          <w:rFonts w:ascii="Times New Roman" w:eastAsia="Times New Roman" w:hAnsi="Times New Roman"/>
          <w:snapToGrid w:val="0"/>
          <w:sz w:val="30"/>
          <w:szCs w:val="30"/>
        </w:rPr>
        <w:br/>
        <w:t>приложения № 1 к Регламенту работы Евразийской экономической комиссии, утвержденному Решением Высшего Евразийского экономического совета от 23 декабря 2014 г. № 98, Совет</w:t>
      </w:r>
      <w:r w:rsidRPr="005F3289">
        <w:rPr>
          <w:rFonts w:ascii="Times New Roman" w:eastAsia="Times New Roman" w:hAnsi="Times New Roman"/>
          <w:snapToGrid w:val="0"/>
          <w:sz w:val="30"/>
          <w:szCs w:val="30"/>
        </w:rPr>
        <w:t xml:space="preserve"> Евразийской экономической комиссии </w:t>
      </w:r>
      <w:r w:rsidRPr="00007A07">
        <w:rPr>
          <w:rFonts w:ascii="Times New Roman Полужирный" w:eastAsia="Times New Roman" w:hAnsi="Times New Roman Полужирный"/>
          <w:b/>
          <w:snapToGrid w:val="0"/>
          <w:spacing w:val="30"/>
          <w:sz w:val="30"/>
          <w:szCs w:val="30"/>
        </w:rPr>
        <w:t>реши</w:t>
      </w:r>
      <w:r w:rsidRPr="00007A07">
        <w:rPr>
          <w:rFonts w:ascii="Times New Roman" w:eastAsia="Times New Roman" w:hAnsi="Times New Roman"/>
          <w:b/>
          <w:snapToGrid w:val="0"/>
          <w:sz w:val="30"/>
          <w:szCs w:val="30"/>
        </w:rPr>
        <w:t>л:</w:t>
      </w:r>
    </w:p>
    <w:p w14:paraId="25AF7892" w14:textId="716C948A" w:rsidR="00061F32" w:rsidRPr="00337876" w:rsidRDefault="00061F32" w:rsidP="00061F32">
      <w:pPr>
        <w:pStyle w:val="a7"/>
        <w:numPr>
          <w:ilvl w:val="0"/>
          <w:numId w:val="11"/>
        </w:numPr>
        <w:tabs>
          <w:tab w:val="left" w:pos="993"/>
        </w:tabs>
        <w:autoSpaceDE w:val="0"/>
        <w:autoSpaceDN w:val="0"/>
        <w:adjustRightInd w:val="0"/>
        <w:spacing w:after="0" w:line="312" w:lineRule="auto"/>
        <w:ind w:left="0" w:firstLine="709"/>
        <w:jc w:val="both"/>
        <w:rPr>
          <w:rFonts w:ascii="Times New Roman" w:hAnsi="Times New Roman"/>
          <w:sz w:val="30"/>
          <w:szCs w:val="30"/>
        </w:rPr>
      </w:pPr>
      <w:r w:rsidRPr="007B3010">
        <w:rPr>
          <w:rFonts w:ascii="Times New Roman" w:eastAsia="Times New Roman" w:hAnsi="Times New Roman"/>
          <w:snapToGrid w:val="0"/>
          <w:sz w:val="30"/>
          <w:szCs w:val="30"/>
        </w:rPr>
        <w:t>Внести в П</w:t>
      </w:r>
      <w:r w:rsidRPr="007B3010">
        <w:rPr>
          <w:rFonts w:ascii="Times New Roman" w:hAnsi="Times New Roman"/>
          <w:sz w:val="30"/>
          <w:szCs w:val="30"/>
        </w:rPr>
        <w:t>равила регистрации и экспертизы лекарственных средств для медицинского применения, утвержденные</w:t>
      </w:r>
      <w:r w:rsidRPr="007B3010">
        <w:rPr>
          <w:rFonts w:ascii="Times New Roman" w:eastAsia="Times New Roman" w:hAnsi="Times New Roman"/>
          <w:snapToGrid w:val="0"/>
          <w:sz w:val="30"/>
          <w:szCs w:val="30"/>
        </w:rPr>
        <w:t xml:space="preserve"> Решением Совета </w:t>
      </w:r>
      <w:r w:rsidRPr="007B3010">
        <w:rPr>
          <w:rFonts w:ascii="Times New Roman" w:hAnsi="Times New Roman"/>
          <w:sz w:val="30"/>
          <w:szCs w:val="30"/>
        </w:rPr>
        <w:t>Евразийской экономической</w:t>
      </w:r>
      <w:r w:rsidR="00BF6614">
        <w:rPr>
          <w:rFonts w:ascii="Times New Roman" w:hAnsi="Times New Roman"/>
          <w:sz w:val="30"/>
          <w:szCs w:val="30"/>
        </w:rPr>
        <w:t xml:space="preserve"> комиссии от 3 ноября 2016 г. № </w:t>
      </w:r>
      <w:bookmarkStart w:id="0" w:name="_GoBack"/>
      <w:bookmarkEnd w:id="0"/>
      <w:r w:rsidRPr="007B3010">
        <w:rPr>
          <w:rFonts w:ascii="Times New Roman" w:hAnsi="Times New Roman"/>
          <w:sz w:val="30"/>
          <w:szCs w:val="30"/>
        </w:rPr>
        <w:t>78</w:t>
      </w:r>
      <w:r>
        <w:rPr>
          <w:rFonts w:ascii="Times New Roman" w:hAnsi="Times New Roman"/>
          <w:sz w:val="30"/>
          <w:szCs w:val="30"/>
        </w:rPr>
        <w:t>,</w:t>
      </w:r>
      <w:r w:rsidRPr="007B3010">
        <w:rPr>
          <w:rFonts w:ascii="Times New Roman" w:hAnsi="Times New Roman"/>
          <w:sz w:val="30"/>
          <w:szCs w:val="30"/>
        </w:rPr>
        <w:t xml:space="preserve"> </w:t>
      </w:r>
      <w:r w:rsidRPr="00337876">
        <w:rPr>
          <w:rFonts w:ascii="Times New Roman" w:hAnsi="Times New Roman"/>
          <w:sz w:val="30"/>
          <w:szCs w:val="30"/>
        </w:rPr>
        <w:t>изменения согласно приложению.</w:t>
      </w:r>
    </w:p>
    <w:p w14:paraId="57B14215" w14:textId="5907D052" w:rsidR="00084F68" w:rsidRPr="008728BA" w:rsidRDefault="00084F68" w:rsidP="00084F68">
      <w:pPr>
        <w:pStyle w:val="ConsPlusNormal"/>
        <w:numPr>
          <w:ilvl w:val="0"/>
          <w:numId w:val="11"/>
        </w:numPr>
        <w:tabs>
          <w:tab w:val="left" w:pos="993"/>
        </w:tabs>
        <w:spacing w:line="360" w:lineRule="auto"/>
        <w:ind w:left="0" w:firstLine="709"/>
        <w:jc w:val="both"/>
        <w:outlineLvl w:val="4"/>
        <w:rPr>
          <w:rFonts w:ascii="Times New Roman" w:hAnsi="Times New Roman" w:cs="Times New Roman"/>
          <w:sz w:val="30"/>
          <w:szCs w:val="30"/>
        </w:rPr>
      </w:pPr>
      <w:r w:rsidRPr="00337876">
        <w:rPr>
          <w:rFonts w:ascii="Times New Roman" w:eastAsia="Calibri" w:hAnsi="Times New Roman" w:cs="Times New Roman"/>
          <w:sz w:val="30"/>
          <w:szCs w:val="30"/>
          <w:lang w:eastAsia="en-US"/>
        </w:rPr>
        <w:t xml:space="preserve">Установить, что выдача уполномоченными органами </w:t>
      </w:r>
      <w:r w:rsidR="00E26836">
        <w:rPr>
          <w:rFonts w:ascii="Times New Roman" w:eastAsia="Calibri" w:hAnsi="Times New Roman" w:cs="Times New Roman"/>
          <w:sz w:val="30"/>
          <w:szCs w:val="30"/>
          <w:lang w:eastAsia="en-US"/>
        </w:rPr>
        <w:br/>
      </w:r>
      <w:r w:rsidRPr="00337876">
        <w:rPr>
          <w:rFonts w:ascii="Times New Roman" w:eastAsia="Calibri" w:hAnsi="Times New Roman" w:cs="Times New Roman"/>
          <w:sz w:val="30"/>
          <w:szCs w:val="30"/>
          <w:lang w:eastAsia="en-US"/>
        </w:rPr>
        <w:t>государств</w:t>
      </w:r>
      <w:r w:rsidR="00FA50CC">
        <w:rPr>
          <w:rFonts w:ascii="Times New Roman" w:eastAsia="Calibri" w:hAnsi="Times New Roman" w:cs="Times New Roman"/>
          <w:sz w:val="30"/>
          <w:szCs w:val="30"/>
          <w:lang w:eastAsia="en-US"/>
        </w:rPr>
        <w:t xml:space="preserve"> – </w:t>
      </w:r>
      <w:r w:rsidRPr="00337876">
        <w:rPr>
          <w:rFonts w:ascii="Times New Roman" w:eastAsia="Calibri" w:hAnsi="Times New Roman" w:cs="Times New Roman"/>
          <w:sz w:val="30"/>
          <w:szCs w:val="30"/>
          <w:lang w:eastAsia="en-US"/>
        </w:rPr>
        <w:t xml:space="preserve">членов Евразийского экономического союза документов, подтверждающих соответствие </w:t>
      </w:r>
      <w:r w:rsidR="00FA50CC">
        <w:rPr>
          <w:rFonts w:ascii="Times New Roman" w:eastAsia="Calibri" w:hAnsi="Times New Roman" w:cs="Times New Roman"/>
          <w:sz w:val="30"/>
          <w:szCs w:val="30"/>
          <w:lang w:eastAsia="en-US"/>
        </w:rPr>
        <w:t xml:space="preserve">производства лекарственных средств </w:t>
      </w:r>
      <w:r w:rsidRPr="00337876">
        <w:rPr>
          <w:rFonts w:ascii="Times New Roman" w:eastAsia="Calibri" w:hAnsi="Times New Roman" w:cs="Times New Roman"/>
          <w:sz w:val="30"/>
          <w:szCs w:val="30"/>
          <w:lang w:eastAsia="en-US"/>
        </w:rPr>
        <w:t xml:space="preserve">требованиям надлежащей производственной практики в соответствии </w:t>
      </w:r>
      <w:r w:rsidR="00FA50CC">
        <w:rPr>
          <w:rFonts w:ascii="Times New Roman" w:eastAsia="Calibri" w:hAnsi="Times New Roman" w:cs="Times New Roman"/>
          <w:sz w:val="30"/>
          <w:szCs w:val="30"/>
          <w:lang w:eastAsia="en-US"/>
        </w:rPr>
        <w:br/>
      </w:r>
      <w:r w:rsidRPr="00337876">
        <w:rPr>
          <w:rFonts w:ascii="Times New Roman" w:eastAsia="Calibri" w:hAnsi="Times New Roman" w:cs="Times New Roman"/>
          <w:sz w:val="30"/>
          <w:szCs w:val="30"/>
          <w:lang w:eastAsia="en-US"/>
        </w:rPr>
        <w:t>с законодательством государств-членов, осуществляется до 31 декабря 2021 г.</w:t>
      </w:r>
    </w:p>
    <w:p w14:paraId="3AC1A245" w14:textId="77777777" w:rsidR="008728BA" w:rsidRPr="00337876" w:rsidRDefault="008728BA" w:rsidP="008728BA">
      <w:pPr>
        <w:pStyle w:val="ConsPlusNormal"/>
        <w:tabs>
          <w:tab w:val="left" w:pos="993"/>
        </w:tabs>
        <w:spacing w:line="360" w:lineRule="auto"/>
        <w:ind w:left="709"/>
        <w:jc w:val="both"/>
        <w:outlineLvl w:val="4"/>
        <w:rPr>
          <w:rFonts w:ascii="Times New Roman" w:hAnsi="Times New Roman" w:cs="Times New Roman"/>
          <w:sz w:val="30"/>
          <w:szCs w:val="30"/>
        </w:rPr>
      </w:pPr>
    </w:p>
    <w:p w14:paraId="46411468" w14:textId="554E834B" w:rsidR="00705157" w:rsidRPr="00337876" w:rsidRDefault="00705157" w:rsidP="00705157">
      <w:pPr>
        <w:pStyle w:val="ConsPlusNormal"/>
        <w:tabs>
          <w:tab w:val="left" w:pos="993"/>
        </w:tabs>
        <w:spacing w:line="360" w:lineRule="auto"/>
        <w:ind w:firstLine="709"/>
        <w:jc w:val="both"/>
        <w:outlineLvl w:val="4"/>
        <w:rPr>
          <w:rFonts w:ascii="Times New Roman" w:eastAsia="Calibri" w:hAnsi="Times New Roman" w:cs="Times New Roman"/>
          <w:color w:val="000000" w:themeColor="text1"/>
          <w:sz w:val="30"/>
          <w:szCs w:val="30"/>
          <w:lang w:eastAsia="en-US"/>
        </w:rPr>
      </w:pPr>
      <w:r w:rsidRPr="00337876">
        <w:rPr>
          <w:rFonts w:ascii="Times New Roman" w:eastAsia="Calibri" w:hAnsi="Times New Roman" w:cs="Times New Roman"/>
          <w:color w:val="000000" w:themeColor="text1"/>
          <w:sz w:val="30"/>
          <w:szCs w:val="30"/>
          <w:lang w:eastAsia="en-US"/>
        </w:rPr>
        <w:lastRenderedPageBreak/>
        <w:t>При этом уполномоченный орган государства</w:t>
      </w:r>
      <w:r w:rsidR="00FA50CC">
        <w:rPr>
          <w:rFonts w:ascii="Times New Roman" w:eastAsia="Calibri" w:hAnsi="Times New Roman" w:cs="Times New Roman"/>
          <w:color w:val="000000" w:themeColor="text1"/>
          <w:sz w:val="30"/>
          <w:szCs w:val="30"/>
          <w:lang w:eastAsia="en-US"/>
        </w:rPr>
        <w:t xml:space="preserve"> – </w:t>
      </w:r>
      <w:r w:rsidRPr="00337876">
        <w:rPr>
          <w:rFonts w:ascii="Times New Roman" w:eastAsia="Calibri" w:hAnsi="Times New Roman" w:cs="Times New Roman"/>
          <w:color w:val="000000" w:themeColor="text1"/>
          <w:sz w:val="30"/>
          <w:szCs w:val="30"/>
          <w:lang w:eastAsia="en-US"/>
        </w:rPr>
        <w:t>члена Евразийского экономического союза вправе продолжать выдачу документов, подтверждающих соответствие производства лекарственных средств требованиям надлежащей производственной практики в соответствии с законодательством данного государства-члена</w:t>
      </w:r>
      <w:r w:rsidR="00FA50CC">
        <w:rPr>
          <w:rFonts w:ascii="Times New Roman" w:eastAsia="Calibri" w:hAnsi="Times New Roman" w:cs="Times New Roman"/>
          <w:color w:val="000000" w:themeColor="text1"/>
          <w:sz w:val="30"/>
          <w:szCs w:val="30"/>
          <w:lang w:eastAsia="en-US"/>
        </w:rPr>
        <w:t xml:space="preserve">, в </w:t>
      </w:r>
      <w:r w:rsidR="00FA50CC" w:rsidRPr="00E26836">
        <w:rPr>
          <w:rFonts w:ascii="Times New Roman" w:eastAsia="Calibri" w:hAnsi="Times New Roman" w:cs="Times New Roman"/>
          <w:color w:val="000000" w:themeColor="text1"/>
          <w:sz w:val="30"/>
          <w:szCs w:val="30"/>
          <w:lang w:eastAsia="en-US"/>
        </w:rPr>
        <w:t>отношении</w:t>
      </w:r>
      <w:r w:rsidRPr="00E26836">
        <w:rPr>
          <w:rFonts w:ascii="Times New Roman" w:eastAsia="Calibri" w:hAnsi="Times New Roman" w:cs="Times New Roman"/>
          <w:color w:val="000000" w:themeColor="text1"/>
          <w:sz w:val="30"/>
          <w:szCs w:val="30"/>
          <w:lang w:eastAsia="en-US"/>
        </w:rPr>
        <w:t xml:space="preserve"> продукции, предназначенной для экспорта в третьи страны</w:t>
      </w:r>
      <w:r w:rsidR="00A04DF2">
        <w:rPr>
          <w:rFonts w:ascii="Times New Roman" w:eastAsia="Calibri" w:hAnsi="Times New Roman" w:cs="Times New Roman"/>
          <w:color w:val="000000" w:themeColor="text1"/>
          <w:sz w:val="30"/>
          <w:szCs w:val="30"/>
          <w:lang w:eastAsia="en-US"/>
        </w:rPr>
        <w:t>,</w:t>
      </w:r>
      <w:r w:rsidR="0051312A" w:rsidRPr="00E26836">
        <w:rPr>
          <w:rFonts w:ascii="Times New Roman" w:eastAsia="Calibri" w:hAnsi="Times New Roman" w:cs="Times New Roman"/>
          <w:color w:val="000000" w:themeColor="text1"/>
          <w:sz w:val="30"/>
          <w:szCs w:val="30"/>
          <w:lang w:eastAsia="en-US"/>
        </w:rPr>
        <w:t xml:space="preserve"> до 31 декабря 2022 г</w:t>
      </w:r>
      <w:r w:rsidRPr="00E26836">
        <w:rPr>
          <w:rFonts w:ascii="Times New Roman" w:eastAsia="Calibri" w:hAnsi="Times New Roman" w:cs="Times New Roman"/>
          <w:color w:val="000000" w:themeColor="text1"/>
          <w:sz w:val="30"/>
          <w:szCs w:val="30"/>
          <w:lang w:eastAsia="en-US"/>
        </w:rPr>
        <w:t>.</w:t>
      </w:r>
    </w:p>
    <w:p w14:paraId="49B8A3CF" w14:textId="77777777" w:rsidR="00061F32" w:rsidRPr="00084F68" w:rsidRDefault="00061F32" w:rsidP="00084F68">
      <w:pPr>
        <w:pStyle w:val="ConsPlusNormal"/>
        <w:numPr>
          <w:ilvl w:val="0"/>
          <w:numId w:val="11"/>
        </w:numPr>
        <w:tabs>
          <w:tab w:val="left" w:pos="993"/>
        </w:tabs>
        <w:spacing w:line="360" w:lineRule="auto"/>
        <w:ind w:left="0" w:firstLine="709"/>
        <w:jc w:val="both"/>
        <w:outlineLvl w:val="4"/>
        <w:rPr>
          <w:rFonts w:ascii="Times New Roman" w:hAnsi="Times New Roman" w:cs="Times New Roman"/>
          <w:sz w:val="30"/>
          <w:szCs w:val="30"/>
        </w:rPr>
      </w:pPr>
      <w:r w:rsidRPr="00337876">
        <w:rPr>
          <w:rFonts w:ascii="Times New Roman" w:hAnsi="Times New Roman" w:cs="Times New Roman"/>
          <w:sz w:val="30"/>
          <w:szCs w:val="30"/>
        </w:rPr>
        <w:t>Настоящее Решение вступ</w:t>
      </w:r>
      <w:r w:rsidRPr="00084F68">
        <w:rPr>
          <w:rFonts w:ascii="Times New Roman" w:hAnsi="Times New Roman" w:cs="Times New Roman"/>
          <w:sz w:val="30"/>
          <w:szCs w:val="30"/>
        </w:rPr>
        <w:t xml:space="preserve">ает в силу по истечении </w:t>
      </w:r>
      <w:r w:rsidRPr="00084F68">
        <w:rPr>
          <w:rFonts w:ascii="Times New Roman" w:hAnsi="Times New Roman" w:cs="Times New Roman"/>
          <w:sz w:val="30"/>
          <w:szCs w:val="30"/>
        </w:rPr>
        <w:br/>
        <w:t>10 календарных дней с даты его официального опубликования и распространяется на правоотношения, возникшие с 1 января 2021 г.</w:t>
      </w:r>
    </w:p>
    <w:p w14:paraId="4B7127B9" w14:textId="77777777" w:rsidR="00061F32" w:rsidRDefault="00061F32" w:rsidP="00061F32">
      <w:pPr>
        <w:spacing w:after="0" w:line="288" w:lineRule="auto"/>
        <w:ind w:firstLine="426"/>
        <w:jc w:val="center"/>
        <w:rPr>
          <w:rFonts w:ascii="Times New Roman" w:eastAsia="Times New Roman" w:hAnsi="Times New Roman"/>
          <w:b/>
          <w:color w:val="000000"/>
          <w:sz w:val="26"/>
          <w:szCs w:val="26"/>
          <w:lang w:eastAsia="ru-RU"/>
        </w:rPr>
      </w:pPr>
    </w:p>
    <w:p w14:paraId="5B43DAEC" w14:textId="77777777" w:rsidR="00061F32" w:rsidRDefault="00061F32" w:rsidP="00061F32">
      <w:pPr>
        <w:spacing w:after="120" w:line="288" w:lineRule="auto"/>
        <w:ind w:hanging="142"/>
        <w:jc w:val="center"/>
        <w:rPr>
          <w:rFonts w:ascii="Times New Roman" w:eastAsia="Times New Roman" w:hAnsi="Times New Roman"/>
          <w:b/>
          <w:color w:val="000000"/>
          <w:sz w:val="30"/>
          <w:szCs w:val="30"/>
          <w:lang w:eastAsia="ru-RU"/>
        </w:rPr>
      </w:pPr>
      <w:r>
        <w:rPr>
          <w:rFonts w:ascii="Times New Roman" w:eastAsia="Times New Roman" w:hAnsi="Times New Roman"/>
          <w:b/>
          <w:color w:val="000000"/>
          <w:sz w:val="28"/>
          <w:szCs w:val="28"/>
          <w:lang w:eastAsia="ru-RU"/>
        </w:rPr>
        <w:t>Члены Совета Евразийской экономической комиссии:</w:t>
      </w:r>
    </w:p>
    <w:tbl>
      <w:tblPr>
        <w:tblW w:w="10102" w:type="dxa"/>
        <w:jc w:val="center"/>
        <w:tblLayout w:type="fixed"/>
        <w:tblLook w:val="01E0" w:firstRow="1" w:lastRow="1" w:firstColumn="1" w:lastColumn="1" w:noHBand="0" w:noVBand="0"/>
      </w:tblPr>
      <w:tblGrid>
        <w:gridCol w:w="1946"/>
        <w:gridCol w:w="2127"/>
        <w:gridCol w:w="1830"/>
        <w:gridCol w:w="86"/>
        <w:gridCol w:w="2170"/>
        <w:gridCol w:w="1943"/>
      </w:tblGrid>
      <w:tr w:rsidR="00061F32" w14:paraId="1FDFE901" w14:textId="77777777" w:rsidTr="00DC0DB6">
        <w:trPr>
          <w:cantSplit/>
          <w:trHeight w:val="675"/>
          <w:jc w:val="center"/>
        </w:trPr>
        <w:tc>
          <w:tcPr>
            <w:tcW w:w="1946" w:type="dxa"/>
            <w:vAlign w:val="center"/>
            <w:hideMark/>
          </w:tcPr>
          <w:p w14:paraId="553269A6" w14:textId="77777777" w:rsidR="00061F32" w:rsidRDefault="00061F32" w:rsidP="00DC0DB6">
            <w:pPr>
              <w:spacing w:after="0" w:line="240" w:lineRule="auto"/>
              <w:ind w:left="113" w:right="-113" w:hanging="142"/>
              <w:jc w:val="center"/>
              <w:rPr>
                <w:rFonts w:ascii="Times New Roman Полужирный" w:hAnsi="Times New Roman Полужирный"/>
                <w:spacing w:val="-10"/>
                <w:sz w:val="28"/>
                <w:szCs w:val="28"/>
              </w:rPr>
            </w:pPr>
            <w:r>
              <w:rPr>
                <w:rFonts w:ascii="Times New Roman Полужирный" w:hAnsi="Times New Roman Полужирный"/>
                <w:b/>
                <w:spacing w:val="-10"/>
                <w:sz w:val="28"/>
                <w:szCs w:val="28"/>
              </w:rPr>
              <w:t>От Республики</w:t>
            </w:r>
            <w:r>
              <w:rPr>
                <w:rFonts w:ascii="Times New Roman Полужирный" w:hAnsi="Times New Roman Полужирный"/>
                <w:b/>
                <w:spacing w:val="-10"/>
                <w:sz w:val="28"/>
                <w:szCs w:val="28"/>
              </w:rPr>
              <w:br/>
              <w:t>Армения</w:t>
            </w:r>
          </w:p>
        </w:tc>
        <w:tc>
          <w:tcPr>
            <w:tcW w:w="2127" w:type="dxa"/>
            <w:vAlign w:val="center"/>
            <w:hideMark/>
          </w:tcPr>
          <w:p w14:paraId="0A0BDDF3" w14:textId="77777777" w:rsidR="00061F32" w:rsidRDefault="00061F32" w:rsidP="00DC0DB6">
            <w:pPr>
              <w:spacing w:after="0" w:line="240" w:lineRule="auto"/>
              <w:ind w:left="-113" w:right="-113" w:hanging="142"/>
              <w:jc w:val="center"/>
              <w:rPr>
                <w:rFonts w:ascii="Times New Roman Полужирный" w:hAnsi="Times New Roman Полужирный"/>
                <w:spacing w:val="-10"/>
                <w:sz w:val="28"/>
                <w:szCs w:val="28"/>
              </w:rPr>
            </w:pPr>
            <w:r>
              <w:rPr>
                <w:rFonts w:ascii="Times New Roman Полужирный" w:hAnsi="Times New Roman Полужирный"/>
                <w:b/>
                <w:spacing w:val="-10"/>
                <w:sz w:val="28"/>
                <w:szCs w:val="28"/>
              </w:rPr>
              <w:t>От Республики</w:t>
            </w:r>
            <w:r>
              <w:rPr>
                <w:rFonts w:ascii="Times New Roman Полужирный" w:hAnsi="Times New Roman Полужирный"/>
                <w:b/>
                <w:spacing w:val="-10"/>
                <w:sz w:val="28"/>
                <w:szCs w:val="28"/>
              </w:rPr>
              <w:br/>
              <w:t>Беларусь</w:t>
            </w:r>
          </w:p>
        </w:tc>
        <w:tc>
          <w:tcPr>
            <w:tcW w:w="1916" w:type="dxa"/>
            <w:gridSpan w:val="2"/>
            <w:vAlign w:val="center"/>
            <w:hideMark/>
          </w:tcPr>
          <w:p w14:paraId="044E6230" w14:textId="77777777" w:rsidR="00061F32" w:rsidRDefault="00061F32" w:rsidP="00DC0DB6">
            <w:pPr>
              <w:spacing w:after="0" w:line="240" w:lineRule="auto"/>
              <w:ind w:left="-113" w:right="-113" w:hanging="142"/>
              <w:jc w:val="center"/>
              <w:rPr>
                <w:rFonts w:ascii="Times New Roman Полужирный" w:hAnsi="Times New Roman Полужирный"/>
                <w:b/>
                <w:spacing w:val="-10"/>
                <w:sz w:val="28"/>
                <w:szCs w:val="28"/>
              </w:rPr>
            </w:pPr>
            <w:r>
              <w:rPr>
                <w:rFonts w:ascii="Times New Roman Полужирный" w:hAnsi="Times New Roman Полужирный"/>
                <w:b/>
                <w:spacing w:val="-10"/>
                <w:sz w:val="28"/>
                <w:szCs w:val="28"/>
              </w:rPr>
              <w:t>От Республики</w:t>
            </w:r>
            <w:r>
              <w:rPr>
                <w:rFonts w:ascii="Times New Roman Полужирный" w:hAnsi="Times New Roman Полужирный"/>
                <w:b/>
                <w:spacing w:val="-10"/>
                <w:sz w:val="28"/>
                <w:szCs w:val="28"/>
              </w:rPr>
              <w:br/>
              <w:t>Казахстан</w:t>
            </w:r>
          </w:p>
        </w:tc>
        <w:tc>
          <w:tcPr>
            <w:tcW w:w="2170" w:type="dxa"/>
            <w:vAlign w:val="center"/>
            <w:hideMark/>
          </w:tcPr>
          <w:p w14:paraId="4E1973AC" w14:textId="77777777" w:rsidR="00061F32" w:rsidRDefault="00061F32" w:rsidP="00DC0DB6">
            <w:pPr>
              <w:spacing w:after="0" w:line="240" w:lineRule="auto"/>
              <w:ind w:left="-57" w:right="-113" w:hanging="142"/>
              <w:jc w:val="center"/>
              <w:rPr>
                <w:rFonts w:ascii="Times New Roman Полужирный" w:hAnsi="Times New Roman Полужирный"/>
                <w:b/>
                <w:spacing w:val="-10"/>
                <w:sz w:val="28"/>
                <w:szCs w:val="28"/>
              </w:rPr>
            </w:pPr>
            <w:r>
              <w:rPr>
                <w:rFonts w:ascii="Times New Roman Полужирный" w:hAnsi="Times New Roman Полужирный"/>
                <w:b/>
                <w:spacing w:val="-10"/>
                <w:sz w:val="28"/>
                <w:szCs w:val="28"/>
              </w:rPr>
              <w:t>От Кыргызской</w:t>
            </w:r>
            <w:r>
              <w:rPr>
                <w:rFonts w:ascii="Times New Roman Полужирный" w:hAnsi="Times New Roman Полужирный"/>
                <w:b/>
                <w:spacing w:val="-10"/>
                <w:sz w:val="28"/>
                <w:szCs w:val="28"/>
              </w:rPr>
              <w:br/>
              <w:t>Республики</w:t>
            </w:r>
          </w:p>
        </w:tc>
        <w:tc>
          <w:tcPr>
            <w:tcW w:w="1943" w:type="dxa"/>
            <w:vAlign w:val="center"/>
            <w:hideMark/>
          </w:tcPr>
          <w:p w14:paraId="41777C14" w14:textId="77777777" w:rsidR="00061F32" w:rsidRDefault="00061F32" w:rsidP="00DC0DB6">
            <w:pPr>
              <w:spacing w:after="0" w:line="240" w:lineRule="auto"/>
              <w:ind w:left="-113" w:right="-113" w:hanging="142"/>
              <w:jc w:val="center"/>
              <w:rPr>
                <w:rFonts w:ascii="Times New Roman Полужирный" w:hAnsi="Times New Roman Полужирный"/>
                <w:b/>
                <w:spacing w:val="-10"/>
                <w:sz w:val="28"/>
                <w:szCs w:val="28"/>
              </w:rPr>
            </w:pPr>
            <w:r>
              <w:rPr>
                <w:rFonts w:ascii="Times New Roman Полужирный" w:hAnsi="Times New Roman Полужирный"/>
                <w:b/>
                <w:spacing w:val="-10"/>
                <w:sz w:val="28"/>
                <w:szCs w:val="28"/>
              </w:rPr>
              <w:t>От Российской</w:t>
            </w:r>
            <w:r>
              <w:rPr>
                <w:rFonts w:ascii="Times New Roman Полужирный" w:hAnsi="Times New Roman Полужирный"/>
                <w:b/>
                <w:spacing w:val="-10"/>
                <w:sz w:val="28"/>
                <w:szCs w:val="28"/>
              </w:rPr>
              <w:br/>
              <w:t>Федерации</w:t>
            </w:r>
          </w:p>
        </w:tc>
      </w:tr>
      <w:tr w:rsidR="00061F32" w:rsidRPr="00781D65" w14:paraId="79E578C9" w14:textId="77777777" w:rsidTr="00DC0DB6">
        <w:trPr>
          <w:cantSplit/>
          <w:trHeight w:val="70"/>
          <w:jc w:val="center"/>
        </w:trPr>
        <w:tc>
          <w:tcPr>
            <w:tcW w:w="1946" w:type="dxa"/>
            <w:vAlign w:val="center"/>
          </w:tcPr>
          <w:p w14:paraId="6BFA87C1" w14:textId="77777777" w:rsidR="00061F32" w:rsidRPr="00781D65" w:rsidRDefault="00061F32" w:rsidP="00DC0DB6">
            <w:pPr>
              <w:spacing w:after="0" w:line="240" w:lineRule="auto"/>
              <w:ind w:left="-113" w:right="-68" w:hanging="142"/>
              <w:jc w:val="center"/>
              <w:rPr>
                <w:rFonts w:ascii="Times New Roman" w:hAnsi="Times New Roman"/>
                <w:b/>
                <w:spacing w:val="-10"/>
                <w:sz w:val="28"/>
                <w:szCs w:val="28"/>
              </w:rPr>
            </w:pPr>
          </w:p>
          <w:p w14:paraId="0536E064" w14:textId="77777777" w:rsidR="00061F32" w:rsidRPr="00781D65" w:rsidRDefault="00061F32" w:rsidP="00DC0DB6">
            <w:pPr>
              <w:spacing w:after="0" w:line="240" w:lineRule="auto"/>
              <w:ind w:left="-113" w:right="-68" w:hanging="142"/>
              <w:jc w:val="center"/>
              <w:rPr>
                <w:rFonts w:ascii="Times New Roman" w:hAnsi="Times New Roman"/>
                <w:b/>
                <w:spacing w:val="-10"/>
                <w:sz w:val="28"/>
                <w:szCs w:val="28"/>
              </w:rPr>
            </w:pPr>
          </w:p>
          <w:p w14:paraId="254B17C0" w14:textId="77777777" w:rsidR="00061F32" w:rsidRPr="00781D65" w:rsidRDefault="00061F32" w:rsidP="00DC0DB6">
            <w:pPr>
              <w:spacing w:after="0" w:line="240" w:lineRule="auto"/>
              <w:ind w:left="-113" w:right="-68" w:hanging="142"/>
              <w:jc w:val="center"/>
              <w:rPr>
                <w:rFonts w:ascii="Times New Roman" w:hAnsi="Times New Roman"/>
                <w:b/>
                <w:spacing w:val="-10"/>
                <w:sz w:val="28"/>
                <w:szCs w:val="28"/>
              </w:rPr>
            </w:pPr>
          </w:p>
          <w:p w14:paraId="4CDAD5CC" w14:textId="77777777" w:rsidR="00061F32" w:rsidRPr="00781D65" w:rsidRDefault="00061F32" w:rsidP="00DC0DB6">
            <w:pPr>
              <w:spacing w:after="0" w:line="240" w:lineRule="auto"/>
              <w:ind w:left="113" w:right="-68" w:hanging="119"/>
              <w:jc w:val="center"/>
              <w:rPr>
                <w:rFonts w:ascii="Times New Roman" w:hAnsi="Times New Roman"/>
                <w:b/>
                <w:spacing w:val="-10"/>
                <w:sz w:val="28"/>
                <w:szCs w:val="28"/>
              </w:rPr>
            </w:pPr>
            <w:r w:rsidRPr="00781D65">
              <w:rPr>
                <w:rFonts w:ascii="Times New Roman" w:hAnsi="Times New Roman"/>
                <w:b/>
                <w:spacing w:val="-10"/>
                <w:sz w:val="28"/>
                <w:szCs w:val="28"/>
              </w:rPr>
              <w:t>М. Григорян</w:t>
            </w:r>
          </w:p>
        </w:tc>
        <w:tc>
          <w:tcPr>
            <w:tcW w:w="2127" w:type="dxa"/>
            <w:vAlign w:val="center"/>
          </w:tcPr>
          <w:p w14:paraId="0248E408" w14:textId="77777777" w:rsidR="00061F32" w:rsidRPr="00781D65" w:rsidRDefault="00061F32" w:rsidP="00DC0DB6">
            <w:pPr>
              <w:spacing w:after="0" w:line="240" w:lineRule="auto"/>
              <w:ind w:left="-113" w:right="-68" w:hanging="142"/>
              <w:jc w:val="center"/>
              <w:rPr>
                <w:rFonts w:ascii="Times New Roman" w:hAnsi="Times New Roman"/>
                <w:b/>
                <w:spacing w:val="-10"/>
                <w:sz w:val="28"/>
                <w:szCs w:val="28"/>
              </w:rPr>
            </w:pPr>
          </w:p>
          <w:p w14:paraId="4160B01E" w14:textId="77777777" w:rsidR="00061F32" w:rsidRPr="00781D65" w:rsidRDefault="00061F32" w:rsidP="00DC0DB6">
            <w:pPr>
              <w:spacing w:after="0" w:line="240" w:lineRule="auto"/>
              <w:ind w:left="-113" w:right="-68" w:hanging="142"/>
              <w:jc w:val="center"/>
              <w:rPr>
                <w:rFonts w:ascii="Times New Roman" w:hAnsi="Times New Roman"/>
                <w:b/>
                <w:spacing w:val="-10"/>
                <w:sz w:val="28"/>
                <w:szCs w:val="28"/>
              </w:rPr>
            </w:pPr>
          </w:p>
          <w:p w14:paraId="355144FF" w14:textId="77777777" w:rsidR="00061F32" w:rsidRPr="00781D65" w:rsidRDefault="00061F32" w:rsidP="00DC0DB6">
            <w:pPr>
              <w:spacing w:after="0" w:line="240" w:lineRule="auto"/>
              <w:ind w:left="-113" w:right="-68" w:hanging="142"/>
              <w:jc w:val="center"/>
              <w:rPr>
                <w:rFonts w:ascii="Times New Roman" w:hAnsi="Times New Roman"/>
                <w:b/>
                <w:spacing w:val="-10"/>
                <w:sz w:val="28"/>
                <w:szCs w:val="28"/>
              </w:rPr>
            </w:pPr>
          </w:p>
          <w:p w14:paraId="09D0A9CE" w14:textId="77777777" w:rsidR="00061F32" w:rsidRPr="00781D65" w:rsidRDefault="00061F32" w:rsidP="00DC0DB6">
            <w:pPr>
              <w:spacing w:after="0" w:line="240" w:lineRule="auto"/>
              <w:ind w:left="-113" w:right="-68" w:firstLine="5"/>
              <w:jc w:val="center"/>
              <w:rPr>
                <w:rFonts w:ascii="Times New Roman" w:hAnsi="Times New Roman"/>
                <w:b/>
                <w:spacing w:val="-10"/>
                <w:sz w:val="28"/>
                <w:szCs w:val="28"/>
              </w:rPr>
            </w:pPr>
            <w:r w:rsidRPr="00781D65">
              <w:rPr>
                <w:rFonts w:ascii="Times New Roman" w:hAnsi="Times New Roman"/>
                <w:b/>
                <w:spacing w:val="-10"/>
                <w:sz w:val="28"/>
                <w:szCs w:val="28"/>
              </w:rPr>
              <w:t>И. </w:t>
            </w:r>
            <w:proofErr w:type="spellStart"/>
            <w:r w:rsidRPr="00781D65">
              <w:rPr>
                <w:rFonts w:ascii="Times New Roman" w:hAnsi="Times New Roman"/>
                <w:b/>
                <w:spacing w:val="-10"/>
                <w:sz w:val="28"/>
                <w:szCs w:val="28"/>
              </w:rPr>
              <w:t>Петришенко</w:t>
            </w:r>
            <w:proofErr w:type="spellEnd"/>
          </w:p>
        </w:tc>
        <w:tc>
          <w:tcPr>
            <w:tcW w:w="1830" w:type="dxa"/>
            <w:vAlign w:val="center"/>
          </w:tcPr>
          <w:p w14:paraId="250EFC09" w14:textId="77777777" w:rsidR="00061F32" w:rsidRPr="00781D65" w:rsidRDefault="00061F32" w:rsidP="00DC0DB6">
            <w:pPr>
              <w:spacing w:after="0" w:line="240" w:lineRule="auto"/>
              <w:ind w:left="-113" w:right="-68" w:hanging="142"/>
              <w:jc w:val="center"/>
              <w:rPr>
                <w:rFonts w:ascii="Times New Roman" w:hAnsi="Times New Roman"/>
                <w:b/>
                <w:spacing w:val="-10"/>
                <w:sz w:val="28"/>
                <w:szCs w:val="28"/>
              </w:rPr>
            </w:pPr>
          </w:p>
          <w:p w14:paraId="4AE7A196" w14:textId="77777777" w:rsidR="00061F32" w:rsidRPr="00781D65" w:rsidRDefault="00061F32" w:rsidP="00DC0DB6">
            <w:pPr>
              <w:spacing w:after="0" w:line="240" w:lineRule="auto"/>
              <w:ind w:left="-113" w:right="-68" w:hanging="142"/>
              <w:jc w:val="center"/>
              <w:rPr>
                <w:rFonts w:ascii="Times New Roman" w:hAnsi="Times New Roman"/>
                <w:b/>
                <w:spacing w:val="-10"/>
                <w:sz w:val="28"/>
                <w:szCs w:val="28"/>
              </w:rPr>
            </w:pPr>
          </w:p>
          <w:p w14:paraId="332ED9CD" w14:textId="77777777" w:rsidR="00061F32" w:rsidRPr="00781D65" w:rsidRDefault="00061F32" w:rsidP="00DC0DB6">
            <w:pPr>
              <w:spacing w:after="0" w:line="240" w:lineRule="auto"/>
              <w:ind w:left="-113" w:right="-68" w:hanging="142"/>
              <w:jc w:val="center"/>
              <w:rPr>
                <w:rFonts w:ascii="Times New Roman" w:hAnsi="Times New Roman"/>
                <w:b/>
                <w:spacing w:val="-10"/>
                <w:sz w:val="28"/>
                <w:szCs w:val="28"/>
              </w:rPr>
            </w:pPr>
          </w:p>
          <w:p w14:paraId="27664CF0" w14:textId="77777777" w:rsidR="00061F32" w:rsidRPr="00781D65" w:rsidRDefault="00061F32" w:rsidP="00DC0DB6">
            <w:pPr>
              <w:spacing w:after="0" w:line="240" w:lineRule="auto"/>
              <w:ind w:right="-68"/>
              <w:jc w:val="center"/>
              <w:rPr>
                <w:rFonts w:ascii="Times New Roman" w:hAnsi="Times New Roman"/>
                <w:b/>
                <w:i/>
                <w:spacing w:val="-10"/>
                <w:sz w:val="28"/>
                <w:szCs w:val="28"/>
              </w:rPr>
            </w:pPr>
            <w:r w:rsidRPr="00781D65">
              <w:rPr>
                <w:rFonts w:ascii="Times New Roman" w:hAnsi="Times New Roman"/>
                <w:b/>
                <w:spacing w:val="-10"/>
                <w:sz w:val="28"/>
                <w:szCs w:val="28"/>
              </w:rPr>
              <w:t>А. </w:t>
            </w:r>
            <w:proofErr w:type="spellStart"/>
            <w:r w:rsidRPr="00781D65">
              <w:rPr>
                <w:rFonts w:ascii="Times New Roman" w:hAnsi="Times New Roman"/>
                <w:b/>
                <w:spacing w:val="-10"/>
                <w:sz w:val="28"/>
                <w:szCs w:val="28"/>
              </w:rPr>
              <w:t>Смаилов</w:t>
            </w:r>
            <w:proofErr w:type="spellEnd"/>
          </w:p>
        </w:tc>
        <w:tc>
          <w:tcPr>
            <w:tcW w:w="2256" w:type="dxa"/>
            <w:gridSpan w:val="2"/>
            <w:vAlign w:val="bottom"/>
            <w:hideMark/>
          </w:tcPr>
          <w:p w14:paraId="1AA26742" w14:textId="77777777" w:rsidR="00061F32" w:rsidRPr="00781D65" w:rsidRDefault="00061F32" w:rsidP="00DC0DB6">
            <w:pPr>
              <w:spacing w:after="0" w:line="240" w:lineRule="auto"/>
              <w:ind w:left="-53" w:right="-120" w:hanging="15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781D65">
              <w:rPr>
                <w:rFonts w:ascii="Times New Roman" w:hAnsi="Times New Roman"/>
                <w:b/>
                <w:spacing w:val="-10"/>
                <w:sz w:val="28"/>
                <w:szCs w:val="28"/>
              </w:rPr>
              <w:t>У.</w:t>
            </w:r>
            <w:r w:rsidRPr="00781D65">
              <w:rPr>
                <w:rFonts w:ascii="Times New Roman" w:hAnsi="Times New Roman"/>
                <w:b/>
                <w:sz w:val="28"/>
                <w:szCs w:val="28"/>
              </w:rPr>
              <w:t> </w:t>
            </w:r>
            <w:proofErr w:type="spellStart"/>
            <w:r w:rsidRPr="00781D65">
              <w:rPr>
                <w:rFonts w:ascii="Times New Roman" w:hAnsi="Times New Roman"/>
                <w:b/>
                <w:sz w:val="28"/>
                <w:szCs w:val="28"/>
              </w:rPr>
              <w:t>Кармышаков</w:t>
            </w:r>
            <w:proofErr w:type="spellEnd"/>
          </w:p>
        </w:tc>
        <w:tc>
          <w:tcPr>
            <w:tcW w:w="1943" w:type="dxa"/>
            <w:vAlign w:val="bottom"/>
            <w:hideMark/>
          </w:tcPr>
          <w:p w14:paraId="6360212C" w14:textId="77777777" w:rsidR="00061F32" w:rsidRPr="00781D65" w:rsidRDefault="00061F32" w:rsidP="00DC0DB6">
            <w:pPr>
              <w:spacing w:after="0" w:line="240" w:lineRule="auto"/>
              <w:ind w:left="34" w:right="-68"/>
              <w:jc w:val="center"/>
              <w:rPr>
                <w:rFonts w:ascii="Times New Roman" w:hAnsi="Times New Roman"/>
                <w:b/>
                <w:spacing w:val="-10"/>
                <w:sz w:val="28"/>
                <w:szCs w:val="28"/>
              </w:rPr>
            </w:pPr>
            <w:r w:rsidRPr="00781D65">
              <w:rPr>
                <w:rFonts w:ascii="Times New Roman" w:hAnsi="Times New Roman"/>
                <w:b/>
                <w:spacing w:val="-10"/>
                <w:sz w:val="28"/>
                <w:szCs w:val="28"/>
              </w:rPr>
              <w:t>А. </w:t>
            </w:r>
            <w:proofErr w:type="spellStart"/>
            <w:r w:rsidRPr="00781D65">
              <w:rPr>
                <w:rFonts w:ascii="Times New Roman" w:hAnsi="Times New Roman"/>
                <w:b/>
                <w:spacing w:val="-10"/>
                <w:sz w:val="28"/>
                <w:szCs w:val="28"/>
              </w:rPr>
              <w:t>Оверчук</w:t>
            </w:r>
            <w:proofErr w:type="spellEnd"/>
          </w:p>
        </w:tc>
      </w:tr>
    </w:tbl>
    <w:p w14:paraId="2D981E99" w14:textId="400FB055" w:rsidR="0010510A" w:rsidRPr="006F07B2" w:rsidRDefault="0010510A" w:rsidP="00DB7337">
      <w:pPr>
        <w:pStyle w:val="ConsPlusNormal"/>
        <w:spacing w:line="360" w:lineRule="auto"/>
        <w:jc w:val="center"/>
        <w:rPr>
          <w:rFonts w:ascii="Times New Roman" w:hAnsi="Times New Roman" w:cs="Times New Roman"/>
          <w:sz w:val="30"/>
          <w:szCs w:val="30"/>
        </w:rPr>
      </w:pPr>
    </w:p>
    <w:sectPr w:rsidR="0010510A" w:rsidRPr="006F07B2" w:rsidSect="009F2703">
      <w:headerReference w:type="default" r:id="rId10"/>
      <w:footerReference w:type="default" r:id="rId11"/>
      <w:pgSz w:w="11906" w:h="16838"/>
      <w:pgMar w:top="1134" w:right="850" w:bottom="1134" w:left="1701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3A06014" w14:textId="77777777" w:rsidR="00A710A9" w:rsidRDefault="00A710A9" w:rsidP="00E4066F">
      <w:pPr>
        <w:spacing w:after="0" w:line="240" w:lineRule="auto"/>
      </w:pPr>
      <w:r>
        <w:separator/>
      </w:r>
    </w:p>
  </w:endnote>
  <w:endnote w:type="continuationSeparator" w:id="0">
    <w:p w14:paraId="45BDC18E" w14:textId="77777777" w:rsidR="00A710A9" w:rsidRDefault="00A710A9" w:rsidP="00E4066F">
      <w:pPr>
        <w:spacing w:after="0" w:line="240" w:lineRule="auto"/>
      </w:pPr>
      <w:r>
        <w:continuationSeparator/>
      </w:r>
    </w:p>
  </w:endnote>
  <w:endnote w:type="continuationNotice" w:id="1">
    <w:p w14:paraId="6066E752" w14:textId="77777777" w:rsidR="00A710A9" w:rsidRDefault="00A710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 New Roman Полужирный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443932" w14:textId="77777777" w:rsidR="00C320CA" w:rsidRDefault="00C320CA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C882E7" w14:textId="77777777" w:rsidR="00A710A9" w:rsidRDefault="00A710A9" w:rsidP="00E4066F">
      <w:pPr>
        <w:spacing w:after="0" w:line="240" w:lineRule="auto"/>
      </w:pPr>
      <w:r>
        <w:separator/>
      </w:r>
    </w:p>
  </w:footnote>
  <w:footnote w:type="continuationSeparator" w:id="0">
    <w:p w14:paraId="6A575BAE" w14:textId="77777777" w:rsidR="00A710A9" w:rsidRDefault="00A710A9" w:rsidP="00E4066F">
      <w:pPr>
        <w:spacing w:after="0" w:line="240" w:lineRule="auto"/>
      </w:pPr>
      <w:r>
        <w:continuationSeparator/>
      </w:r>
    </w:p>
  </w:footnote>
  <w:footnote w:type="continuationNotice" w:id="1">
    <w:p w14:paraId="220C460D" w14:textId="77777777" w:rsidR="00A710A9" w:rsidRDefault="00A710A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/>
        <w:sz w:val="30"/>
        <w:szCs w:val="30"/>
      </w:rPr>
      <w:id w:val="1831782844"/>
      <w:docPartObj>
        <w:docPartGallery w:val="Page Numbers (Top of Page)"/>
        <w:docPartUnique/>
      </w:docPartObj>
    </w:sdtPr>
    <w:sdtEndPr/>
    <w:sdtContent>
      <w:p w14:paraId="515F7928" w14:textId="77777777" w:rsidR="001B5F11" w:rsidRPr="001B5F11" w:rsidRDefault="00424B76">
        <w:pPr>
          <w:pStyle w:val="a3"/>
          <w:jc w:val="center"/>
          <w:rPr>
            <w:rFonts w:ascii="Times New Roman" w:hAnsi="Times New Roman"/>
            <w:sz w:val="30"/>
            <w:szCs w:val="30"/>
          </w:rPr>
        </w:pPr>
        <w:r w:rsidRPr="001B5F11">
          <w:rPr>
            <w:rFonts w:ascii="Times New Roman" w:hAnsi="Times New Roman"/>
            <w:sz w:val="30"/>
            <w:szCs w:val="30"/>
          </w:rPr>
          <w:fldChar w:fldCharType="begin"/>
        </w:r>
        <w:r w:rsidRPr="001B5F11">
          <w:rPr>
            <w:rFonts w:ascii="Times New Roman" w:hAnsi="Times New Roman"/>
            <w:sz w:val="30"/>
            <w:szCs w:val="30"/>
          </w:rPr>
          <w:instrText>PAGE   \* MERGEFORMAT</w:instrText>
        </w:r>
        <w:r w:rsidRPr="001B5F11">
          <w:rPr>
            <w:rFonts w:ascii="Times New Roman" w:hAnsi="Times New Roman"/>
            <w:sz w:val="30"/>
            <w:szCs w:val="30"/>
          </w:rPr>
          <w:fldChar w:fldCharType="separate"/>
        </w:r>
        <w:r w:rsidR="00BF6614">
          <w:rPr>
            <w:rFonts w:ascii="Times New Roman" w:hAnsi="Times New Roman"/>
            <w:noProof/>
            <w:sz w:val="30"/>
            <w:szCs w:val="30"/>
          </w:rPr>
          <w:t>2</w:t>
        </w:r>
        <w:r w:rsidRPr="001B5F11">
          <w:rPr>
            <w:rFonts w:ascii="Times New Roman" w:hAnsi="Times New Roman"/>
            <w:sz w:val="30"/>
            <w:szCs w:val="30"/>
          </w:rPr>
          <w:fldChar w:fldCharType="end"/>
        </w:r>
      </w:p>
    </w:sdtContent>
  </w:sdt>
  <w:p w14:paraId="56B7C5E0" w14:textId="77777777" w:rsidR="001B5F11" w:rsidRPr="001B5F11" w:rsidRDefault="00BF6614">
    <w:pPr>
      <w:pStyle w:val="a3"/>
      <w:rPr>
        <w:rFonts w:ascii="Times New Roman" w:hAnsi="Times New Roman"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3"/>
    <w:multiLevelType w:val="multilevel"/>
    <w:tmpl w:val="00000003"/>
    <w:name w:val="WWNum24"/>
    <w:lvl w:ilvl="0">
      <w:start w:val="4"/>
      <w:numFmt w:val="decimal"/>
      <w:lvlText w:val="1.%1"/>
      <w:lvlJc w:val="left"/>
      <w:pPr>
        <w:tabs>
          <w:tab w:val="num" w:pos="0"/>
        </w:tabs>
        <w:ind w:left="720" w:hanging="360"/>
      </w:pPr>
      <w:rPr>
        <w:rFonts w:cs="Times New Roman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>
    <w:nsid w:val="0000000F"/>
    <w:multiLevelType w:val="multilevel"/>
    <w:tmpl w:val="89725EAE"/>
    <w:name w:val="WWNum49"/>
    <w:lvl w:ilvl="0">
      <w:start w:val="1"/>
      <w:numFmt w:val="upperRoman"/>
      <w:lvlText w:val="%1."/>
      <w:lvlJc w:val="left"/>
      <w:pPr>
        <w:tabs>
          <w:tab w:val="num" w:pos="0"/>
        </w:tabs>
        <w:ind w:left="1080" w:hanging="720"/>
      </w:pPr>
      <w:rPr>
        <w:b w:val="0"/>
      </w:rPr>
    </w:lvl>
    <w:lvl w:ilvl="1">
      <w:start w:val="2"/>
      <w:numFmt w:val="decimal"/>
      <w:lvlText w:val="%1.%2."/>
      <w:lvlJc w:val="left"/>
      <w:pPr>
        <w:tabs>
          <w:tab w:val="num" w:pos="0"/>
        </w:tabs>
        <w:ind w:left="1080" w:hanging="720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440" w:hanging="1080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800" w:hanging="1440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2160" w:hanging="1800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2160" w:hanging="1800"/>
      </w:pPr>
    </w:lvl>
  </w:abstractNum>
  <w:abstractNum w:abstractNumId="2">
    <w:nsid w:val="01A0079D"/>
    <w:multiLevelType w:val="hybridMultilevel"/>
    <w:tmpl w:val="BCBE6346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>
    <w:nsid w:val="0F19536C"/>
    <w:multiLevelType w:val="hybridMultilevel"/>
    <w:tmpl w:val="86643964"/>
    <w:lvl w:ilvl="0" w:tplc="99000804">
      <w:start w:val="1"/>
      <w:numFmt w:val="russianLower"/>
      <w:lvlText w:val="%1)"/>
      <w:lvlJc w:val="left"/>
      <w:pPr>
        <w:ind w:left="92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>
    <w:nsid w:val="15B91D2B"/>
    <w:multiLevelType w:val="hybridMultilevel"/>
    <w:tmpl w:val="84E4B33A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>
    <w:nsid w:val="1B511C1A"/>
    <w:multiLevelType w:val="hybridMultilevel"/>
    <w:tmpl w:val="7D9C633A"/>
    <w:lvl w:ilvl="0" w:tplc="0419000F">
      <w:start w:val="1"/>
      <w:numFmt w:val="decimal"/>
      <w:lvlText w:val="%1."/>
      <w:lvlJc w:val="left"/>
      <w:pPr>
        <w:ind w:left="2870" w:hanging="360"/>
      </w:pPr>
    </w:lvl>
    <w:lvl w:ilvl="1" w:tplc="04190019" w:tentative="1">
      <w:start w:val="1"/>
      <w:numFmt w:val="lowerLetter"/>
      <w:lvlText w:val="%2."/>
      <w:lvlJc w:val="left"/>
      <w:pPr>
        <w:ind w:left="3590" w:hanging="360"/>
      </w:pPr>
    </w:lvl>
    <w:lvl w:ilvl="2" w:tplc="0419001B" w:tentative="1">
      <w:start w:val="1"/>
      <w:numFmt w:val="lowerRoman"/>
      <w:lvlText w:val="%3."/>
      <w:lvlJc w:val="right"/>
      <w:pPr>
        <w:ind w:left="4310" w:hanging="180"/>
      </w:pPr>
    </w:lvl>
    <w:lvl w:ilvl="3" w:tplc="0419000F" w:tentative="1">
      <w:start w:val="1"/>
      <w:numFmt w:val="decimal"/>
      <w:lvlText w:val="%4."/>
      <w:lvlJc w:val="left"/>
      <w:pPr>
        <w:ind w:left="5030" w:hanging="360"/>
      </w:pPr>
    </w:lvl>
    <w:lvl w:ilvl="4" w:tplc="04190019" w:tentative="1">
      <w:start w:val="1"/>
      <w:numFmt w:val="lowerLetter"/>
      <w:lvlText w:val="%5."/>
      <w:lvlJc w:val="left"/>
      <w:pPr>
        <w:ind w:left="5750" w:hanging="360"/>
      </w:pPr>
    </w:lvl>
    <w:lvl w:ilvl="5" w:tplc="0419001B" w:tentative="1">
      <w:start w:val="1"/>
      <w:numFmt w:val="lowerRoman"/>
      <w:lvlText w:val="%6."/>
      <w:lvlJc w:val="right"/>
      <w:pPr>
        <w:ind w:left="6470" w:hanging="180"/>
      </w:pPr>
    </w:lvl>
    <w:lvl w:ilvl="6" w:tplc="0419000F" w:tentative="1">
      <w:start w:val="1"/>
      <w:numFmt w:val="decimal"/>
      <w:lvlText w:val="%7."/>
      <w:lvlJc w:val="left"/>
      <w:pPr>
        <w:ind w:left="7190" w:hanging="360"/>
      </w:pPr>
    </w:lvl>
    <w:lvl w:ilvl="7" w:tplc="04190019" w:tentative="1">
      <w:start w:val="1"/>
      <w:numFmt w:val="lowerLetter"/>
      <w:lvlText w:val="%8."/>
      <w:lvlJc w:val="left"/>
      <w:pPr>
        <w:ind w:left="7910" w:hanging="360"/>
      </w:pPr>
    </w:lvl>
    <w:lvl w:ilvl="8" w:tplc="0419001B" w:tentative="1">
      <w:start w:val="1"/>
      <w:numFmt w:val="lowerRoman"/>
      <w:lvlText w:val="%9."/>
      <w:lvlJc w:val="right"/>
      <w:pPr>
        <w:ind w:left="8630" w:hanging="180"/>
      </w:pPr>
    </w:lvl>
  </w:abstractNum>
  <w:abstractNum w:abstractNumId="6">
    <w:nsid w:val="2BFD3B8A"/>
    <w:multiLevelType w:val="hybridMultilevel"/>
    <w:tmpl w:val="DA0A50C0"/>
    <w:lvl w:ilvl="0" w:tplc="99000804">
      <w:start w:val="1"/>
      <w:numFmt w:val="russianLower"/>
      <w:lvlText w:val="%1)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>
    <w:nsid w:val="366D39DC"/>
    <w:multiLevelType w:val="hybridMultilevel"/>
    <w:tmpl w:val="C0EEF128"/>
    <w:lvl w:ilvl="0" w:tplc="A28C85F6">
      <w:start w:val="1"/>
      <w:numFmt w:val="decimal"/>
      <w:lvlText w:val="%1."/>
      <w:lvlJc w:val="left"/>
      <w:pPr>
        <w:ind w:left="3590" w:hanging="360"/>
      </w:pPr>
      <w:rPr>
        <w:rFonts w:eastAsia="Calibri" w:hint="default"/>
      </w:rPr>
    </w:lvl>
    <w:lvl w:ilvl="1" w:tplc="04190019" w:tentative="1">
      <w:start w:val="1"/>
      <w:numFmt w:val="lowerLetter"/>
      <w:lvlText w:val="%2."/>
      <w:lvlJc w:val="left"/>
      <w:pPr>
        <w:ind w:left="4310" w:hanging="360"/>
      </w:pPr>
    </w:lvl>
    <w:lvl w:ilvl="2" w:tplc="0419001B" w:tentative="1">
      <w:start w:val="1"/>
      <w:numFmt w:val="lowerRoman"/>
      <w:lvlText w:val="%3."/>
      <w:lvlJc w:val="right"/>
      <w:pPr>
        <w:ind w:left="5030" w:hanging="180"/>
      </w:pPr>
    </w:lvl>
    <w:lvl w:ilvl="3" w:tplc="0419000F" w:tentative="1">
      <w:start w:val="1"/>
      <w:numFmt w:val="decimal"/>
      <w:lvlText w:val="%4."/>
      <w:lvlJc w:val="left"/>
      <w:pPr>
        <w:ind w:left="5750" w:hanging="360"/>
      </w:pPr>
    </w:lvl>
    <w:lvl w:ilvl="4" w:tplc="04190019" w:tentative="1">
      <w:start w:val="1"/>
      <w:numFmt w:val="lowerLetter"/>
      <w:lvlText w:val="%5."/>
      <w:lvlJc w:val="left"/>
      <w:pPr>
        <w:ind w:left="6470" w:hanging="360"/>
      </w:pPr>
    </w:lvl>
    <w:lvl w:ilvl="5" w:tplc="0419001B" w:tentative="1">
      <w:start w:val="1"/>
      <w:numFmt w:val="lowerRoman"/>
      <w:lvlText w:val="%6."/>
      <w:lvlJc w:val="right"/>
      <w:pPr>
        <w:ind w:left="7190" w:hanging="180"/>
      </w:pPr>
    </w:lvl>
    <w:lvl w:ilvl="6" w:tplc="0419000F" w:tentative="1">
      <w:start w:val="1"/>
      <w:numFmt w:val="decimal"/>
      <w:lvlText w:val="%7."/>
      <w:lvlJc w:val="left"/>
      <w:pPr>
        <w:ind w:left="7910" w:hanging="360"/>
      </w:pPr>
    </w:lvl>
    <w:lvl w:ilvl="7" w:tplc="04190019" w:tentative="1">
      <w:start w:val="1"/>
      <w:numFmt w:val="lowerLetter"/>
      <w:lvlText w:val="%8."/>
      <w:lvlJc w:val="left"/>
      <w:pPr>
        <w:ind w:left="8630" w:hanging="360"/>
      </w:pPr>
    </w:lvl>
    <w:lvl w:ilvl="8" w:tplc="0419001B" w:tentative="1">
      <w:start w:val="1"/>
      <w:numFmt w:val="lowerRoman"/>
      <w:lvlText w:val="%9."/>
      <w:lvlJc w:val="right"/>
      <w:pPr>
        <w:ind w:left="9350" w:hanging="180"/>
      </w:pPr>
    </w:lvl>
  </w:abstractNum>
  <w:abstractNum w:abstractNumId="8">
    <w:nsid w:val="54F45F3F"/>
    <w:multiLevelType w:val="hybridMultilevel"/>
    <w:tmpl w:val="55F04364"/>
    <w:lvl w:ilvl="0" w:tplc="0419000F">
      <w:start w:val="1"/>
      <w:numFmt w:val="decimal"/>
      <w:lvlText w:val="%1."/>
      <w:lvlJc w:val="left"/>
      <w:pPr>
        <w:ind w:left="1430" w:hanging="360"/>
      </w:pPr>
    </w:lvl>
    <w:lvl w:ilvl="1" w:tplc="04190019" w:tentative="1">
      <w:start w:val="1"/>
      <w:numFmt w:val="lowerLetter"/>
      <w:lvlText w:val="%2."/>
      <w:lvlJc w:val="left"/>
      <w:pPr>
        <w:ind w:left="2150" w:hanging="360"/>
      </w:pPr>
    </w:lvl>
    <w:lvl w:ilvl="2" w:tplc="0419001B" w:tentative="1">
      <w:start w:val="1"/>
      <w:numFmt w:val="lowerRoman"/>
      <w:lvlText w:val="%3."/>
      <w:lvlJc w:val="right"/>
      <w:pPr>
        <w:ind w:left="2870" w:hanging="180"/>
      </w:pPr>
    </w:lvl>
    <w:lvl w:ilvl="3" w:tplc="0419000F" w:tentative="1">
      <w:start w:val="1"/>
      <w:numFmt w:val="decimal"/>
      <w:lvlText w:val="%4."/>
      <w:lvlJc w:val="left"/>
      <w:pPr>
        <w:ind w:left="3590" w:hanging="360"/>
      </w:pPr>
    </w:lvl>
    <w:lvl w:ilvl="4" w:tplc="04190019" w:tentative="1">
      <w:start w:val="1"/>
      <w:numFmt w:val="lowerLetter"/>
      <w:lvlText w:val="%5."/>
      <w:lvlJc w:val="left"/>
      <w:pPr>
        <w:ind w:left="4310" w:hanging="360"/>
      </w:pPr>
    </w:lvl>
    <w:lvl w:ilvl="5" w:tplc="0419001B" w:tentative="1">
      <w:start w:val="1"/>
      <w:numFmt w:val="lowerRoman"/>
      <w:lvlText w:val="%6."/>
      <w:lvlJc w:val="right"/>
      <w:pPr>
        <w:ind w:left="5030" w:hanging="180"/>
      </w:pPr>
    </w:lvl>
    <w:lvl w:ilvl="6" w:tplc="0419000F" w:tentative="1">
      <w:start w:val="1"/>
      <w:numFmt w:val="decimal"/>
      <w:lvlText w:val="%7."/>
      <w:lvlJc w:val="left"/>
      <w:pPr>
        <w:ind w:left="5750" w:hanging="360"/>
      </w:pPr>
    </w:lvl>
    <w:lvl w:ilvl="7" w:tplc="04190019" w:tentative="1">
      <w:start w:val="1"/>
      <w:numFmt w:val="lowerLetter"/>
      <w:lvlText w:val="%8."/>
      <w:lvlJc w:val="left"/>
      <w:pPr>
        <w:ind w:left="6470" w:hanging="360"/>
      </w:pPr>
    </w:lvl>
    <w:lvl w:ilvl="8" w:tplc="0419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9">
    <w:nsid w:val="57CC772D"/>
    <w:multiLevelType w:val="hybridMultilevel"/>
    <w:tmpl w:val="D5D85CB0"/>
    <w:lvl w:ilvl="0" w:tplc="0419000F">
      <w:start w:val="1"/>
      <w:numFmt w:val="decimal"/>
      <w:lvlText w:val="%1."/>
      <w:lvlJc w:val="left"/>
      <w:pPr>
        <w:ind w:left="2150" w:hanging="360"/>
      </w:pPr>
    </w:lvl>
    <w:lvl w:ilvl="1" w:tplc="04190019" w:tentative="1">
      <w:start w:val="1"/>
      <w:numFmt w:val="lowerLetter"/>
      <w:lvlText w:val="%2."/>
      <w:lvlJc w:val="left"/>
      <w:pPr>
        <w:ind w:left="2870" w:hanging="360"/>
      </w:pPr>
    </w:lvl>
    <w:lvl w:ilvl="2" w:tplc="0419001B" w:tentative="1">
      <w:start w:val="1"/>
      <w:numFmt w:val="lowerRoman"/>
      <w:lvlText w:val="%3."/>
      <w:lvlJc w:val="right"/>
      <w:pPr>
        <w:ind w:left="3590" w:hanging="180"/>
      </w:pPr>
    </w:lvl>
    <w:lvl w:ilvl="3" w:tplc="0419000F" w:tentative="1">
      <w:start w:val="1"/>
      <w:numFmt w:val="decimal"/>
      <w:lvlText w:val="%4."/>
      <w:lvlJc w:val="left"/>
      <w:pPr>
        <w:ind w:left="4310" w:hanging="360"/>
      </w:pPr>
    </w:lvl>
    <w:lvl w:ilvl="4" w:tplc="04190019" w:tentative="1">
      <w:start w:val="1"/>
      <w:numFmt w:val="lowerLetter"/>
      <w:lvlText w:val="%5."/>
      <w:lvlJc w:val="left"/>
      <w:pPr>
        <w:ind w:left="5030" w:hanging="360"/>
      </w:pPr>
    </w:lvl>
    <w:lvl w:ilvl="5" w:tplc="0419001B" w:tentative="1">
      <w:start w:val="1"/>
      <w:numFmt w:val="lowerRoman"/>
      <w:lvlText w:val="%6."/>
      <w:lvlJc w:val="right"/>
      <w:pPr>
        <w:ind w:left="5750" w:hanging="180"/>
      </w:pPr>
    </w:lvl>
    <w:lvl w:ilvl="6" w:tplc="0419000F" w:tentative="1">
      <w:start w:val="1"/>
      <w:numFmt w:val="decimal"/>
      <w:lvlText w:val="%7."/>
      <w:lvlJc w:val="left"/>
      <w:pPr>
        <w:ind w:left="6470" w:hanging="360"/>
      </w:pPr>
    </w:lvl>
    <w:lvl w:ilvl="7" w:tplc="04190019" w:tentative="1">
      <w:start w:val="1"/>
      <w:numFmt w:val="lowerLetter"/>
      <w:lvlText w:val="%8."/>
      <w:lvlJc w:val="left"/>
      <w:pPr>
        <w:ind w:left="7190" w:hanging="360"/>
      </w:pPr>
    </w:lvl>
    <w:lvl w:ilvl="8" w:tplc="0419001B" w:tentative="1">
      <w:start w:val="1"/>
      <w:numFmt w:val="lowerRoman"/>
      <w:lvlText w:val="%9."/>
      <w:lvlJc w:val="right"/>
      <w:pPr>
        <w:ind w:left="7910" w:hanging="180"/>
      </w:pPr>
    </w:lvl>
  </w:abstractNum>
  <w:abstractNum w:abstractNumId="10">
    <w:nsid w:val="5FA74B9E"/>
    <w:multiLevelType w:val="hybridMultilevel"/>
    <w:tmpl w:val="5602199E"/>
    <w:lvl w:ilvl="0" w:tplc="E8384520">
      <w:start w:val="1"/>
      <w:numFmt w:val="decimal"/>
      <w:lvlText w:val="%1."/>
      <w:lvlJc w:val="left"/>
      <w:pPr>
        <w:ind w:left="1070" w:hanging="360"/>
      </w:pPr>
      <w:rPr>
        <w:rFonts w:ascii="Times New Roman" w:hAnsi="Times New Roman" w:cs="Times New Roman" w:hint="default"/>
        <w:i w:val="0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1757" w:hanging="360"/>
      </w:pPr>
    </w:lvl>
    <w:lvl w:ilvl="2" w:tplc="0419001B" w:tentative="1">
      <w:start w:val="1"/>
      <w:numFmt w:val="lowerRoman"/>
      <w:lvlText w:val="%3."/>
      <w:lvlJc w:val="right"/>
      <w:pPr>
        <w:ind w:left="2477" w:hanging="180"/>
      </w:pPr>
    </w:lvl>
    <w:lvl w:ilvl="3" w:tplc="0419000F" w:tentative="1">
      <w:start w:val="1"/>
      <w:numFmt w:val="decimal"/>
      <w:lvlText w:val="%4."/>
      <w:lvlJc w:val="left"/>
      <w:pPr>
        <w:ind w:left="3197" w:hanging="360"/>
      </w:pPr>
    </w:lvl>
    <w:lvl w:ilvl="4" w:tplc="04190019" w:tentative="1">
      <w:start w:val="1"/>
      <w:numFmt w:val="lowerLetter"/>
      <w:lvlText w:val="%5."/>
      <w:lvlJc w:val="left"/>
      <w:pPr>
        <w:ind w:left="3917" w:hanging="360"/>
      </w:pPr>
    </w:lvl>
    <w:lvl w:ilvl="5" w:tplc="0419001B" w:tentative="1">
      <w:start w:val="1"/>
      <w:numFmt w:val="lowerRoman"/>
      <w:lvlText w:val="%6."/>
      <w:lvlJc w:val="right"/>
      <w:pPr>
        <w:ind w:left="4637" w:hanging="180"/>
      </w:pPr>
    </w:lvl>
    <w:lvl w:ilvl="6" w:tplc="0419000F" w:tentative="1">
      <w:start w:val="1"/>
      <w:numFmt w:val="decimal"/>
      <w:lvlText w:val="%7."/>
      <w:lvlJc w:val="left"/>
      <w:pPr>
        <w:ind w:left="5357" w:hanging="360"/>
      </w:pPr>
    </w:lvl>
    <w:lvl w:ilvl="7" w:tplc="04190019" w:tentative="1">
      <w:start w:val="1"/>
      <w:numFmt w:val="lowerLetter"/>
      <w:lvlText w:val="%8."/>
      <w:lvlJc w:val="left"/>
      <w:pPr>
        <w:ind w:left="6077" w:hanging="360"/>
      </w:pPr>
    </w:lvl>
    <w:lvl w:ilvl="8" w:tplc="0419001B" w:tentative="1">
      <w:start w:val="1"/>
      <w:numFmt w:val="lowerRoman"/>
      <w:lvlText w:val="%9."/>
      <w:lvlJc w:val="right"/>
      <w:pPr>
        <w:ind w:left="6797" w:hanging="180"/>
      </w:pPr>
    </w:lvl>
  </w:abstractNum>
  <w:abstractNum w:abstractNumId="11">
    <w:nsid w:val="689140A5"/>
    <w:multiLevelType w:val="hybridMultilevel"/>
    <w:tmpl w:val="B36259F4"/>
    <w:lvl w:ilvl="0" w:tplc="A518F9EE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8C9383D"/>
    <w:multiLevelType w:val="hybridMultilevel"/>
    <w:tmpl w:val="6D20CB92"/>
    <w:lvl w:ilvl="0" w:tplc="E8384520">
      <w:start w:val="1"/>
      <w:numFmt w:val="decimal"/>
      <w:lvlText w:val="%1."/>
      <w:lvlJc w:val="left"/>
      <w:pPr>
        <w:ind w:left="1070" w:hanging="360"/>
      </w:pPr>
      <w:rPr>
        <w:rFonts w:ascii="Times New Roman" w:hAnsi="Times New Roman" w:cs="Times New Roman" w:hint="default"/>
        <w:i w:val="0"/>
        <w:sz w:val="30"/>
        <w:szCs w:val="30"/>
      </w:rPr>
    </w:lvl>
    <w:lvl w:ilvl="1" w:tplc="04190019" w:tentative="1">
      <w:start w:val="1"/>
      <w:numFmt w:val="lowerLetter"/>
      <w:lvlText w:val="%2."/>
      <w:lvlJc w:val="left"/>
      <w:pPr>
        <w:ind w:left="1757" w:hanging="360"/>
      </w:pPr>
    </w:lvl>
    <w:lvl w:ilvl="2" w:tplc="0419001B" w:tentative="1">
      <w:start w:val="1"/>
      <w:numFmt w:val="lowerRoman"/>
      <w:lvlText w:val="%3."/>
      <w:lvlJc w:val="right"/>
      <w:pPr>
        <w:ind w:left="2477" w:hanging="180"/>
      </w:pPr>
    </w:lvl>
    <w:lvl w:ilvl="3" w:tplc="0419000F" w:tentative="1">
      <w:start w:val="1"/>
      <w:numFmt w:val="decimal"/>
      <w:lvlText w:val="%4."/>
      <w:lvlJc w:val="left"/>
      <w:pPr>
        <w:ind w:left="3197" w:hanging="360"/>
      </w:pPr>
    </w:lvl>
    <w:lvl w:ilvl="4" w:tplc="04190019" w:tentative="1">
      <w:start w:val="1"/>
      <w:numFmt w:val="lowerLetter"/>
      <w:lvlText w:val="%5."/>
      <w:lvlJc w:val="left"/>
      <w:pPr>
        <w:ind w:left="3917" w:hanging="360"/>
      </w:pPr>
    </w:lvl>
    <w:lvl w:ilvl="5" w:tplc="0419001B" w:tentative="1">
      <w:start w:val="1"/>
      <w:numFmt w:val="lowerRoman"/>
      <w:lvlText w:val="%6."/>
      <w:lvlJc w:val="right"/>
      <w:pPr>
        <w:ind w:left="4637" w:hanging="180"/>
      </w:pPr>
    </w:lvl>
    <w:lvl w:ilvl="6" w:tplc="0419000F" w:tentative="1">
      <w:start w:val="1"/>
      <w:numFmt w:val="decimal"/>
      <w:lvlText w:val="%7."/>
      <w:lvlJc w:val="left"/>
      <w:pPr>
        <w:ind w:left="5357" w:hanging="360"/>
      </w:pPr>
    </w:lvl>
    <w:lvl w:ilvl="7" w:tplc="04190019" w:tentative="1">
      <w:start w:val="1"/>
      <w:numFmt w:val="lowerLetter"/>
      <w:lvlText w:val="%8."/>
      <w:lvlJc w:val="left"/>
      <w:pPr>
        <w:ind w:left="6077" w:hanging="360"/>
      </w:pPr>
    </w:lvl>
    <w:lvl w:ilvl="8" w:tplc="0419001B" w:tentative="1">
      <w:start w:val="1"/>
      <w:numFmt w:val="lowerRoman"/>
      <w:lvlText w:val="%9."/>
      <w:lvlJc w:val="right"/>
      <w:pPr>
        <w:ind w:left="6797" w:hanging="180"/>
      </w:pPr>
    </w:lvl>
  </w:abstractNum>
  <w:abstractNum w:abstractNumId="13">
    <w:nsid w:val="77846363"/>
    <w:multiLevelType w:val="hybridMultilevel"/>
    <w:tmpl w:val="EAAEC844"/>
    <w:lvl w:ilvl="0" w:tplc="0419000F">
      <w:start w:val="1"/>
      <w:numFmt w:val="decimal"/>
      <w:lvlText w:val="%1."/>
      <w:lvlJc w:val="left"/>
      <w:pPr>
        <w:ind w:left="1070" w:hanging="360"/>
      </w:pPr>
      <w:rPr>
        <w:rFonts w:hint="default"/>
        <w:i w:val="0"/>
      </w:rPr>
    </w:lvl>
    <w:lvl w:ilvl="1" w:tplc="04190019" w:tentative="1">
      <w:start w:val="1"/>
      <w:numFmt w:val="lowerLetter"/>
      <w:lvlText w:val="%2."/>
      <w:lvlJc w:val="left"/>
      <w:pPr>
        <w:ind w:left="1757" w:hanging="360"/>
      </w:pPr>
    </w:lvl>
    <w:lvl w:ilvl="2" w:tplc="0419001B" w:tentative="1">
      <w:start w:val="1"/>
      <w:numFmt w:val="lowerRoman"/>
      <w:lvlText w:val="%3."/>
      <w:lvlJc w:val="right"/>
      <w:pPr>
        <w:ind w:left="2477" w:hanging="180"/>
      </w:pPr>
    </w:lvl>
    <w:lvl w:ilvl="3" w:tplc="0419000F" w:tentative="1">
      <w:start w:val="1"/>
      <w:numFmt w:val="decimal"/>
      <w:lvlText w:val="%4."/>
      <w:lvlJc w:val="left"/>
      <w:pPr>
        <w:ind w:left="3197" w:hanging="360"/>
      </w:pPr>
    </w:lvl>
    <w:lvl w:ilvl="4" w:tplc="04190019" w:tentative="1">
      <w:start w:val="1"/>
      <w:numFmt w:val="lowerLetter"/>
      <w:lvlText w:val="%5."/>
      <w:lvlJc w:val="left"/>
      <w:pPr>
        <w:ind w:left="3917" w:hanging="360"/>
      </w:pPr>
    </w:lvl>
    <w:lvl w:ilvl="5" w:tplc="0419001B" w:tentative="1">
      <w:start w:val="1"/>
      <w:numFmt w:val="lowerRoman"/>
      <w:lvlText w:val="%6."/>
      <w:lvlJc w:val="right"/>
      <w:pPr>
        <w:ind w:left="4637" w:hanging="180"/>
      </w:pPr>
    </w:lvl>
    <w:lvl w:ilvl="6" w:tplc="0419000F" w:tentative="1">
      <w:start w:val="1"/>
      <w:numFmt w:val="decimal"/>
      <w:lvlText w:val="%7."/>
      <w:lvlJc w:val="left"/>
      <w:pPr>
        <w:ind w:left="5357" w:hanging="360"/>
      </w:pPr>
    </w:lvl>
    <w:lvl w:ilvl="7" w:tplc="04190019" w:tentative="1">
      <w:start w:val="1"/>
      <w:numFmt w:val="lowerLetter"/>
      <w:lvlText w:val="%8."/>
      <w:lvlJc w:val="left"/>
      <w:pPr>
        <w:ind w:left="6077" w:hanging="360"/>
      </w:pPr>
    </w:lvl>
    <w:lvl w:ilvl="8" w:tplc="0419001B" w:tentative="1">
      <w:start w:val="1"/>
      <w:numFmt w:val="lowerRoman"/>
      <w:lvlText w:val="%9."/>
      <w:lvlJc w:val="right"/>
      <w:pPr>
        <w:ind w:left="6797" w:hanging="180"/>
      </w:pPr>
    </w:lvl>
  </w:abstractNum>
  <w:num w:numId="1">
    <w:abstractNumId w:val="12"/>
  </w:num>
  <w:num w:numId="2">
    <w:abstractNumId w:val="6"/>
  </w:num>
  <w:num w:numId="3">
    <w:abstractNumId w:val="2"/>
  </w:num>
  <w:num w:numId="4">
    <w:abstractNumId w:val="13"/>
  </w:num>
  <w:num w:numId="5">
    <w:abstractNumId w:val="8"/>
  </w:num>
  <w:num w:numId="6">
    <w:abstractNumId w:val="9"/>
  </w:num>
  <w:num w:numId="7">
    <w:abstractNumId w:val="5"/>
  </w:num>
  <w:num w:numId="8">
    <w:abstractNumId w:val="7"/>
  </w:num>
  <w:num w:numId="9">
    <w:abstractNumId w:val="3"/>
  </w:num>
  <w:num w:numId="10">
    <w:abstractNumId w:val="10"/>
  </w:num>
  <w:num w:numId="11">
    <w:abstractNumId w:val="4"/>
  </w:num>
  <w:num w:numId="12">
    <w:abstractNumId w:val="1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709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TM2MTQxMzExMLBQ0lEKTi0uzszPAykwrAUAwbU7CSwAAAA="/>
  </w:docVars>
  <w:rsids>
    <w:rsidRoot w:val="00C06EED"/>
    <w:rsid w:val="00000C04"/>
    <w:rsid w:val="00003846"/>
    <w:rsid w:val="00003F46"/>
    <w:rsid w:val="00004974"/>
    <w:rsid w:val="000059E8"/>
    <w:rsid w:val="00006EF0"/>
    <w:rsid w:val="000074AA"/>
    <w:rsid w:val="00007785"/>
    <w:rsid w:val="00007E06"/>
    <w:rsid w:val="000102CE"/>
    <w:rsid w:val="000110FE"/>
    <w:rsid w:val="00013933"/>
    <w:rsid w:val="00013FCE"/>
    <w:rsid w:val="00014B6C"/>
    <w:rsid w:val="000159C3"/>
    <w:rsid w:val="000201B2"/>
    <w:rsid w:val="0002277B"/>
    <w:rsid w:val="000227AD"/>
    <w:rsid w:val="00023B13"/>
    <w:rsid w:val="000243A3"/>
    <w:rsid w:val="000251C6"/>
    <w:rsid w:val="000310AA"/>
    <w:rsid w:val="0003130F"/>
    <w:rsid w:val="0003178C"/>
    <w:rsid w:val="00032B8C"/>
    <w:rsid w:val="000364D0"/>
    <w:rsid w:val="0003759F"/>
    <w:rsid w:val="00037ABF"/>
    <w:rsid w:val="00042133"/>
    <w:rsid w:val="0004246B"/>
    <w:rsid w:val="00042EDA"/>
    <w:rsid w:val="0005109D"/>
    <w:rsid w:val="000511A6"/>
    <w:rsid w:val="00051656"/>
    <w:rsid w:val="00052F24"/>
    <w:rsid w:val="00054960"/>
    <w:rsid w:val="00055B84"/>
    <w:rsid w:val="0005600C"/>
    <w:rsid w:val="00061F32"/>
    <w:rsid w:val="0006301C"/>
    <w:rsid w:val="00065082"/>
    <w:rsid w:val="000656F6"/>
    <w:rsid w:val="00065BAF"/>
    <w:rsid w:val="00071A59"/>
    <w:rsid w:val="00074DC0"/>
    <w:rsid w:val="00074E95"/>
    <w:rsid w:val="000766CD"/>
    <w:rsid w:val="00076A59"/>
    <w:rsid w:val="00077292"/>
    <w:rsid w:val="000776FD"/>
    <w:rsid w:val="000800F6"/>
    <w:rsid w:val="00080E1D"/>
    <w:rsid w:val="00082A28"/>
    <w:rsid w:val="00084F68"/>
    <w:rsid w:val="00084FEB"/>
    <w:rsid w:val="00086E05"/>
    <w:rsid w:val="00087E2B"/>
    <w:rsid w:val="00090172"/>
    <w:rsid w:val="00091EB4"/>
    <w:rsid w:val="000927CC"/>
    <w:rsid w:val="00094983"/>
    <w:rsid w:val="00095C21"/>
    <w:rsid w:val="000A0490"/>
    <w:rsid w:val="000A0693"/>
    <w:rsid w:val="000A1814"/>
    <w:rsid w:val="000A2642"/>
    <w:rsid w:val="000A2D5E"/>
    <w:rsid w:val="000A40AE"/>
    <w:rsid w:val="000A5682"/>
    <w:rsid w:val="000A64B0"/>
    <w:rsid w:val="000A73D9"/>
    <w:rsid w:val="000A7C50"/>
    <w:rsid w:val="000B0FC3"/>
    <w:rsid w:val="000B1BAF"/>
    <w:rsid w:val="000B1E91"/>
    <w:rsid w:val="000B3D2D"/>
    <w:rsid w:val="000B54D8"/>
    <w:rsid w:val="000B699A"/>
    <w:rsid w:val="000C12FF"/>
    <w:rsid w:val="000C16DB"/>
    <w:rsid w:val="000C2EFE"/>
    <w:rsid w:val="000C3C36"/>
    <w:rsid w:val="000C3D28"/>
    <w:rsid w:val="000C54D1"/>
    <w:rsid w:val="000C6804"/>
    <w:rsid w:val="000C7554"/>
    <w:rsid w:val="000D10B6"/>
    <w:rsid w:val="000D12C9"/>
    <w:rsid w:val="000D16A4"/>
    <w:rsid w:val="000D35F7"/>
    <w:rsid w:val="000D6B15"/>
    <w:rsid w:val="000D76E1"/>
    <w:rsid w:val="000D7AAA"/>
    <w:rsid w:val="000E12E5"/>
    <w:rsid w:val="000E16B6"/>
    <w:rsid w:val="000E2276"/>
    <w:rsid w:val="000E3D37"/>
    <w:rsid w:val="000E4A6B"/>
    <w:rsid w:val="000E6681"/>
    <w:rsid w:val="000E7DF3"/>
    <w:rsid w:val="000F0678"/>
    <w:rsid w:val="000F0A80"/>
    <w:rsid w:val="000F0D1D"/>
    <w:rsid w:val="000F0F9D"/>
    <w:rsid w:val="000F2046"/>
    <w:rsid w:val="000F6057"/>
    <w:rsid w:val="00100D5D"/>
    <w:rsid w:val="00101CE2"/>
    <w:rsid w:val="0010510A"/>
    <w:rsid w:val="00106661"/>
    <w:rsid w:val="001100FC"/>
    <w:rsid w:val="0011119A"/>
    <w:rsid w:val="00111729"/>
    <w:rsid w:val="00114A3A"/>
    <w:rsid w:val="00117049"/>
    <w:rsid w:val="00120947"/>
    <w:rsid w:val="00120DEE"/>
    <w:rsid w:val="001224A0"/>
    <w:rsid w:val="00125546"/>
    <w:rsid w:val="0012570D"/>
    <w:rsid w:val="00125FD7"/>
    <w:rsid w:val="00126A8A"/>
    <w:rsid w:val="00126B0B"/>
    <w:rsid w:val="00127A83"/>
    <w:rsid w:val="00127D70"/>
    <w:rsid w:val="001309A5"/>
    <w:rsid w:val="00130A55"/>
    <w:rsid w:val="001339BC"/>
    <w:rsid w:val="00135A3B"/>
    <w:rsid w:val="00136AF8"/>
    <w:rsid w:val="001370B8"/>
    <w:rsid w:val="0014091E"/>
    <w:rsid w:val="00142F87"/>
    <w:rsid w:val="00143D7F"/>
    <w:rsid w:val="00144B92"/>
    <w:rsid w:val="00146D2B"/>
    <w:rsid w:val="00147880"/>
    <w:rsid w:val="00147DB2"/>
    <w:rsid w:val="001520C8"/>
    <w:rsid w:val="00152DE0"/>
    <w:rsid w:val="00153EBC"/>
    <w:rsid w:val="00154CEB"/>
    <w:rsid w:val="00157A2F"/>
    <w:rsid w:val="00157C13"/>
    <w:rsid w:val="0016011C"/>
    <w:rsid w:val="00163E2D"/>
    <w:rsid w:val="00163FB0"/>
    <w:rsid w:val="001654E5"/>
    <w:rsid w:val="0016570E"/>
    <w:rsid w:val="001660FB"/>
    <w:rsid w:val="001661E0"/>
    <w:rsid w:val="00166D60"/>
    <w:rsid w:val="0016793C"/>
    <w:rsid w:val="001679CF"/>
    <w:rsid w:val="001700DE"/>
    <w:rsid w:val="0017168A"/>
    <w:rsid w:val="00171E9C"/>
    <w:rsid w:val="00172C68"/>
    <w:rsid w:val="001736A2"/>
    <w:rsid w:val="001743D6"/>
    <w:rsid w:val="00180B4B"/>
    <w:rsid w:val="001813FF"/>
    <w:rsid w:val="00182273"/>
    <w:rsid w:val="00182BB2"/>
    <w:rsid w:val="00182C59"/>
    <w:rsid w:val="001841B4"/>
    <w:rsid w:val="001869F7"/>
    <w:rsid w:val="001874C4"/>
    <w:rsid w:val="001876B1"/>
    <w:rsid w:val="00187889"/>
    <w:rsid w:val="00187E4D"/>
    <w:rsid w:val="00190B87"/>
    <w:rsid w:val="00190BFD"/>
    <w:rsid w:val="00191244"/>
    <w:rsid w:val="0019298E"/>
    <w:rsid w:val="001938FC"/>
    <w:rsid w:val="00195F26"/>
    <w:rsid w:val="00197B67"/>
    <w:rsid w:val="001A104E"/>
    <w:rsid w:val="001A14FA"/>
    <w:rsid w:val="001A2338"/>
    <w:rsid w:val="001A3D7A"/>
    <w:rsid w:val="001A47A5"/>
    <w:rsid w:val="001A547E"/>
    <w:rsid w:val="001A65DB"/>
    <w:rsid w:val="001A6653"/>
    <w:rsid w:val="001A67D7"/>
    <w:rsid w:val="001B0DDE"/>
    <w:rsid w:val="001B1450"/>
    <w:rsid w:val="001B30FF"/>
    <w:rsid w:val="001B3192"/>
    <w:rsid w:val="001B3A20"/>
    <w:rsid w:val="001B3F83"/>
    <w:rsid w:val="001B4CA1"/>
    <w:rsid w:val="001C2B36"/>
    <w:rsid w:val="001C315F"/>
    <w:rsid w:val="001C3DC8"/>
    <w:rsid w:val="001C5B3E"/>
    <w:rsid w:val="001C6861"/>
    <w:rsid w:val="001C7950"/>
    <w:rsid w:val="001C7D34"/>
    <w:rsid w:val="001D11A3"/>
    <w:rsid w:val="001D1847"/>
    <w:rsid w:val="001D2B48"/>
    <w:rsid w:val="001D3122"/>
    <w:rsid w:val="001D3933"/>
    <w:rsid w:val="001D4414"/>
    <w:rsid w:val="001D540C"/>
    <w:rsid w:val="001D7D48"/>
    <w:rsid w:val="001E3883"/>
    <w:rsid w:val="001E42E3"/>
    <w:rsid w:val="001E517F"/>
    <w:rsid w:val="001E6237"/>
    <w:rsid w:val="001E7495"/>
    <w:rsid w:val="001E7A94"/>
    <w:rsid w:val="001F0B58"/>
    <w:rsid w:val="001F2912"/>
    <w:rsid w:val="001F2D4A"/>
    <w:rsid w:val="001F495F"/>
    <w:rsid w:val="001F6940"/>
    <w:rsid w:val="00200DD3"/>
    <w:rsid w:val="00202D00"/>
    <w:rsid w:val="00204341"/>
    <w:rsid w:val="00204AC5"/>
    <w:rsid w:val="00206F53"/>
    <w:rsid w:val="0020730E"/>
    <w:rsid w:val="00207DF8"/>
    <w:rsid w:val="002115B2"/>
    <w:rsid w:val="002164D5"/>
    <w:rsid w:val="00216E75"/>
    <w:rsid w:val="002202C9"/>
    <w:rsid w:val="0022299B"/>
    <w:rsid w:val="002236A2"/>
    <w:rsid w:val="00224E69"/>
    <w:rsid w:val="002255A3"/>
    <w:rsid w:val="00225A04"/>
    <w:rsid w:val="002308D2"/>
    <w:rsid w:val="00232358"/>
    <w:rsid w:val="00233837"/>
    <w:rsid w:val="00236637"/>
    <w:rsid w:val="00237A1D"/>
    <w:rsid w:val="00241BD9"/>
    <w:rsid w:val="00242108"/>
    <w:rsid w:val="00242796"/>
    <w:rsid w:val="00243B9B"/>
    <w:rsid w:val="00245860"/>
    <w:rsid w:val="002476F9"/>
    <w:rsid w:val="00252447"/>
    <w:rsid w:val="00252B98"/>
    <w:rsid w:val="002547EB"/>
    <w:rsid w:val="002562C3"/>
    <w:rsid w:val="00256C20"/>
    <w:rsid w:val="00257E2C"/>
    <w:rsid w:val="00260212"/>
    <w:rsid w:val="002626F9"/>
    <w:rsid w:val="00263202"/>
    <w:rsid w:val="002641FC"/>
    <w:rsid w:val="00264A3D"/>
    <w:rsid w:val="00266DAC"/>
    <w:rsid w:val="00267C31"/>
    <w:rsid w:val="002716FC"/>
    <w:rsid w:val="002719B6"/>
    <w:rsid w:val="00273F5B"/>
    <w:rsid w:val="00275824"/>
    <w:rsid w:val="002779A9"/>
    <w:rsid w:val="00283F8B"/>
    <w:rsid w:val="0028524B"/>
    <w:rsid w:val="002862C8"/>
    <w:rsid w:val="0029197A"/>
    <w:rsid w:val="0029240E"/>
    <w:rsid w:val="002927C7"/>
    <w:rsid w:val="00293033"/>
    <w:rsid w:val="00293B0C"/>
    <w:rsid w:val="002952DB"/>
    <w:rsid w:val="00295EB2"/>
    <w:rsid w:val="00296595"/>
    <w:rsid w:val="00296D5A"/>
    <w:rsid w:val="00296D82"/>
    <w:rsid w:val="002A400F"/>
    <w:rsid w:val="002A45BE"/>
    <w:rsid w:val="002A6932"/>
    <w:rsid w:val="002A6B68"/>
    <w:rsid w:val="002B00CC"/>
    <w:rsid w:val="002B04D6"/>
    <w:rsid w:val="002B0BFB"/>
    <w:rsid w:val="002B28F9"/>
    <w:rsid w:val="002B47C9"/>
    <w:rsid w:val="002B7D80"/>
    <w:rsid w:val="002B7F12"/>
    <w:rsid w:val="002C1E88"/>
    <w:rsid w:val="002C2F38"/>
    <w:rsid w:val="002C4AB2"/>
    <w:rsid w:val="002C5FC4"/>
    <w:rsid w:val="002C6B84"/>
    <w:rsid w:val="002C6B86"/>
    <w:rsid w:val="002C74BF"/>
    <w:rsid w:val="002D1044"/>
    <w:rsid w:val="002D4849"/>
    <w:rsid w:val="002D5123"/>
    <w:rsid w:val="002D51D4"/>
    <w:rsid w:val="002D594E"/>
    <w:rsid w:val="002D61B5"/>
    <w:rsid w:val="002D671E"/>
    <w:rsid w:val="002E0C94"/>
    <w:rsid w:val="002E2EE0"/>
    <w:rsid w:val="002E52EC"/>
    <w:rsid w:val="002E6487"/>
    <w:rsid w:val="002F0D38"/>
    <w:rsid w:val="002F1409"/>
    <w:rsid w:val="002F1536"/>
    <w:rsid w:val="002F1B7E"/>
    <w:rsid w:val="002F23BE"/>
    <w:rsid w:val="002F28AF"/>
    <w:rsid w:val="002F3C5A"/>
    <w:rsid w:val="002F525E"/>
    <w:rsid w:val="002F6FEB"/>
    <w:rsid w:val="002F787A"/>
    <w:rsid w:val="00300B35"/>
    <w:rsid w:val="00302416"/>
    <w:rsid w:val="00303A70"/>
    <w:rsid w:val="00304553"/>
    <w:rsid w:val="00304B6E"/>
    <w:rsid w:val="00307CC5"/>
    <w:rsid w:val="00310240"/>
    <w:rsid w:val="00310A1D"/>
    <w:rsid w:val="003113B6"/>
    <w:rsid w:val="003114AD"/>
    <w:rsid w:val="0031155A"/>
    <w:rsid w:val="003121B8"/>
    <w:rsid w:val="00312D6B"/>
    <w:rsid w:val="003130AA"/>
    <w:rsid w:val="00313DA6"/>
    <w:rsid w:val="00314651"/>
    <w:rsid w:val="00314779"/>
    <w:rsid w:val="00316264"/>
    <w:rsid w:val="00316CC0"/>
    <w:rsid w:val="00316EA3"/>
    <w:rsid w:val="00317765"/>
    <w:rsid w:val="00320DA6"/>
    <w:rsid w:val="00321D11"/>
    <w:rsid w:val="00323C75"/>
    <w:rsid w:val="003258B2"/>
    <w:rsid w:val="00330A83"/>
    <w:rsid w:val="00331216"/>
    <w:rsid w:val="00331EF0"/>
    <w:rsid w:val="00332F43"/>
    <w:rsid w:val="00333870"/>
    <w:rsid w:val="00333E1A"/>
    <w:rsid w:val="00335741"/>
    <w:rsid w:val="00337876"/>
    <w:rsid w:val="00341373"/>
    <w:rsid w:val="003427A7"/>
    <w:rsid w:val="00344864"/>
    <w:rsid w:val="00345594"/>
    <w:rsid w:val="00345D2F"/>
    <w:rsid w:val="00346211"/>
    <w:rsid w:val="00347205"/>
    <w:rsid w:val="003474C3"/>
    <w:rsid w:val="00350CF0"/>
    <w:rsid w:val="00350F8A"/>
    <w:rsid w:val="00351641"/>
    <w:rsid w:val="00354570"/>
    <w:rsid w:val="00356A21"/>
    <w:rsid w:val="00356CEF"/>
    <w:rsid w:val="003621B7"/>
    <w:rsid w:val="003629AC"/>
    <w:rsid w:val="00364370"/>
    <w:rsid w:val="00365D95"/>
    <w:rsid w:val="00371727"/>
    <w:rsid w:val="00372012"/>
    <w:rsid w:val="003721F5"/>
    <w:rsid w:val="00373532"/>
    <w:rsid w:val="003758D5"/>
    <w:rsid w:val="00375FE9"/>
    <w:rsid w:val="00380AEC"/>
    <w:rsid w:val="003826E5"/>
    <w:rsid w:val="003839AF"/>
    <w:rsid w:val="0038428E"/>
    <w:rsid w:val="00386B80"/>
    <w:rsid w:val="003878D7"/>
    <w:rsid w:val="003909EE"/>
    <w:rsid w:val="00393C71"/>
    <w:rsid w:val="0039493C"/>
    <w:rsid w:val="00397142"/>
    <w:rsid w:val="003A0C6D"/>
    <w:rsid w:val="003A386D"/>
    <w:rsid w:val="003A5542"/>
    <w:rsid w:val="003A559F"/>
    <w:rsid w:val="003A5B76"/>
    <w:rsid w:val="003A6E9B"/>
    <w:rsid w:val="003A74C4"/>
    <w:rsid w:val="003A7AE6"/>
    <w:rsid w:val="003A7D75"/>
    <w:rsid w:val="003B04AA"/>
    <w:rsid w:val="003B1341"/>
    <w:rsid w:val="003B208E"/>
    <w:rsid w:val="003B2DBC"/>
    <w:rsid w:val="003B3717"/>
    <w:rsid w:val="003B60AE"/>
    <w:rsid w:val="003B638D"/>
    <w:rsid w:val="003C034E"/>
    <w:rsid w:val="003C1E73"/>
    <w:rsid w:val="003C24C9"/>
    <w:rsid w:val="003C29F1"/>
    <w:rsid w:val="003C493C"/>
    <w:rsid w:val="003C6081"/>
    <w:rsid w:val="003C692D"/>
    <w:rsid w:val="003D1A2D"/>
    <w:rsid w:val="003D1E3E"/>
    <w:rsid w:val="003D2806"/>
    <w:rsid w:val="003D2A33"/>
    <w:rsid w:val="003D2CD6"/>
    <w:rsid w:val="003D2D75"/>
    <w:rsid w:val="003D32E9"/>
    <w:rsid w:val="003D5123"/>
    <w:rsid w:val="003D51F3"/>
    <w:rsid w:val="003D5464"/>
    <w:rsid w:val="003D5D51"/>
    <w:rsid w:val="003D6BB5"/>
    <w:rsid w:val="003D70AD"/>
    <w:rsid w:val="003E151B"/>
    <w:rsid w:val="003E2180"/>
    <w:rsid w:val="003E2F86"/>
    <w:rsid w:val="003E494E"/>
    <w:rsid w:val="003E54D5"/>
    <w:rsid w:val="003E5916"/>
    <w:rsid w:val="003E6C0C"/>
    <w:rsid w:val="003E71D8"/>
    <w:rsid w:val="003F4EB5"/>
    <w:rsid w:val="003F5528"/>
    <w:rsid w:val="003F5D1F"/>
    <w:rsid w:val="003F6FB0"/>
    <w:rsid w:val="0040068D"/>
    <w:rsid w:val="00400829"/>
    <w:rsid w:val="004045C4"/>
    <w:rsid w:val="00404635"/>
    <w:rsid w:val="0040638D"/>
    <w:rsid w:val="00407E7A"/>
    <w:rsid w:val="00411A74"/>
    <w:rsid w:val="0041260A"/>
    <w:rsid w:val="00413166"/>
    <w:rsid w:val="004136BE"/>
    <w:rsid w:val="00414FD4"/>
    <w:rsid w:val="00417835"/>
    <w:rsid w:val="004213F6"/>
    <w:rsid w:val="004218C4"/>
    <w:rsid w:val="00421FDA"/>
    <w:rsid w:val="004236E5"/>
    <w:rsid w:val="00423B06"/>
    <w:rsid w:val="00423BD8"/>
    <w:rsid w:val="00424B76"/>
    <w:rsid w:val="0042601A"/>
    <w:rsid w:val="00426B73"/>
    <w:rsid w:val="00430338"/>
    <w:rsid w:val="004304E3"/>
    <w:rsid w:val="00430827"/>
    <w:rsid w:val="00431CBF"/>
    <w:rsid w:val="004338EC"/>
    <w:rsid w:val="00433B02"/>
    <w:rsid w:val="00434B2E"/>
    <w:rsid w:val="00435173"/>
    <w:rsid w:val="004360D1"/>
    <w:rsid w:val="0043679C"/>
    <w:rsid w:val="004426A6"/>
    <w:rsid w:val="00442F84"/>
    <w:rsid w:val="004473F5"/>
    <w:rsid w:val="00447944"/>
    <w:rsid w:val="004500C1"/>
    <w:rsid w:val="004501E9"/>
    <w:rsid w:val="00450FAC"/>
    <w:rsid w:val="004515B5"/>
    <w:rsid w:val="00451BBB"/>
    <w:rsid w:val="00454721"/>
    <w:rsid w:val="00454808"/>
    <w:rsid w:val="0045657B"/>
    <w:rsid w:val="004568A9"/>
    <w:rsid w:val="00460ABF"/>
    <w:rsid w:val="004621D8"/>
    <w:rsid w:val="004624C1"/>
    <w:rsid w:val="00462CDE"/>
    <w:rsid w:val="00463205"/>
    <w:rsid w:val="00464018"/>
    <w:rsid w:val="00464A97"/>
    <w:rsid w:val="00466180"/>
    <w:rsid w:val="00467504"/>
    <w:rsid w:val="00471276"/>
    <w:rsid w:val="004737F5"/>
    <w:rsid w:val="00480090"/>
    <w:rsid w:val="004808F7"/>
    <w:rsid w:val="00480DB6"/>
    <w:rsid w:val="00482016"/>
    <w:rsid w:val="00485392"/>
    <w:rsid w:val="00485BC4"/>
    <w:rsid w:val="00487798"/>
    <w:rsid w:val="004877C2"/>
    <w:rsid w:val="004878AF"/>
    <w:rsid w:val="00487E4C"/>
    <w:rsid w:val="004910F5"/>
    <w:rsid w:val="004919AB"/>
    <w:rsid w:val="00491AC1"/>
    <w:rsid w:val="00492187"/>
    <w:rsid w:val="00492C84"/>
    <w:rsid w:val="00494831"/>
    <w:rsid w:val="00497CF8"/>
    <w:rsid w:val="004A58A8"/>
    <w:rsid w:val="004A6B43"/>
    <w:rsid w:val="004A6F4B"/>
    <w:rsid w:val="004B016E"/>
    <w:rsid w:val="004B017B"/>
    <w:rsid w:val="004B03DA"/>
    <w:rsid w:val="004B07CB"/>
    <w:rsid w:val="004B199C"/>
    <w:rsid w:val="004B31EA"/>
    <w:rsid w:val="004B734A"/>
    <w:rsid w:val="004C0651"/>
    <w:rsid w:val="004C24B1"/>
    <w:rsid w:val="004C27EA"/>
    <w:rsid w:val="004C46A9"/>
    <w:rsid w:val="004C518A"/>
    <w:rsid w:val="004C60CE"/>
    <w:rsid w:val="004C75E3"/>
    <w:rsid w:val="004D0329"/>
    <w:rsid w:val="004D0E1F"/>
    <w:rsid w:val="004D545F"/>
    <w:rsid w:val="004D743F"/>
    <w:rsid w:val="004E04AC"/>
    <w:rsid w:val="004E07C9"/>
    <w:rsid w:val="004E1282"/>
    <w:rsid w:val="004E2378"/>
    <w:rsid w:val="004E3DDD"/>
    <w:rsid w:val="004E423A"/>
    <w:rsid w:val="004E433A"/>
    <w:rsid w:val="004E55E2"/>
    <w:rsid w:val="004F0BEF"/>
    <w:rsid w:val="004F32BB"/>
    <w:rsid w:val="004F3926"/>
    <w:rsid w:val="004F3BD1"/>
    <w:rsid w:val="004F40C1"/>
    <w:rsid w:val="004F478D"/>
    <w:rsid w:val="004F50F0"/>
    <w:rsid w:val="004F59C9"/>
    <w:rsid w:val="004F7029"/>
    <w:rsid w:val="00500433"/>
    <w:rsid w:val="00500FE1"/>
    <w:rsid w:val="0050400B"/>
    <w:rsid w:val="00505B33"/>
    <w:rsid w:val="005063DE"/>
    <w:rsid w:val="00506A4B"/>
    <w:rsid w:val="0050721B"/>
    <w:rsid w:val="00507868"/>
    <w:rsid w:val="005110EA"/>
    <w:rsid w:val="00511296"/>
    <w:rsid w:val="005117FF"/>
    <w:rsid w:val="005123A7"/>
    <w:rsid w:val="00512FC4"/>
    <w:rsid w:val="0051312A"/>
    <w:rsid w:val="005161E6"/>
    <w:rsid w:val="0051674C"/>
    <w:rsid w:val="00516D3A"/>
    <w:rsid w:val="005177BC"/>
    <w:rsid w:val="00517C83"/>
    <w:rsid w:val="00522F82"/>
    <w:rsid w:val="00523743"/>
    <w:rsid w:val="0052455A"/>
    <w:rsid w:val="00527779"/>
    <w:rsid w:val="00527827"/>
    <w:rsid w:val="00530D84"/>
    <w:rsid w:val="00532225"/>
    <w:rsid w:val="00532AE6"/>
    <w:rsid w:val="00532CBD"/>
    <w:rsid w:val="00534060"/>
    <w:rsid w:val="0053466C"/>
    <w:rsid w:val="005364B0"/>
    <w:rsid w:val="0053701A"/>
    <w:rsid w:val="00540B6B"/>
    <w:rsid w:val="0054303C"/>
    <w:rsid w:val="005431D4"/>
    <w:rsid w:val="00545195"/>
    <w:rsid w:val="0054609D"/>
    <w:rsid w:val="005471C0"/>
    <w:rsid w:val="00551A3C"/>
    <w:rsid w:val="00553F4A"/>
    <w:rsid w:val="00554417"/>
    <w:rsid w:val="00560108"/>
    <w:rsid w:val="005671F0"/>
    <w:rsid w:val="00567218"/>
    <w:rsid w:val="00567DB5"/>
    <w:rsid w:val="0057130D"/>
    <w:rsid w:val="0057158F"/>
    <w:rsid w:val="00572D9E"/>
    <w:rsid w:val="00573E68"/>
    <w:rsid w:val="00574598"/>
    <w:rsid w:val="00574C8F"/>
    <w:rsid w:val="0057533C"/>
    <w:rsid w:val="0057795C"/>
    <w:rsid w:val="0058071B"/>
    <w:rsid w:val="005816BE"/>
    <w:rsid w:val="00582595"/>
    <w:rsid w:val="00585F45"/>
    <w:rsid w:val="00586CA6"/>
    <w:rsid w:val="005870CE"/>
    <w:rsid w:val="0058743C"/>
    <w:rsid w:val="00587B8E"/>
    <w:rsid w:val="0059008E"/>
    <w:rsid w:val="00590875"/>
    <w:rsid w:val="0059238E"/>
    <w:rsid w:val="00592662"/>
    <w:rsid w:val="00593887"/>
    <w:rsid w:val="00594156"/>
    <w:rsid w:val="00595F9D"/>
    <w:rsid w:val="005A3411"/>
    <w:rsid w:val="005A370E"/>
    <w:rsid w:val="005A38D1"/>
    <w:rsid w:val="005A3C5B"/>
    <w:rsid w:val="005A56BE"/>
    <w:rsid w:val="005A7AFC"/>
    <w:rsid w:val="005B00DB"/>
    <w:rsid w:val="005B1595"/>
    <w:rsid w:val="005B16E4"/>
    <w:rsid w:val="005B19E4"/>
    <w:rsid w:val="005B231B"/>
    <w:rsid w:val="005B2886"/>
    <w:rsid w:val="005B3B42"/>
    <w:rsid w:val="005B3F8B"/>
    <w:rsid w:val="005B642B"/>
    <w:rsid w:val="005B65F5"/>
    <w:rsid w:val="005B66F8"/>
    <w:rsid w:val="005B68A5"/>
    <w:rsid w:val="005B6AF4"/>
    <w:rsid w:val="005C102B"/>
    <w:rsid w:val="005C3FE5"/>
    <w:rsid w:val="005C5A26"/>
    <w:rsid w:val="005C7ECD"/>
    <w:rsid w:val="005D01BB"/>
    <w:rsid w:val="005D04EA"/>
    <w:rsid w:val="005D1B28"/>
    <w:rsid w:val="005D3216"/>
    <w:rsid w:val="005D4439"/>
    <w:rsid w:val="005D572F"/>
    <w:rsid w:val="005D5FED"/>
    <w:rsid w:val="005D645C"/>
    <w:rsid w:val="005E047B"/>
    <w:rsid w:val="005E08AC"/>
    <w:rsid w:val="005E4591"/>
    <w:rsid w:val="005E4B08"/>
    <w:rsid w:val="005E6646"/>
    <w:rsid w:val="005E6BE7"/>
    <w:rsid w:val="005E7603"/>
    <w:rsid w:val="005F08FB"/>
    <w:rsid w:val="005F1230"/>
    <w:rsid w:val="005F2788"/>
    <w:rsid w:val="005F2CB7"/>
    <w:rsid w:val="005F53E1"/>
    <w:rsid w:val="005F6C67"/>
    <w:rsid w:val="005F77FF"/>
    <w:rsid w:val="006022F4"/>
    <w:rsid w:val="00602ED3"/>
    <w:rsid w:val="006030A1"/>
    <w:rsid w:val="0060484D"/>
    <w:rsid w:val="006048C0"/>
    <w:rsid w:val="00604B7F"/>
    <w:rsid w:val="00604D97"/>
    <w:rsid w:val="0060508D"/>
    <w:rsid w:val="0060655F"/>
    <w:rsid w:val="00607C8F"/>
    <w:rsid w:val="00612EE1"/>
    <w:rsid w:val="006135BA"/>
    <w:rsid w:val="006154F1"/>
    <w:rsid w:val="00620A43"/>
    <w:rsid w:val="00620D3A"/>
    <w:rsid w:val="00622AA8"/>
    <w:rsid w:val="00623892"/>
    <w:rsid w:val="00624290"/>
    <w:rsid w:val="006265AA"/>
    <w:rsid w:val="00626E86"/>
    <w:rsid w:val="00627401"/>
    <w:rsid w:val="00627EA4"/>
    <w:rsid w:val="00630030"/>
    <w:rsid w:val="006310A2"/>
    <w:rsid w:val="006313E4"/>
    <w:rsid w:val="006320C2"/>
    <w:rsid w:val="00633BD6"/>
    <w:rsid w:val="00633D67"/>
    <w:rsid w:val="00633F29"/>
    <w:rsid w:val="006345DE"/>
    <w:rsid w:val="00634683"/>
    <w:rsid w:val="00640802"/>
    <w:rsid w:val="00641633"/>
    <w:rsid w:val="00641F1B"/>
    <w:rsid w:val="00642527"/>
    <w:rsid w:val="00644134"/>
    <w:rsid w:val="006448A0"/>
    <w:rsid w:val="00644C0B"/>
    <w:rsid w:val="00644C74"/>
    <w:rsid w:val="00646CEC"/>
    <w:rsid w:val="006478A0"/>
    <w:rsid w:val="00652417"/>
    <w:rsid w:val="00653358"/>
    <w:rsid w:val="00653BE8"/>
    <w:rsid w:val="0065557E"/>
    <w:rsid w:val="00657142"/>
    <w:rsid w:val="006608A0"/>
    <w:rsid w:val="00662A1E"/>
    <w:rsid w:val="00664052"/>
    <w:rsid w:val="0066445F"/>
    <w:rsid w:val="00666AD3"/>
    <w:rsid w:val="00666F01"/>
    <w:rsid w:val="0066760B"/>
    <w:rsid w:val="0067088A"/>
    <w:rsid w:val="00671599"/>
    <w:rsid w:val="00672D55"/>
    <w:rsid w:val="00672EC0"/>
    <w:rsid w:val="00674B01"/>
    <w:rsid w:val="00675565"/>
    <w:rsid w:val="00675E4C"/>
    <w:rsid w:val="00676751"/>
    <w:rsid w:val="00676C73"/>
    <w:rsid w:val="00677918"/>
    <w:rsid w:val="0068019A"/>
    <w:rsid w:val="00683680"/>
    <w:rsid w:val="00685812"/>
    <w:rsid w:val="00686B50"/>
    <w:rsid w:val="00686D79"/>
    <w:rsid w:val="00693133"/>
    <w:rsid w:val="00693192"/>
    <w:rsid w:val="0069461F"/>
    <w:rsid w:val="006956AB"/>
    <w:rsid w:val="0069595D"/>
    <w:rsid w:val="00696910"/>
    <w:rsid w:val="00696F0C"/>
    <w:rsid w:val="00697C7C"/>
    <w:rsid w:val="006A0F88"/>
    <w:rsid w:val="006A1128"/>
    <w:rsid w:val="006A1F46"/>
    <w:rsid w:val="006A21C7"/>
    <w:rsid w:val="006A3E36"/>
    <w:rsid w:val="006A3E87"/>
    <w:rsid w:val="006A50DB"/>
    <w:rsid w:val="006A519D"/>
    <w:rsid w:val="006A533E"/>
    <w:rsid w:val="006A599A"/>
    <w:rsid w:val="006A599B"/>
    <w:rsid w:val="006A65DC"/>
    <w:rsid w:val="006B0F09"/>
    <w:rsid w:val="006B1BC2"/>
    <w:rsid w:val="006B2B65"/>
    <w:rsid w:val="006B4AF3"/>
    <w:rsid w:val="006B5143"/>
    <w:rsid w:val="006B65EA"/>
    <w:rsid w:val="006B6AC4"/>
    <w:rsid w:val="006C0DEF"/>
    <w:rsid w:val="006C2535"/>
    <w:rsid w:val="006C3BEF"/>
    <w:rsid w:val="006C4D49"/>
    <w:rsid w:val="006C5F0B"/>
    <w:rsid w:val="006C71A6"/>
    <w:rsid w:val="006C78DE"/>
    <w:rsid w:val="006D1172"/>
    <w:rsid w:val="006D1968"/>
    <w:rsid w:val="006D2229"/>
    <w:rsid w:val="006D40C1"/>
    <w:rsid w:val="006D42C2"/>
    <w:rsid w:val="006D45B4"/>
    <w:rsid w:val="006D4984"/>
    <w:rsid w:val="006E0A15"/>
    <w:rsid w:val="006E14E9"/>
    <w:rsid w:val="006E1C22"/>
    <w:rsid w:val="006E4537"/>
    <w:rsid w:val="006E5FDB"/>
    <w:rsid w:val="006E63FE"/>
    <w:rsid w:val="006E6A77"/>
    <w:rsid w:val="006E6E77"/>
    <w:rsid w:val="006F07B2"/>
    <w:rsid w:val="006F0B4E"/>
    <w:rsid w:val="006F31DA"/>
    <w:rsid w:val="006F46F5"/>
    <w:rsid w:val="006F5457"/>
    <w:rsid w:val="00700C2B"/>
    <w:rsid w:val="00703482"/>
    <w:rsid w:val="007034C4"/>
    <w:rsid w:val="00703BB4"/>
    <w:rsid w:val="007042B2"/>
    <w:rsid w:val="00705157"/>
    <w:rsid w:val="00705481"/>
    <w:rsid w:val="007059F9"/>
    <w:rsid w:val="00705AE6"/>
    <w:rsid w:val="007061A7"/>
    <w:rsid w:val="00706729"/>
    <w:rsid w:val="00706887"/>
    <w:rsid w:val="007076B7"/>
    <w:rsid w:val="00710352"/>
    <w:rsid w:val="00711385"/>
    <w:rsid w:val="0071182C"/>
    <w:rsid w:val="00711E94"/>
    <w:rsid w:val="00715D69"/>
    <w:rsid w:val="007237C8"/>
    <w:rsid w:val="00724A6B"/>
    <w:rsid w:val="00724B9B"/>
    <w:rsid w:val="007252AB"/>
    <w:rsid w:val="00732802"/>
    <w:rsid w:val="007338B2"/>
    <w:rsid w:val="00736CF5"/>
    <w:rsid w:val="00741D00"/>
    <w:rsid w:val="00741F9E"/>
    <w:rsid w:val="00742013"/>
    <w:rsid w:val="0074269C"/>
    <w:rsid w:val="007444B5"/>
    <w:rsid w:val="00745B06"/>
    <w:rsid w:val="00746DF8"/>
    <w:rsid w:val="00747B48"/>
    <w:rsid w:val="00747F24"/>
    <w:rsid w:val="0075011E"/>
    <w:rsid w:val="007517FB"/>
    <w:rsid w:val="00754D40"/>
    <w:rsid w:val="00755130"/>
    <w:rsid w:val="00756B13"/>
    <w:rsid w:val="00756CBC"/>
    <w:rsid w:val="007575BB"/>
    <w:rsid w:val="00761DAA"/>
    <w:rsid w:val="00763281"/>
    <w:rsid w:val="00763EF8"/>
    <w:rsid w:val="00765AA4"/>
    <w:rsid w:val="007662F6"/>
    <w:rsid w:val="007668F6"/>
    <w:rsid w:val="00767054"/>
    <w:rsid w:val="00771FE2"/>
    <w:rsid w:val="007727D3"/>
    <w:rsid w:val="0077435D"/>
    <w:rsid w:val="00775925"/>
    <w:rsid w:val="00775C43"/>
    <w:rsid w:val="00775C45"/>
    <w:rsid w:val="007760E3"/>
    <w:rsid w:val="0077627D"/>
    <w:rsid w:val="00776824"/>
    <w:rsid w:val="007771E6"/>
    <w:rsid w:val="0077762B"/>
    <w:rsid w:val="00780409"/>
    <w:rsid w:val="00781392"/>
    <w:rsid w:val="0078358B"/>
    <w:rsid w:val="0078476E"/>
    <w:rsid w:val="0078620B"/>
    <w:rsid w:val="00787735"/>
    <w:rsid w:val="00792374"/>
    <w:rsid w:val="007927C7"/>
    <w:rsid w:val="0079385D"/>
    <w:rsid w:val="00793A5F"/>
    <w:rsid w:val="00794EBF"/>
    <w:rsid w:val="00795147"/>
    <w:rsid w:val="00796073"/>
    <w:rsid w:val="00796CDC"/>
    <w:rsid w:val="007A0D26"/>
    <w:rsid w:val="007A1863"/>
    <w:rsid w:val="007A1B31"/>
    <w:rsid w:val="007A3D87"/>
    <w:rsid w:val="007A3EA0"/>
    <w:rsid w:val="007A51FE"/>
    <w:rsid w:val="007A5905"/>
    <w:rsid w:val="007B0222"/>
    <w:rsid w:val="007B0719"/>
    <w:rsid w:val="007B268A"/>
    <w:rsid w:val="007B3F9B"/>
    <w:rsid w:val="007B464D"/>
    <w:rsid w:val="007B50AE"/>
    <w:rsid w:val="007B5B2F"/>
    <w:rsid w:val="007B66B6"/>
    <w:rsid w:val="007B6E0C"/>
    <w:rsid w:val="007B6F5B"/>
    <w:rsid w:val="007B770D"/>
    <w:rsid w:val="007C09B2"/>
    <w:rsid w:val="007C09CF"/>
    <w:rsid w:val="007C1066"/>
    <w:rsid w:val="007C1244"/>
    <w:rsid w:val="007C280A"/>
    <w:rsid w:val="007C2940"/>
    <w:rsid w:val="007C3052"/>
    <w:rsid w:val="007C4303"/>
    <w:rsid w:val="007C4945"/>
    <w:rsid w:val="007C7C9E"/>
    <w:rsid w:val="007D0635"/>
    <w:rsid w:val="007D1C51"/>
    <w:rsid w:val="007D20D9"/>
    <w:rsid w:val="007D2C13"/>
    <w:rsid w:val="007E227C"/>
    <w:rsid w:val="007E3EFE"/>
    <w:rsid w:val="007E4551"/>
    <w:rsid w:val="007E6252"/>
    <w:rsid w:val="007E657E"/>
    <w:rsid w:val="007E6862"/>
    <w:rsid w:val="007F1134"/>
    <w:rsid w:val="007F141A"/>
    <w:rsid w:val="007F14EF"/>
    <w:rsid w:val="007F216A"/>
    <w:rsid w:val="007F253B"/>
    <w:rsid w:val="007F297A"/>
    <w:rsid w:val="007F40BB"/>
    <w:rsid w:val="007F66A1"/>
    <w:rsid w:val="007F7EE8"/>
    <w:rsid w:val="00800E81"/>
    <w:rsid w:val="00801299"/>
    <w:rsid w:val="00802021"/>
    <w:rsid w:val="0080211D"/>
    <w:rsid w:val="0080231F"/>
    <w:rsid w:val="008029DE"/>
    <w:rsid w:val="00802F45"/>
    <w:rsid w:val="008031F9"/>
    <w:rsid w:val="0080599E"/>
    <w:rsid w:val="0080657D"/>
    <w:rsid w:val="00810F2B"/>
    <w:rsid w:val="00812A68"/>
    <w:rsid w:val="00812FA4"/>
    <w:rsid w:val="00813DB3"/>
    <w:rsid w:val="00814271"/>
    <w:rsid w:val="008202AC"/>
    <w:rsid w:val="0082185E"/>
    <w:rsid w:val="008231FB"/>
    <w:rsid w:val="0082546A"/>
    <w:rsid w:val="00826072"/>
    <w:rsid w:val="008272AA"/>
    <w:rsid w:val="00830944"/>
    <w:rsid w:val="00834326"/>
    <w:rsid w:val="00834815"/>
    <w:rsid w:val="00834AFB"/>
    <w:rsid w:val="0083586E"/>
    <w:rsid w:val="00835AEF"/>
    <w:rsid w:val="00835BE5"/>
    <w:rsid w:val="00837A94"/>
    <w:rsid w:val="008426AB"/>
    <w:rsid w:val="008439F2"/>
    <w:rsid w:val="00847852"/>
    <w:rsid w:val="00847AB1"/>
    <w:rsid w:val="008500F4"/>
    <w:rsid w:val="0085298D"/>
    <w:rsid w:val="008529AA"/>
    <w:rsid w:val="00852CEC"/>
    <w:rsid w:val="00852EA2"/>
    <w:rsid w:val="008540D9"/>
    <w:rsid w:val="008561FA"/>
    <w:rsid w:val="008569C1"/>
    <w:rsid w:val="00856D3F"/>
    <w:rsid w:val="008577C8"/>
    <w:rsid w:val="00857D3D"/>
    <w:rsid w:val="00860639"/>
    <w:rsid w:val="00860840"/>
    <w:rsid w:val="00861BD4"/>
    <w:rsid w:val="00865ABD"/>
    <w:rsid w:val="00867E5C"/>
    <w:rsid w:val="00870695"/>
    <w:rsid w:val="00870BFB"/>
    <w:rsid w:val="00870CD5"/>
    <w:rsid w:val="008713AA"/>
    <w:rsid w:val="00871707"/>
    <w:rsid w:val="008728BA"/>
    <w:rsid w:val="00873A09"/>
    <w:rsid w:val="00874BCD"/>
    <w:rsid w:val="00875226"/>
    <w:rsid w:val="0087568D"/>
    <w:rsid w:val="0087616B"/>
    <w:rsid w:val="0087792F"/>
    <w:rsid w:val="008815C7"/>
    <w:rsid w:val="008821EF"/>
    <w:rsid w:val="00882F9F"/>
    <w:rsid w:val="00884430"/>
    <w:rsid w:val="008867B0"/>
    <w:rsid w:val="008869F4"/>
    <w:rsid w:val="00887242"/>
    <w:rsid w:val="008873B0"/>
    <w:rsid w:val="0089067E"/>
    <w:rsid w:val="008926C8"/>
    <w:rsid w:val="008942B8"/>
    <w:rsid w:val="0089434D"/>
    <w:rsid w:val="008961CE"/>
    <w:rsid w:val="008968E8"/>
    <w:rsid w:val="008969A5"/>
    <w:rsid w:val="008975BE"/>
    <w:rsid w:val="00897F7C"/>
    <w:rsid w:val="008A00E3"/>
    <w:rsid w:val="008A040E"/>
    <w:rsid w:val="008A2727"/>
    <w:rsid w:val="008A4C13"/>
    <w:rsid w:val="008A5DE6"/>
    <w:rsid w:val="008A66A0"/>
    <w:rsid w:val="008B0F6F"/>
    <w:rsid w:val="008B1EE8"/>
    <w:rsid w:val="008B4C6F"/>
    <w:rsid w:val="008B5442"/>
    <w:rsid w:val="008B5C06"/>
    <w:rsid w:val="008C051E"/>
    <w:rsid w:val="008C1BD0"/>
    <w:rsid w:val="008C2B0D"/>
    <w:rsid w:val="008C455F"/>
    <w:rsid w:val="008C6505"/>
    <w:rsid w:val="008C67B5"/>
    <w:rsid w:val="008D2CFD"/>
    <w:rsid w:val="008D5C18"/>
    <w:rsid w:val="008E1515"/>
    <w:rsid w:val="008E3DE4"/>
    <w:rsid w:val="008E6FBD"/>
    <w:rsid w:val="008F1233"/>
    <w:rsid w:val="008F19F1"/>
    <w:rsid w:val="008F3A7A"/>
    <w:rsid w:val="008F3CC3"/>
    <w:rsid w:val="008F4338"/>
    <w:rsid w:val="008F552D"/>
    <w:rsid w:val="008F65E3"/>
    <w:rsid w:val="008F7045"/>
    <w:rsid w:val="008F7C34"/>
    <w:rsid w:val="00900576"/>
    <w:rsid w:val="009012AB"/>
    <w:rsid w:val="00901B99"/>
    <w:rsid w:val="00901F6D"/>
    <w:rsid w:val="009030EA"/>
    <w:rsid w:val="00903A67"/>
    <w:rsid w:val="00903CFF"/>
    <w:rsid w:val="0090431D"/>
    <w:rsid w:val="00904731"/>
    <w:rsid w:val="00905A30"/>
    <w:rsid w:val="00911061"/>
    <w:rsid w:val="009112D7"/>
    <w:rsid w:val="009115DD"/>
    <w:rsid w:val="009116BF"/>
    <w:rsid w:val="00911E7B"/>
    <w:rsid w:val="0091228E"/>
    <w:rsid w:val="00913CC3"/>
    <w:rsid w:val="00915F87"/>
    <w:rsid w:val="00917998"/>
    <w:rsid w:val="00917BA6"/>
    <w:rsid w:val="00920F9E"/>
    <w:rsid w:val="00920FA8"/>
    <w:rsid w:val="00922641"/>
    <w:rsid w:val="00922E42"/>
    <w:rsid w:val="00924090"/>
    <w:rsid w:val="009241C9"/>
    <w:rsid w:val="009246F1"/>
    <w:rsid w:val="0092479B"/>
    <w:rsid w:val="00927441"/>
    <w:rsid w:val="00933561"/>
    <w:rsid w:val="00933E28"/>
    <w:rsid w:val="0093450F"/>
    <w:rsid w:val="009352B5"/>
    <w:rsid w:val="00937143"/>
    <w:rsid w:val="00937A4B"/>
    <w:rsid w:val="00940927"/>
    <w:rsid w:val="00940D25"/>
    <w:rsid w:val="0094220D"/>
    <w:rsid w:val="009425AB"/>
    <w:rsid w:val="0095005F"/>
    <w:rsid w:val="009509EE"/>
    <w:rsid w:val="00950DB7"/>
    <w:rsid w:val="00951A21"/>
    <w:rsid w:val="00952D78"/>
    <w:rsid w:val="009549E2"/>
    <w:rsid w:val="00955B6C"/>
    <w:rsid w:val="00955C64"/>
    <w:rsid w:val="0095737F"/>
    <w:rsid w:val="009574F9"/>
    <w:rsid w:val="00957C14"/>
    <w:rsid w:val="00957C19"/>
    <w:rsid w:val="00957C96"/>
    <w:rsid w:val="00962888"/>
    <w:rsid w:val="00965677"/>
    <w:rsid w:val="0096716F"/>
    <w:rsid w:val="0097057B"/>
    <w:rsid w:val="009705C0"/>
    <w:rsid w:val="00972231"/>
    <w:rsid w:val="00972ADE"/>
    <w:rsid w:val="00973119"/>
    <w:rsid w:val="00973148"/>
    <w:rsid w:val="00973CD9"/>
    <w:rsid w:val="00976EDA"/>
    <w:rsid w:val="00977375"/>
    <w:rsid w:val="00982917"/>
    <w:rsid w:val="0098443B"/>
    <w:rsid w:val="009862B9"/>
    <w:rsid w:val="00986474"/>
    <w:rsid w:val="00990360"/>
    <w:rsid w:val="009909A4"/>
    <w:rsid w:val="00991BCA"/>
    <w:rsid w:val="00993469"/>
    <w:rsid w:val="009939AB"/>
    <w:rsid w:val="0099561B"/>
    <w:rsid w:val="009956D9"/>
    <w:rsid w:val="009957A5"/>
    <w:rsid w:val="00995E5E"/>
    <w:rsid w:val="00996CCA"/>
    <w:rsid w:val="00997C2F"/>
    <w:rsid w:val="00997C69"/>
    <w:rsid w:val="009A10F4"/>
    <w:rsid w:val="009A1713"/>
    <w:rsid w:val="009A1716"/>
    <w:rsid w:val="009A2F62"/>
    <w:rsid w:val="009A3FBA"/>
    <w:rsid w:val="009A4ABD"/>
    <w:rsid w:val="009A72BA"/>
    <w:rsid w:val="009B0DC3"/>
    <w:rsid w:val="009B4C99"/>
    <w:rsid w:val="009B60F4"/>
    <w:rsid w:val="009B6FB9"/>
    <w:rsid w:val="009B70B5"/>
    <w:rsid w:val="009B784C"/>
    <w:rsid w:val="009C146E"/>
    <w:rsid w:val="009C2457"/>
    <w:rsid w:val="009C507D"/>
    <w:rsid w:val="009D029D"/>
    <w:rsid w:val="009D056B"/>
    <w:rsid w:val="009D2B8F"/>
    <w:rsid w:val="009D4012"/>
    <w:rsid w:val="009D49B1"/>
    <w:rsid w:val="009D769E"/>
    <w:rsid w:val="009E5679"/>
    <w:rsid w:val="009E6C62"/>
    <w:rsid w:val="009F0596"/>
    <w:rsid w:val="009F1589"/>
    <w:rsid w:val="009F2703"/>
    <w:rsid w:val="009F277D"/>
    <w:rsid w:val="009F3FD8"/>
    <w:rsid w:val="009F6FFA"/>
    <w:rsid w:val="00A007E4"/>
    <w:rsid w:val="00A030BA"/>
    <w:rsid w:val="00A0415A"/>
    <w:rsid w:val="00A04DF2"/>
    <w:rsid w:val="00A06291"/>
    <w:rsid w:val="00A066D8"/>
    <w:rsid w:val="00A07568"/>
    <w:rsid w:val="00A07897"/>
    <w:rsid w:val="00A07D32"/>
    <w:rsid w:val="00A07E3B"/>
    <w:rsid w:val="00A11F4E"/>
    <w:rsid w:val="00A20CC3"/>
    <w:rsid w:val="00A229E5"/>
    <w:rsid w:val="00A22AEE"/>
    <w:rsid w:val="00A25001"/>
    <w:rsid w:val="00A25BA2"/>
    <w:rsid w:val="00A26ACA"/>
    <w:rsid w:val="00A272AD"/>
    <w:rsid w:val="00A2744D"/>
    <w:rsid w:val="00A3176B"/>
    <w:rsid w:val="00A3239C"/>
    <w:rsid w:val="00A32634"/>
    <w:rsid w:val="00A358D2"/>
    <w:rsid w:val="00A42C1B"/>
    <w:rsid w:val="00A43984"/>
    <w:rsid w:val="00A451D6"/>
    <w:rsid w:val="00A45BF3"/>
    <w:rsid w:val="00A45E3C"/>
    <w:rsid w:val="00A47793"/>
    <w:rsid w:val="00A47CB9"/>
    <w:rsid w:val="00A50BA9"/>
    <w:rsid w:val="00A51A59"/>
    <w:rsid w:val="00A5230D"/>
    <w:rsid w:val="00A524A6"/>
    <w:rsid w:val="00A53467"/>
    <w:rsid w:val="00A53F42"/>
    <w:rsid w:val="00A543E3"/>
    <w:rsid w:val="00A5515C"/>
    <w:rsid w:val="00A55F81"/>
    <w:rsid w:val="00A578E4"/>
    <w:rsid w:val="00A57BF1"/>
    <w:rsid w:val="00A57FBC"/>
    <w:rsid w:val="00A62263"/>
    <w:rsid w:val="00A62BE3"/>
    <w:rsid w:val="00A65080"/>
    <w:rsid w:val="00A677AD"/>
    <w:rsid w:val="00A70F74"/>
    <w:rsid w:val="00A710A9"/>
    <w:rsid w:val="00A725EC"/>
    <w:rsid w:val="00A7357E"/>
    <w:rsid w:val="00A75674"/>
    <w:rsid w:val="00A775DA"/>
    <w:rsid w:val="00A81B55"/>
    <w:rsid w:val="00A81EFC"/>
    <w:rsid w:val="00A83391"/>
    <w:rsid w:val="00A835E7"/>
    <w:rsid w:val="00A853D2"/>
    <w:rsid w:val="00A85DB0"/>
    <w:rsid w:val="00A8741F"/>
    <w:rsid w:val="00A92142"/>
    <w:rsid w:val="00A942F3"/>
    <w:rsid w:val="00A94F63"/>
    <w:rsid w:val="00A95182"/>
    <w:rsid w:val="00A97AF2"/>
    <w:rsid w:val="00AA0302"/>
    <w:rsid w:val="00AA0432"/>
    <w:rsid w:val="00AA2B69"/>
    <w:rsid w:val="00AA2D0F"/>
    <w:rsid w:val="00AA3A29"/>
    <w:rsid w:val="00AA41E9"/>
    <w:rsid w:val="00AA528B"/>
    <w:rsid w:val="00AA7F0B"/>
    <w:rsid w:val="00AB01A1"/>
    <w:rsid w:val="00AB06CB"/>
    <w:rsid w:val="00AB0DD1"/>
    <w:rsid w:val="00AB1226"/>
    <w:rsid w:val="00AB3386"/>
    <w:rsid w:val="00AB3A43"/>
    <w:rsid w:val="00AB4E3D"/>
    <w:rsid w:val="00AB55EF"/>
    <w:rsid w:val="00AB56A3"/>
    <w:rsid w:val="00AB795D"/>
    <w:rsid w:val="00AC099E"/>
    <w:rsid w:val="00AC27AF"/>
    <w:rsid w:val="00AC28FC"/>
    <w:rsid w:val="00AC2F3F"/>
    <w:rsid w:val="00AC35FF"/>
    <w:rsid w:val="00AC5F6D"/>
    <w:rsid w:val="00AD29FF"/>
    <w:rsid w:val="00AD2A8C"/>
    <w:rsid w:val="00AD32BF"/>
    <w:rsid w:val="00AD6F29"/>
    <w:rsid w:val="00AE147D"/>
    <w:rsid w:val="00AE1B5F"/>
    <w:rsid w:val="00AE23B5"/>
    <w:rsid w:val="00AE2CB5"/>
    <w:rsid w:val="00AE4D63"/>
    <w:rsid w:val="00AE5EF0"/>
    <w:rsid w:val="00AE765D"/>
    <w:rsid w:val="00AF0B66"/>
    <w:rsid w:val="00AF4E96"/>
    <w:rsid w:val="00B00591"/>
    <w:rsid w:val="00B0059B"/>
    <w:rsid w:val="00B00703"/>
    <w:rsid w:val="00B01258"/>
    <w:rsid w:val="00B019AF"/>
    <w:rsid w:val="00B020AC"/>
    <w:rsid w:val="00B0210A"/>
    <w:rsid w:val="00B0230A"/>
    <w:rsid w:val="00B02A30"/>
    <w:rsid w:val="00B03974"/>
    <w:rsid w:val="00B0748E"/>
    <w:rsid w:val="00B0753F"/>
    <w:rsid w:val="00B11703"/>
    <w:rsid w:val="00B14448"/>
    <w:rsid w:val="00B149B4"/>
    <w:rsid w:val="00B14B97"/>
    <w:rsid w:val="00B1644C"/>
    <w:rsid w:val="00B17C02"/>
    <w:rsid w:val="00B20278"/>
    <w:rsid w:val="00B20658"/>
    <w:rsid w:val="00B21440"/>
    <w:rsid w:val="00B21540"/>
    <w:rsid w:val="00B25371"/>
    <w:rsid w:val="00B2553D"/>
    <w:rsid w:val="00B259CC"/>
    <w:rsid w:val="00B26638"/>
    <w:rsid w:val="00B277DB"/>
    <w:rsid w:val="00B27A04"/>
    <w:rsid w:val="00B3076F"/>
    <w:rsid w:val="00B337E6"/>
    <w:rsid w:val="00B351D6"/>
    <w:rsid w:val="00B36B5A"/>
    <w:rsid w:val="00B37B3D"/>
    <w:rsid w:val="00B40F0F"/>
    <w:rsid w:val="00B41245"/>
    <w:rsid w:val="00B427E5"/>
    <w:rsid w:val="00B438FC"/>
    <w:rsid w:val="00B43BD4"/>
    <w:rsid w:val="00B45918"/>
    <w:rsid w:val="00B45D43"/>
    <w:rsid w:val="00B45F75"/>
    <w:rsid w:val="00B46B72"/>
    <w:rsid w:val="00B47379"/>
    <w:rsid w:val="00B5074C"/>
    <w:rsid w:val="00B520B3"/>
    <w:rsid w:val="00B5244D"/>
    <w:rsid w:val="00B531DB"/>
    <w:rsid w:val="00B5341D"/>
    <w:rsid w:val="00B55527"/>
    <w:rsid w:val="00B618B4"/>
    <w:rsid w:val="00B627A7"/>
    <w:rsid w:val="00B62815"/>
    <w:rsid w:val="00B63347"/>
    <w:rsid w:val="00B65580"/>
    <w:rsid w:val="00B665DE"/>
    <w:rsid w:val="00B6688F"/>
    <w:rsid w:val="00B669BD"/>
    <w:rsid w:val="00B67928"/>
    <w:rsid w:val="00B67C36"/>
    <w:rsid w:val="00B67D23"/>
    <w:rsid w:val="00B73481"/>
    <w:rsid w:val="00B73676"/>
    <w:rsid w:val="00B767B7"/>
    <w:rsid w:val="00B7785E"/>
    <w:rsid w:val="00B80627"/>
    <w:rsid w:val="00B814EE"/>
    <w:rsid w:val="00B85557"/>
    <w:rsid w:val="00B85A4E"/>
    <w:rsid w:val="00B864C9"/>
    <w:rsid w:val="00B87111"/>
    <w:rsid w:val="00B8711C"/>
    <w:rsid w:val="00B87310"/>
    <w:rsid w:val="00B87E25"/>
    <w:rsid w:val="00B900A4"/>
    <w:rsid w:val="00B90852"/>
    <w:rsid w:val="00B91281"/>
    <w:rsid w:val="00B919F4"/>
    <w:rsid w:val="00B936A6"/>
    <w:rsid w:val="00B93741"/>
    <w:rsid w:val="00B94C4B"/>
    <w:rsid w:val="00B95562"/>
    <w:rsid w:val="00B95D2E"/>
    <w:rsid w:val="00B95D8D"/>
    <w:rsid w:val="00B9758E"/>
    <w:rsid w:val="00B97ED2"/>
    <w:rsid w:val="00BA204C"/>
    <w:rsid w:val="00BA312D"/>
    <w:rsid w:val="00BA377E"/>
    <w:rsid w:val="00BA3981"/>
    <w:rsid w:val="00BA4E3C"/>
    <w:rsid w:val="00BA6676"/>
    <w:rsid w:val="00BB3953"/>
    <w:rsid w:val="00BB4100"/>
    <w:rsid w:val="00BB42BE"/>
    <w:rsid w:val="00BB44F0"/>
    <w:rsid w:val="00BB5EF8"/>
    <w:rsid w:val="00BC00DB"/>
    <w:rsid w:val="00BC334F"/>
    <w:rsid w:val="00BC3CFC"/>
    <w:rsid w:val="00BC3ECA"/>
    <w:rsid w:val="00BC7D2D"/>
    <w:rsid w:val="00BD3150"/>
    <w:rsid w:val="00BD5D2F"/>
    <w:rsid w:val="00BE177C"/>
    <w:rsid w:val="00BE1943"/>
    <w:rsid w:val="00BE24C2"/>
    <w:rsid w:val="00BE2B2C"/>
    <w:rsid w:val="00BE5423"/>
    <w:rsid w:val="00BE7312"/>
    <w:rsid w:val="00BE7A7A"/>
    <w:rsid w:val="00BF0836"/>
    <w:rsid w:val="00BF1C70"/>
    <w:rsid w:val="00BF2C52"/>
    <w:rsid w:val="00BF3511"/>
    <w:rsid w:val="00BF431A"/>
    <w:rsid w:val="00BF5061"/>
    <w:rsid w:val="00BF6614"/>
    <w:rsid w:val="00BF774A"/>
    <w:rsid w:val="00C0019A"/>
    <w:rsid w:val="00C00A8A"/>
    <w:rsid w:val="00C020E1"/>
    <w:rsid w:val="00C048FE"/>
    <w:rsid w:val="00C052A7"/>
    <w:rsid w:val="00C053C4"/>
    <w:rsid w:val="00C05821"/>
    <w:rsid w:val="00C05FEB"/>
    <w:rsid w:val="00C06CFD"/>
    <w:rsid w:val="00C06EED"/>
    <w:rsid w:val="00C116D5"/>
    <w:rsid w:val="00C122A4"/>
    <w:rsid w:val="00C16E8A"/>
    <w:rsid w:val="00C17157"/>
    <w:rsid w:val="00C20BF0"/>
    <w:rsid w:val="00C20C12"/>
    <w:rsid w:val="00C21595"/>
    <w:rsid w:val="00C22B7C"/>
    <w:rsid w:val="00C22BC8"/>
    <w:rsid w:val="00C235CA"/>
    <w:rsid w:val="00C2369F"/>
    <w:rsid w:val="00C24A69"/>
    <w:rsid w:val="00C25E3B"/>
    <w:rsid w:val="00C266DE"/>
    <w:rsid w:val="00C26D01"/>
    <w:rsid w:val="00C27EE7"/>
    <w:rsid w:val="00C31945"/>
    <w:rsid w:val="00C320CA"/>
    <w:rsid w:val="00C32338"/>
    <w:rsid w:val="00C34007"/>
    <w:rsid w:val="00C34E0D"/>
    <w:rsid w:val="00C35826"/>
    <w:rsid w:val="00C3721A"/>
    <w:rsid w:val="00C418C2"/>
    <w:rsid w:val="00C42A3D"/>
    <w:rsid w:val="00C42EF9"/>
    <w:rsid w:val="00C4492E"/>
    <w:rsid w:val="00C45EFC"/>
    <w:rsid w:val="00C50283"/>
    <w:rsid w:val="00C50527"/>
    <w:rsid w:val="00C51B56"/>
    <w:rsid w:val="00C55656"/>
    <w:rsid w:val="00C55B1F"/>
    <w:rsid w:val="00C561D5"/>
    <w:rsid w:val="00C57036"/>
    <w:rsid w:val="00C57B0B"/>
    <w:rsid w:val="00C61674"/>
    <w:rsid w:val="00C61AC7"/>
    <w:rsid w:val="00C62147"/>
    <w:rsid w:val="00C62A41"/>
    <w:rsid w:val="00C63471"/>
    <w:rsid w:val="00C64762"/>
    <w:rsid w:val="00C64887"/>
    <w:rsid w:val="00C70261"/>
    <w:rsid w:val="00C72413"/>
    <w:rsid w:val="00C72511"/>
    <w:rsid w:val="00C751D2"/>
    <w:rsid w:val="00C751E7"/>
    <w:rsid w:val="00C8172D"/>
    <w:rsid w:val="00C831DC"/>
    <w:rsid w:val="00C848A9"/>
    <w:rsid w:val="00C849CF"/>
    <w:rsid w:val="00C85716"/>
    <w:rsid w:val="00C872CE"/>
    <w:rsid w:val="00C876B2"/>
    <w:rsid w:val="00C87CE3"/>
    <w:rsid w:val="00C87E34"/>
    <w:rsid w:val="00C9048D"/>
    <w:rsid w:val="00C94A3B"/>
    <w:rsid w:val="00C9529B"/>
    <w:rsid w:val="00C95454"/>
    <w:rsid w:val="00C957E3"/>
    <w:rsid w:val="00C97423"/>
    <w:rsid w:val="00C979B3"/>
    <w:rsid w:val="00C97E60"/>
    <w:rsid w:val="00CA2657"/>
    <w:rsid w:val="00CA329C"/>
    <w:rsid w:val="00CA54AA"/>
    <w:rsid w:val="00CA55A2"/>
    <w:rsid w:val="00CA5BE0"/>
    <w:rsid w:val="00CA5F53"/>
    <w:rsid w:val="00CB04C6"/>
    <w:rsid w:val="00CB0C74"/>
    <w:rsid w:val="00CB1625"/>
    <w:rsid w:val="00CB3121"/>
    <w:rsid w:val="00CB5D00"/>
    <w:rsid w:val="00CB7920"/>
    <w:rsid w:val="00CC00D2"/>
    <w:rsid w:val="00CC1261"/>
    <w:rsid w:val="00CC2AB2"/>
    <w:rsid w:val="00CC313C"/>
    <w:rsid w:val="00CC377A"/>
    <w:rsid w:val="00CC52A4"/>
    <w:rsid w:val="00CC6419"/>
    <w:rsid w:val="00CC6B55"/>
    <w:rsid w:val="00CC76BE"/>
    <w:rsid w:val="00CD012D"/>
    <w:rsid w:val="00CD4CAC"/>
    <w:rsid w:val="00CD5336"/>
    <w:rsid w:val="00CD6E12"/>
    <w:rsid w:val="00CE02DB"/>
    <w:rsid w:val="00CE09C4"/>
    <w:rsid w:val="00CE2E4A"/>
    <w:rsid w:val="00CE5D26"/>
    <w:rsid w:val="00CE6518"/>
    <w:rsid w:val="00CE6E9D"/>
    <w:rsid w:val="00CF015B"/>
    <w:rsid w:val="00CF0965"/>
    <w:rsid w:val="00CF0CA0"/>
    <w:rsid w:val="00CF12CD"/>
    <w:rsid w:val="00CF1390"/>
    <w:rsid w:val="00CF1EDA"/>
    <w:rsid w:val="00CF2F31"/>
    <w:rsid w:val="00CF6E47"/>
    <w:rsid w:val="00D01D42"/>
    <w:rsid w:val="00D01DBA"/>
    <w:rsid w:val="00D01EFE"/>
    <w:rsid w:val="00D02354"/>
    <w:rsid w:val="00D03C5E"/>
    <w:rsid w:val="00D03CA8"/>
    <w:rsid w:val="00D046E2"/>
    <w:rsid w:val="00D05AFB"/>
    <w:rsid w:val="00D06FE3"/>
    <w:rsid w:val="00D11658"/>
    <w:rsid w:val="00D12B62"/>
    <w:rsid w:val="00D12E5C"/>
    <w:rsid w:val="00D12EEC"/>
    <w:rsid w:val="00D20C5A"/>
    <w:rsid w:val="00D212E9"/>
    <w:rsid w:val="00D23FD6"/>
    <w:rsid w:val="00D265EA"/>
    <w:rsid w:val="00D27191"/>
    <w:rsid w:val="00D30345"/>
    <w:rsid w:val="00D304FA"/>
    <w:rsid w:val="00D3098B"/>
    <w:rsid w:val="00D313FD"/>
    <w:rsid w:val="00D321A9"/>
    <w:rsid w:val="00D33082"/>
    <w:rsid w:val="00D33DFB"/>
    <w:rsid w:val="00D34AE0"/>
    <w:rsid w:val="00D376C7"/>
    <w:rsid w:val="00D437C8"/>
    <w:rsid w:val="00D4440D"/>
    <w:rsid w:val="00D46D6A"/>
    <w:rsid w:val="00D51BA8"/>
    <w:rsid w:val="00D52456"/>
    <w:rsid w:val="00D53F00"/>
    <w:rsid w:val="00D54102"/>
    <w:rsid w:val="00D54FA1"/>
    <w:rsid w:val="00D604C7"/>
    <w:rsid w:val="00D61250"/>
    <w:rsid w:val="00D61539"/>
    <w:rsid w:val="00D62165"/>
    <w:rsid w:val="00D6303B"/>
    <w:rsid w:val="00D65B09"/>
    <w:rsid w:val="00D66233"/>
    <w:rsid w:val="00D66723"/>
    <w:rsid w:val="00D66C5E"/>
    <w:rsid w:val="00D66D45"/>
    <w:rsid w:val="00D6784F"/>
    <w:rsid w:val="00D70AC5"/>
    <w:rsid w:val="00D71CF6"/>
    <w:rsid w:val="00D72440"/>
    <w:rsid w:val="00D72451"/>
    <w:rsid w:val="00D72810"/>
    <w:rsid w:val="00D73D2D"/>
    <w:rsid w:val="00D75B97"/>
    <w:rsid w:val="00D75F23"/>
    <w:rsid w:val="00D760C3"/>
    <w:rsid w:val="00D80F46"/>
    <w:rsid w:val="00D81138"/>
    <w:rsid w:val="00D81999"/>
    <w:rsid w:val="00D81A1B"/>
    <w:rsid w:val="00D81AAA"/>
    <w:rsid w:val="00D81F7A"/>
    <w:rsid w:val="00D82FBF"/>
    <w:rsid w:val="00D837F6"/>
    <w:rsid w:val="00D84EF8"/>
    <w:rsid w:val="00D85527"/>
    <w:rsid w:val="00D863AE"/>
    <w:rsid w:val="00D863C1"/>
    <w:rsid w:val="00D867B5"/>
    <w:rsid w:val="00D86B8E"/>
    <w:rsid w:val="00D903B6"/>
    <w:rsid w:val="00D904F2"/>
    <w:rsid w:val="00D907EE"/>
    <w:rsid w:val="00D91030"/>
    <w:rsid w:val="00D9375C"/>
    <w:rsid w:val="00D93DE1"/>
    <w:rsid w:val="00D95C06"/>
    <w:rsid w:val="00D95F4A"/>
    <w:rsid w:val="00D96D0A"/>
    <w:rsid w:val="00DA0F5E"/>
    <w:rsid w:val="00DA1DB1"/>
    <w:rsid w:val="00DA529C"/>
    <w:rsid w:val="00DA6ED6"/>
    <w:rsid w:val="00DB2618"/>
    <w:rsid w:val="00DB2EB6"/>
    <w:rsid w:val="00DB476F"/>
    <w:rsid w:val="00DB5387"/>
    <w:rsid w:val="00DB587F"/>
    <w:rsid w:val="00DB68B8"/>
    <w:rsid w:val="00DB6DE0"/>
    <w:rsid w:val="00DB7337"/>
    <w:rsid w:val="00DC05CE"/>
    <w:rsid w:val="00DC0FD3"/>
    <w:rsid w:val="00DC15EC"/>
    <w:rsid w:val="00DC30ED"/>
    <w:rsid w:val="00DC3ECC"/>
    <w:rsid w:val="00DC4B8D"/>
    <w:rsid w:val="00DC5B63"/>
    <w:rsid w:val="00DC64A7"/>
    <w:rsid w:val="00DD05CC"/>
    <w:rsid w:val="00DD1E62"/>
    <w:rsid w:val="00DD1F86"/>
    <w:rsid w:val="00DD22C9"/>
    <w:rsid w:val="00DD413E"/>
    <w:rsid w:val="00DD4C55"/>
    <w:rsid w:val="00DD55B0"/>
    <w:rsid w:val="00DD5640"/>
    <w:rsid w:val="00DD72F9"/>
    <w:rsid w:val="00DE36DA"/>
    <w:rsid w:val="00DE3C78"/>
    <w:rsid w:val="00DE5841"/>
    <w:rsid w:val="00DE58BF"/>
    <w:rsid w:val="00DE6811"/>
    <w:rsid w:val="00DE6C13"/>
    <w:rsid w:val="00DE774A"/>
    <w:rsid w:val="00DF09D2"/>
    <w:rsid w:val="00DF113B"/>
    <w:rsid w:val="00DF68AB"/>
    <w:rsid w:val="00E00C2A"/>
    <w:rsid w:val="00E024EA"/>
    <w:rsid w:val="00E034B2"/>
    <w:rsid w:val="00E04F1D"/>
    <w:rsid w:val="00E04FE9"/>
    <w:rsid w:val="00E05819"/>
    <w:rsid w:val="00E05A77"/>
    <w:rsid w:val="00E10420"/>
    <w:rsid w:val="00E104B9"/>
    <w:rsid w:val="00E10DE9"/>
    <w:rsid w:val="00E11E69"/>
    <w:rsid w:val="00E164F6"/>
    <w:rsid w:val="00E20F44"/>
    <w:rsid w:val="00E218B3"/>
    <w:rsid w:val="00E22084"/>
    <w:rsid w:val="00E22C3E"/>
    <w:rsid w:val="00E22C8C"/>
    <w:rsid w:val="00E26836"/>
    <w:rsid w:val="00E27F9D"/>
    <w:rsid w:val="00E30296"/>
    <w:rsid w:val="00E3058A"/>
    <w:rsid w:val="00E30C45"/>
    <w:rsid w:val="00E31494"/>
    <w:rsid w:val="00E33E16"/>
    <w:rsid w:val="00E3639E"/>
    <w:rsid w:val="00E37189"/>
    <w:rsid w:val="00E4066F"/>
    <w:rsid w:val="00E41E57"/>
    <w:rsid w:val="00E421A2"/>
    <w:rsid w:val="00E437AE"/>
    <w:rsid w:val="00E43AC5"/>
    <w:rsid w:val="00E468B2"/>
    <w:rsid w:val="00E52000"/>
    <w:rsid w:val="00E526A4"/>
    <w:rsid w:val="00E5431A"/>
    <w:rsid w:val="00E5527E"/>
    <w:rsid w:val="00E55E97"/>
    <w:rsid w:val="00E56D37"/>
    <w:rsid w:val="00E56EAF"/>
    <w:rsid w:val="00E5733F"/>
    <w:rsid w:val="00E61ED7"/>
    <w:rsid w:val="00E6309B"/>
    <w:rsid w:val="00E65C95"/>
    <w:rsid w:val="00E67803"/>
    <w:rsid w:val="00E67BFB"/>
    <w:rsid w:val="00E71C61"/>
    <w:rsid w:val="00E7422D"/>
    <w:rsid w:val="00E74517"/>
    <w:rsid w:val="00E7479C"/>
    <w:rsid w:val="00E76337"/>
    <w:rsid w:val="00E76722"/>
    <w:rsid w:val="00E804E4"/>
    <w:rsid w:val="00E822FC"/>
    <w:rsid w:val="00E82BEF"/>
    <w:rsid w:val="00E8567C"/>
    <w:rsid w:val="00E8587A"/>
    <w:rsid w:val="00E8619C"/>
    <w:rsid w:val="00E874C1"/>
    <w:rsid w:val="00E909B9"/>
    <w:rsid w:val="00E93BEF"/>
    <w:rsid w:val="00E95D1A"/>
    <w:rsid w:val="00E966BC"/>
    <w:rsid w:val="00E96AA1"/>
    <w:rsid w:val="00EA19D4"/>
    <w:rsid w:val="00EA1BAB"/>
    <w:rsid w:val="00EA33A5"/>
    <w:rsid w:val="00EA3ADC"/>
    <w:rsid w:val="00EA4709"/>
    <w:rsid w:val="00EA5C37"/>
    <w:rsid w:val="00EB0F52"/>
    <w:rsid w:val="00EB2213"/>
    <w:rsid w:val="00EB2B20"/>
    <w:rsid w:val="00EB4385"/>
    <w:rsid w:val="00EB58F8"/>
    <w:rsid w:val="00EC25B6"/>
    <w:rsid w:val="00EC3486"/>
    <w:rsid w:val="00EC4E7F"/>
    <w:rsid w:val="00EC61F4"/>
    <w:rsid w:val="00EC770B"/>
    <w:rsid w:val="00ED0953"/>
    <w:rsid w:val="00ED0D29"/>
    <w:rsid w:val="00ED179C"/>
    <w:rsid w:val="00ED3AC6"/>
    <w:rsid w:val="00ED56F7"/>
    <w:rsid w:val="00EE10AB"/>
    <w:rsid w:val="00EE14CD"/>
    <w:rsid w:val="00EE3CA8"/>
    <w:rsid w:val="00EE4809"/>
    <w:rsid w:val="00EE4F3A"/>
    <w:rsid w:val="00EE525C"/>
    <w:rsid w:val="00EE5895"/>
    <w:rsid w:val="00EE5C3A"/>
    <w:rsid w:val="00EE63D2"/>
    <w:rsid w:val="00EF060D"/>
    <w:rsid w:val="00EF0741"/>
    <w:rsid w:val="00EF0D30"/>
    <w:rsid w:val="00EF28AA"/>
    <w:rsid w:val="00EF292F"/>
    <w:rsid w:val="00EF336C"/>
    <w:rsid w:val="00EF4760"/>
    <w:rsid w:val="00EF48FB"/>
    <w:rsid w:val="00F01806"/>
    <w:rsid w:val="00F03699"/>
    <w:rsid w:val="00F043E5"/>
    <w:rsid w:val="00F04A29"/>
    <w:rsid w:val="00F07519"/>
    <w:rsid w:val="00F07BA4"/>
    <w:rsid w:val="00F13744"/>
    <w:rsid w:val="00F1465E"/>
    <w:rsid w:val="00F14DB9"/>
    <w:rsid w:val="00F153AA"/>
    <w:rsid w:val="00F16EE2"/>
    <w:rsid w:val="00F17431"/>
    <w:rsid w:val="00F201D3"/>
    <w:rsid w:val="00F20E93"/>
    <w:rsid w:val="00F210A3"/>
    <w:rsid w:val="00F21726"/>
    <w:rsid w:val="00F2484B"/>
    <w:rsid w:val="00F2494D"/>
    <w:rsid w:val="00F24F2F"/>
    <w:rsid w:val="00F26327"/>
    <w:rsid w:val="00F27809"/>
    <w:rsid w:val="00F278DE"/>
    <w:rsid w:val="00F27E70"/>
    <w:rsid w:val="00F32346"/>
    <w:rsid w:val="00F35060"/>
    <w:rsid w:val="00F366F2"/>
    <w:rsid w:val="00F37C80"/>
    <w:rsid w:val="00F4072D"/>
    <w:rsid w:val="00F41C01"/>
    <w:rsid w:val="00F4209E"/>
    <w:rsid w:val="00F423A7"/>
    <w:rsid w:val="00F4288D"/>
    <w:rsid w:val="00F433CC"/>
    <w:rsid w:val="00F43827"/>
    <w:rsid w:val="00F46C79"/>
    <w:rsid w:val="00F46FE5"/>
    <w:rsid w:val="00F47AB2"/>
    <w:rsid w:val="00F5058F"/>
    <w:rsid w:val="00F50676"/>
    <w:rsid w:val="00F51455"/>
    <w:rsid w:val="00F538CD"/>
    <w:rsid w:val="00F54319"/>
    <w:rsid w:val="00F5540F"/>
    <w:rsid w:val="00F55CEC"/>
    <w:rsid w:val="00F55F5B"/>
    <w:rsid w:val="00F60445"/>
    <w:rsid w:val="00F60EFC"/>
    <w:rsid w:val="00F64D5E"/>
    <w:rsid w:val="00F65522"/>
    <w:rsid w:val="00F656ED"/>
    <w:rsid w:val="00F70182"/>
    <w:rsid w:val="00F73D65"/>
    <w:rsid w:val="00F74A6C"/>
    <w:rsid w:val="00F74F66"/>
    <w:rsid w:val="00F75046"/>
    <w:rsid w:val="00F751FD"/>
    <w:rsid w:val="00F7537D"/>
    <w:rsid w:val="00F76E50"/>
    <w:rsid w:val="00F7706F"/>
    <w:rsid w:val="00F81F2D"/>
    <w:rsid w:val="00F82E2E"/>
    <w:rsid w:val="00F848A9"/>
    <w:rsid w:val="00F8572F"/>
    <w:rsid w:val="00F85FCD"/>
    <w:rsid w:val="00F8652D"/>
    <w:rsid w:val="00F911F7"/>
    <w:rsid w:val="00F92086"/>
    <w:rsid w:val="00F924A1"/>
    <w:rsid w:val="00F929C7"/>
    <w:rsid w:val="00F933A1"/>
    <w:rsid w:val="00F93F97"/>
    <w:rsid w:val="00F9445D"/>
    <w:rsid w:val="00F955DC"/>
    <w:rsid w:val="00F966E9"/>
    <w:rsid w:val="00F96781"/>
    <w:rsid w:val="00F96CE8"/>
    <w:rsid w:val="00F973A6"/>
    <w:rsid w:val="00FA13AC"/>
    <w:rsid w:val="00FA3685"/>
    <w:rsid w:val="00FA50CC"/>
    <w:rsid w:val="00FA57F1"/>
    <w:rsid w:val="00FA5C85"/>
    <w:rsid w:val="00FA7FBD"/>
    <w:rsid w:val="00FB0B69"/>
    <w:rsid w:val="00FB13A0"/>
    <w:rsid w:val="00FB3E35"/>
    <w:rsid w:val="00FB66C3"/>
    <w:rsid w:val="00FB701F"/>
    <w:rsid w:val="00FB7B2F"/>
    <w:rsid w:val="00FC0617"/>
    <w:rsid w:val="00FC1E43"/>
    <w:rsid w:val="00FC3242"/>
    <w:rsid w:val="00FC46D3"/>
    <w:rsid w:val="00FC6E48"/>
    <w:rsid w:val="00FC7D2D"/>
    <w:rsid w:val="00FD0506"/>
    <w:rsid w:val="00FD171B"/>
    <w:rsid w:val="00FD181A"/>
    <w:rsid w:val="00FD1EC7"/>
    <w:rsid w:val="00FD222A"/>
    <w:rsid w:val="00FD2C41"/>
    <w:rsid w:val="00FD43A4"/>
    <w:rsid w:val="00FD5043"/>
    <w:rsid w:val="00FD553C"/>
    <w:rsid w:val="00FD6609"/>
    <w:rsid w:val="00FE22F6"/>
    <w:rsid w:val="00FE735B"/>
    <w:rsid w:val="00FF1235"/>
    <w:rsid w:val="00FF19BD"/>
    <w:rsid w:val="00FF2345"/>
    <w:rsid w:val="00FF5305"/>
    <w:rsid w:val="00FF5857"/>
    <w:rsid w:val="00FF5B78"/>
    <w:rsid w:val="00FF7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0C90115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C5A26"/>
    <w:pPr>
      <w:spacing w:after="200" w:line="276" w:lineRule="auto"/>
    </w:pPr>
    <w:rPr>
      <w:sz w:val="22"/>
      <w:szCs w:val="22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AC27AF"/>
    <w:pPr>
      <w:keepNext/>
      <w:spacing w:before="360" w:after="0" w:line="360" w:lineRule="auto"/>
      <w:outlineLvl w:val="0"/>
    </w:pPr>
    <w:rPr>
      <w:rFonts w:ascii="Times New Roman" w:eastAsia="Times New Roman" w:hAnsi="Times New Roman"/>
      <w:b/>
      <w:bCs/>
      <w:kern w:val="32"/>
      <w:sz w:val="28"/>
      <w:szCs w:val="32"/>
      <w:lang w:val="x-none"/>
    </w:rPr>
  </w:style>
  <w:style w:type="paragraph" w:styleId="2">
    <w:name w:val="heading 2"/>
    <w:basedOn w:val="a"/>
    <w:next w:val="a"/>
    <w:link w:val="20"/>
    <w:uiPriority w:val="9"/>
    <w:unhideWhenUsed/>
    <w:qFormat/>
    <w:rsid w:val="00AC27AF"/>
    <w:pPr>
      <w:keepNext/>
      <w:spacing w:before="240" w:after="0" w:line="360" w:lineRule="auto"/>
      <w:outlineLvl w:val="1"/>
    </w:pPr>
    <w:rPr>
      <w:rFonts w:ascii="Times New Roman" w:eastAsia="Times New Roman" w:hAnsi="Times New Roman"/>
      <w:b/>
      <w:bCs/>
      <w:iCs/>
      <w:sz w:val="28"/>
      <w:szCs w:val="28"/>
      <w:lang w:val="x-none"/>
    </w:rPr>
  </w:style>
  <w:style w:type="paragraph" w:styleId="3">
    <w:name w:val="heading 3"/>
    <w:basedOn w:val="a"/>
    <w:next w:val="a"/>
    <w:link w:val="30"/>
    <w:uiPriority w:val="9"/>
    <w:unhideWhenUsed/>
    <w:qFormat/>
    <w:rsid w:val="00AC27AF"/>
    <w:pPr>
      <w:keepNext/>
      <w:spacing w:before="240" w:after="0" w:line="360" w:lineRule="auto"/>
      <w:outlineLvl w:val="2"/>
    </w:pPr>
    <w:rPr>
      <w:rFonts w:ascii="Times New Roman" w:eastAsia="Times New Roman" w:hAnsi="Times New Roman"/>
      <w:b/>
      <w:bCs/>
      <w:sz w:val="28"/>
      <w:szCs w:val="26"/>
      <w:lang w:val="x-none"/>
    </w:rPr>
  </w:style>
  <w:style w:type="paragraph" w:styleId="4">
    <w:name w:val="heading 4"/>
    <w:basedOn w:val="a"/>
    <w:next w:val="a"/>
    <w:link w:val="40"/>
    <w:uiPriority w:val="9"/>
    <w:unhideWhenUsed/>
    <w:qFormat/>
    <w:rsid w:val="00AC27AF"/>
    <w:pPr>
      <w:keepNext/>
      <w:spacing w:before="240" w:after="0" w:line="360" w:lineRule="auto"/>
      <w:outlineLvl w:val="3"/>
    </w:pPr>
    <w:rPr>
      <w:rFonts w:ascii="Times New Roman" w:eastAsia="Times New Roman" w:hAnsi="Times New Roman"/>
      <w:b/>
      <w:bCs/>
      <w:sz w:val="28"/>
      <w:szCs w:val="28"/>
      <w:lang w:val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06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E4066F"/>
  </w:style>
  <w:style w:type="paragraph" w:styleId="a5">
    <w:name w:val="footer"/>
    <w:basedOn w:val="a"/>
    <w:link w:val="a6"/>
    <w:uiPriority w:val="99"/>
    <w:unhideWhenUsed/>
    <w:rsid w:val="00E4066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E4066F"/>
  </w:style>
  <w:style w:type="paragraph" w:styleId="a7">
    <w:name w:val="List Paragraph"/>
    <w:basedOn w:val="a"/>
    <w:uiPriority w:val="34"/>
    <w:qFormat/>
    <w:rsid w:val="005F1230"/>
    <w:pPr>
      <w:ind w:left="720"/>
      <w:contextualSpacing/>
    </w:pPr>
  </w:style>
  <w:style w:type="character" w:styleId="a8">
    <w:name w:val="annotation reference"/>
    <w:uiPriority w:val="99"/>
    <w:semiHidden/>
    <w:unhideWhenUsed/>
    <w:rsid w:val="005F1230"/>
    <w:rPr>
      <w:sz w:val="16"/>
      <w:szCs w:val="16"/>
    </w:rPr>
  </w:style>
  <w:style w:type="paragraph" w:styleId="a9">
    <w:name w:val="annotation text"/>
    <w:basedOn w:val="a"/>
    <w:link w:val="aa"/>
    <w:uiPriority w:val="99"/>
    <w:semiHidden/>
    <w:unhideWhenUsed/>
    <w:rsid w:val="005F1230"/>
    <w:pPr>
      <w:spacing w:line="240" w:lineRule="auto"/>
    </w:pPr>
    <w:rPr>
      <w:sz w:val="20"/>
      <w:szCs w:val="20"/>
      <w:lang w:val="x-none" w:eastAsia="x-none"/>
    </w:rPr>
  </w:style>
  <w:style w:type="character" w:customStyle="1" w:styleId="aa">
    <w:name w:val="Текст примечания Знак"/>
    <w:link w:val="a9"/>
    <w:uiPriority w:val="99"/>
    <w:semiHidden/>
    <w:rsid w:val="005F1230"/>
    <w:rPr>
      <w:sz w:val="20"/>
      <w:szCs w:val="20"/>
    </w:rPr>
  </w:style>
  <w:style w:type="paragraph" w:styleId="ab">
    <w:name w:val="annotation subject"/>
    <w:basedOn w:val="a9"/>
    <w:next w:val="a9"/>
    <w:link w:val="ac"/>
    <w:uiPriority w:val="99"/>
    <w:semiHidden/>
    <w:unhideWhenUsed/>
    <w:rsid w:val="005F1230"/>
    <w:rPr>
      <w:b/>
      <w:bCs/>
    </w:rPr>
  </w:style>
  <w:style w:type="character" w:customStyle="1" w:styleId="ac">
    <w:name w:val="Тема примечания Знак"/>
    <w:link w:val="ab"/>
    <w:uiPriority w:val="99"/>
    <w:semiHidden/>
    <w:rsid w:val="005F1230"/>
    <w:rPr>
      <w:b/>
      <w:bCs/>
      <w:sz w:val="20"/>
      <w:szCs w:val="20"/>
    </w:rPr>
  </w:style>
  <w:style w:type="paragraph" w:styleId="ad">
    <w:name w:val="Balloon Text"/>
    <w:basedOn w:val="a"/>
    <w:link w:val="ae"/>
    <w:uiPriority w:val="99"/>
    <w:semiHidden/>
    <w:unhideWhenUsed/>
    <w:rsid w:val="005F1230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ae">
    <w:name w:val="Текст выноски Знак"/>
    <w:link w:val="ad"/>
    <w:uiPriority w:val="99"/>
    <w:semiHidden/>
    <w:rsid w:val="005F1230"/>
    <w:rPr>
      <w:rFonts w:ascii="Tahoma" w:hAnsi="Tahoma" w:cs="Tahoma"/>
      <w:sz w:val="16"/>
      <w:szCs w:val="16"/>
    </w:rPr>
  </w:style>
  <w:style w:type="character" w:customStyle="1" w:styleId="10">
    <w:name w:val="Заголовок 1 Знак"/>
    <w:link w:val="1"/>
    <w:uiPriority w:val="9"/>
    <w:rsid w:val="00AC27AF"/>
    <w:rPr>
      <w:rFonts w:ascii="Times New Roman" w:eastAsia="Times New Roman" w:hAnsi="Times New Roman" w:cs="Times New Roman"/>
      <w:b/>
      <w:bCs/>
      <w:kern w:val="32"/>
      <w:sz w:val="28"/>
      <w:szCs w:val="32"/>
      <w:lang w:eastAsia="en-US"/>
    </w:rPr>
  </w:style>
  <w:style w:type="character" w:customStyle="1" w:styleId="20">
    <w:name w:val="Заголовок 2 Знак"/>
    <w:link w:val="2"/>
    <w:uiPriority w:val="9"/>
    <w:rsid w:val="00AC27AF"/>
    <w:rPr>
      <w:rFonts w:ascii="Times New Roman" w:eastAsia="Times New Roman" w:hAnsi="Times New Roman" w:cs="Times New Roman"/>
      <w:b/>
      <w:bCs/>
      <w:iCs/>
      <w:sz w:val="28"/>
      <w:szCs w:val="28"/>
      <w:lang w:eastAsia="en-US"/>
    </w:rPr>
  </w:style>
  <w:style w:type="character" w:customStyle="1" w:styleId="30">
    <w:name w:val="Заголовок 3 Знак"/>
    <w:link w:val="3"/>
    <w:uiPriority w:val="9"/>
    <w:rsid w:val="00AC27AF"/>
    <w:rPr>
      <w:rFonts w:ascii="Times New Roman" w:eastAsia="Times New Roman" w:hAnsi="Times New Roman" w:cs="Times New Roman"/>
      <w:b/>
      <w:bCs/>
      <w:sz w:val="28"/>
      <w:szCs w:val="26"/>
      <w:lang w:eastAsia="en-US"/>
    </w:rPr>
  </w:style>
  <w:style w:type="character" w:customStyle="1" w:styleId="40">
    <w:name w:val="Заголовок 4 Знак"/>
    <w:link w:val="4"/>
    <w:uiPriority w:val="9"/>
    <w:rsid w:val="00AC27AF"/>
    <w:rPr>
      <w:rFonts w:ascii="Times New Roman" w:eastAsia="Times New Roman" w:hAnsi="Times New Roman" w:cs="Times New Roman"/>
      <w:b/>
      <w:bCs/>
      <w:sz w:val="28"/>
      <w:szCs w:val="28"/>
      <w:lang w:eastAsia="en-US"/>
    </w:rPr>
  </w:style>
  <w:style w:type="paragraph" w:styleId="af">
    <w:name w:val="Revision"/>
    <w:hidden/>
    <w:uiPriority w:val="99"/>
    <w:semiHidden/>
    <w:rsid w:val="005F2788"/>
    <w:rPr>
      <w:sz w:val="22"/>
      <w:szCs w:val="22"/>
      <w:lang w:eastAsia="en-US"/>
    </w:rPr>
  </w:style>
  <w:style w:type="character" w:customStyle="1" w:styleId="af0">
    <w:name w:val="Гипертекстовая ссылка"/>
    <w:uiPriority w:val="99"/>
    <w:rsid w:val="00F924A1"/>
    <w:rPr>
      <w:color w:val="106BBE"/>
    </w:rPr>
  </w:style>
  <w:style w:type="paragraph" w:customStyle="1" w:styleId="af1">
    <w:name w:val="Нормальный (таблица)"/>
    <w:basedOn w:val="a"/>
    <w:next w:val="a"/>
    <w:uiPriority w:val="99"/>
    <w:rsid w:val="00830944"/>
    <w:pPr>
      <w:autoSpaceDE w:val="0"/>
      <w:autoSpaceDN w:val="0"/>
      <w:adjustRightInd w:val="0"/>
      <w:spacing w:after="0" w:line="240" w:lineRule="auto"/>
      <w:jc w:val="both"/>
    </w:pPr>
    <w:rPr>
      <w:rFonts w:ascii="Arial" w:hAnsi="Arial" w:cs="Arial"/>
      <w:sz w:val="24"/>
      <w:szCs w:val="24"/>
      <w:lang w:eastAsia="ru-RU"/>
    </w:rPr>
  </w:style>
  <w:style w:type="paragraph" w:customStyle="1" w:styleId="Default">
    <w:name w:val="Default"/>
    <w:rsid w:val="00622AA8"/>
    <w:pPr>
      <w:autoSpaceDE w:val="0"/>
      <w:autoSpaceDN w:val="0"/>
      <w:adjustRightInd w:val="0"/>
    </w:pPr>
    <w:rPr>
      <w:rFonts w:ascii="Verdana" w:hAnsi="Verdana" w:cs="Verdana"/>
      <w:color w:val="000000"/>
      <w:sz w:val="24"/>
      <w:szCs w:val="24"/>
    </w:rPr>
  </w:style>
  <w:style w:type="paragraph" w:customStyle="1" w:styleId="ConsPlusTitle">
    <w:name w:val="ConsPlusTitle"/>
    <w:rsid w:val="00996CCA"/>
    <w:pPr>
      <w:widowControl w:val="0"/>
      <w:autoSpaceDE w:val="0"/>
      <w:autoSpaceDN w:val="0"/>
    </w:pPr>
    <w:rPr>
      <w:rFonts w:eastAsia="Times New Roman" w:cs="Calibri"/>
      <w:b/>
      <w:sz w:val="22"/>
    </w:rPr>
  </w:style>
  <w:style w:type="character" w:styleId="af2">
    <w:name w:val="Emphasis"/>
    <w:uiPriority w:val="20"/>
    <w:qFormat/>
    <w:rsid w:val="006022F4"/>
    <w:rPr>
      <w:i/>
      <w:iCs/>
    </w:rPr>
  </w:style>
  <w:style w:type="table" w:styleId="af3">
    <w:name w:val="Table Grid"/>
    <w:basedOn w:val="a1"/>
    <w:uiPriority w:val="59"/>
    <w:rsid w:val="006D4984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CharStyle11">
    <w:name w:val="Char Style 11"/>
    <w:basedOn w:val="a0"/>
    <w:link w:val="Style10"/>
    <w:rsid w:val="00E909B9"/>
    <w:rPr>
      <w:sz w:val="25"/>
      <w:szCs w:val="25"/>
      <w:shd w:val="clear" w:color="auto" w:fill="FFFFFF"/>
    </w:rPr>
  </w:style>
  <w:style w:type="paragraph" w:customStyle="1" w:styleId="Style10">
    <w:name w:val="Style 10"/>
    <w:basedOn w:val="a"/>
    <w:link w:val="CharStyle11"/>
    <w:rsid w:val="00E909B9"/>
    <w:pPr>
      <w:widowControl w:val="0"/>
      <w:shd w:val="clear" w:color="auto" w:fill="FFFFFF"/>
      <w:spacing w:before="480" w:after="780" w:line="0" w:lineRule="atLeast"/>
    </w:pPr>
    <w:rPr>
      <w:sz w:val="25"/>
      <w:szCs w:val="25"/>
      <w:lang w:eastAsia="ru-RU"/>
    </w:rPr>
  </w:style>
  <w:style w:type="paragraph" w:styleId="af4">
    <w:name w:val="Normal (Web)"/>
    <w:basedOn w:val="a"/>
    <w:link w:val="af5"/>
    <w:unhideWhenUsed/>
    <w:rsid w:val="002D512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f5">
    <w:name w:val="Обычный (веб) Знак"/>
    <w:link w:val="af4"/>
    <w:locked/>
    <w:rsid w:val="002D5123"/>
    <w:rPr>
      <w:rFonts w:ascii="Times New Roman" w:eastAsia="Times New Roman" w:hAnsi="Times New Roman"/>
      <w:sz w:val="24"/>
      <w:szCs w:val="24"/>
    </w:rPr>
  </w:style>
  <w:style w:type="paragraph" w:customStyle="1" w:styleId="ConsPlusNormal">
    <w:name w:val="ConsPlusNormal"/>
    <w:rsid w:val="00F60445"/>
    <w:pPr>
      <w:widowControl w:val="0"/>
      <w:autoSpaceDE w:val="0"/>
      <w:autoSpaceDN w:val="0"/>
      <w:adjustRightInd w:val="0"/>
    </w:pPr>
    <w:rPr>
      <w:rFonts w:ascii="Arial" w:eastAsiaTheme="minorEastAsia" w:hAnsi="Arial" w:cs="Arial"/>
    </w:rPr>
  </w:style>
  <w:style w:type="character" w:customStyle="1" w:styleId="s0">
    <w:name w:val="s0"/>
    <w:rsid w:val="00F538CD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0"/>
      <w:szCs w:val="20"/>
      <w:u w:val="none"/>
      <w:effect w:val="none"/>
    </w:rPr>
  </w:style>
  <w:style w:type="character" w:customStyle="1" w:styleId="CharStyle3">
    <w:name w:val="Char Style 3"/>
    <w:basedOn w:val="a0"/>
    <w:link w:val="Style2"/>
    <w:rsid w:val="00C72511"/>
    <w:rPr>
      <w:sz w:val="29"/>
      <w:szCs w:val="29"/>
      <w:shd w:val="clear" w:color="auto" w:fill="FFFFFF"/>
    </w:rPr>
  </w:style>
  <w:style w:type="paragraph" w:customStyle="1" w:styleId="Style2">
    <w:name w:val="Style 2"/>
    <w:basedOn w:val="a"/>
    <w:link w:val="CharStyle3"/>
    <w:rsid w:val="00C72511"/>
    <w:pPr>
      <w:widowControl w:val="0"/>
      <w:shd w:val="clear" w:color="auto" w:fill="FFFFFF"/>
      <w:spacing w:after="0" w:line="344" w:lineRule="exact"/>
      <w:jc w:val="both"/>
    </w:pPr>
    <w:rPr>
      <w:sz w:val="29"/>
      <w:szCs w:val="29"/>
      <w:lang w:eastAsia="ru-RU"/>
    </w:rPr>
  </w:style>
  <w:style w:type="character" w:customStyle="1" w:styleId="CharStyle15">
    <w:name w:val="Char Style 15"/>
    <w:basedOn w:val="a0"/>
    <w:link w:val="Style14"/>
    <w:rsid w:val="002E0C94"/>
    <w:rPr>
      <w:sz w:val="29"/>
      <w:szCs w:val="29"/>
      <w:shd w:val="clear" w:color="auto" w:fill="FFFFFF"/>
    </w:rPr>
  </w:style>
  <w:style w:type="paragraph" w:customStyle="1" w:styleId="Style14">
    <w:name w:val="Style 14"/>
    <w:basedOn w:val="a"/>
    <w:link w:val="CharStyle15"/>
    <w:rsid w:val="002E0C94"/>
    <w:pPr>
      <w:widowControl w:val="0"/>
      <w:shd w:val="clear" w:color="auto" w:fill="FFFFFF"/>
      <w:spacing w:before="240" w:after="0" w:line="278" w:lineRule="exact"/>
    </w:pPr>
    <w:rPr>
      <w:sz w:val="29"/>
      <w:szCs w:val="29"/>
      <w:lang w:eastAsia="ru-RU"/>
    </w:rPr>
  </w:style>
  <w:style w:type="character" w:customStyle="1" w:styleId="CharStyle12">
    <w:name w:val="Char Style 12"/>
    <w:basedOn w:val="a0"/>
    <w:link w:val="Style11"/>
    <w:rsid w:val="00C05FEB"/>
    <w:rPr>
      <w:sz w:val="27"/>
      <w:szCs w:val="27"/>
      <w:shd w:val="clear" w:color="auto" w:fill="FFFFFF"/>
    </w:rPr>
  </w:style>
  <w:style w:type="paragraph" w:customStyle="1" w:styleId="Style11">
    <w:name w:val="Style 11"/>
    <w:basedOn w:val="a"/>
    <w:link w:val="CharStyle12"/>
    <w:rsid w:val="00C05FEB"/>
    <w:pPr>
      <w:widowControl w:val="0"/>
      <w:shd w:val="clear" w:color="auto" w:fill="FFFFFF"/>
      <w:spacing w:after="300" w:line="322" w:lineRule="exact"/>
      <w:jc w:val="center"/>
    </w:pPr>
    <w:rPr>
      <w:sz w:val="27"/>
      <w:szCs w:val="27"/>
      <w:lang w:eastAsia="ru-RU"/>
    </w:rPr>
  </w:style>
  <w:style w:type="character" w:styleId="af6">
    <w:name w:val="Hyperlink"/>
    <w:basedOn w:val="a0"/>
    <w:uiPriority w:val="99"/>
    <w:unhideWhenUsed/>
    <w:rsid w:val="0042601A"/>
    <w:rPr>
      <w:color w:val="0000FF" w:themeColor="hyperlink"/>
      <w:u w:val="single"/>
    </w:rPr>
  </w:style>
  <w:style w:type="character" w:customStyle="1" w:styleId="CharStyle8">
    <w:name w:val="Char Style 8"/>
    <w:basedOn w:val="a0"/>
    <w:link w:val="Style7"/>
    <w:locked/>
    <w:rsid w:val="00061F32"/>
    <w:rPr>
      <w:sz w:val="25"/>
      <w:szCs w:val="25"/>
      <w:shd w:val="clear" w:color="auto" w:fill="FFFFFF"/>
    </w:rPr>
  </w:style>
  <w:style w:type="paragraph" w:customStyle="1" w:styleId="Style7">
    <w:name w:val="Style 7"/>
    <w:basedOn w:val="a"/>
    <w:link w:val="CharStyle8"/>
    <w:rsid w:val="00061F32"/>
    <w:pPr>
      <w:widowControl w:val="0"/>
      <w:shd w:val="clear" w:color="auto" w:fill="FFFFFF"/>
      <w:spacing w:after="0" w:line="0" w:lineRule="atLeast"/>
    </w:pPr>
    <w:rPr>
      <w:sz w:val="25"/>
      <w:szCs w:val="25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204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4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5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8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9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76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2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6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057778">
              <w:marLeft w:val="0"/>
              <w:marRight w:val="0"/>
              <w:marTop w:val="0"/>
              <w:marBottom w:val="0"/>
              <w:divBdr>
                <w:top w:val="single" w:sz="6" w:space="31" w:color="F0C36D"/>
                <w:left w:val="single" w:sz="6" w:space="31" w:color="F0C36D"/>
                <w:bottom w:val="single" w:sz="6" w:space="31" w:color="F0C36D"/>
                <w:right w:val="single" w:sz="6" w:space="31" w:color="F0C36D"/>
              </w:divBdr>
            </w:div>
            <w:div w:id="956957260">
              <w:marLeft w:val="0"/>
              <w:marRight w:val="0"/>
              <w:marTop w:val="0"/>
              <w:marBottom w:val="0"/>
              <w:divBdr>
                <w:top w:val="single" w:sz="6" w:space="0" w:color="CCCCCC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42288">
              <w:marLeft w:val="0"/>
              <w:marRight w:val="0"/>
              <w:marTop w:val="0"/>
              <w:marBottom w:val="0"/>
              <w:divBdr>
                <w:top w:val="single" w:sz="6" w:space="31" w:color="F0C36D"/>
                <w:left w:val="single" w:sz="6" w:space="31" w:color="F0C36D"/>
                <w:bottom w:val="single" w:sz="6" w:space="31" w:color="F0C36D"/>
                <w:right w:val="single" w:sz="6" w:space="31" w:color="F0C36D"/>
              </w:divBdr>
            </w:div>
            <w:div w:id="1165509124">
              <w:marLeft w:val="0"/>
              <w:marRight w:val="0"/>
              <w:marTop w:val="0"/>
              <w:marBottom w:val="0"/>
              <w:divBdr>
                <w:top w:val="single" w:sz="6" w:space="31" w:color="F0C36D"/>
                <w:left w:val="single" w:sz="6" w:space="31" w:color="F0C36D"/>
                <w:bottom w:val="single" w:sz="6" w:space="31" w:color="F0C36D"/>
                <w:right w:val="single" w:sz="6" w:space="31" w:color="F0C36D"/>
              </w:divBdr>
            </w:div>
            <w:div w:id="123072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0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97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8527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783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3240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8119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5857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21691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4610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7208146">
                                                      <w:marLeft w:val="0"/>
                                                      <w:marRight w:val="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81895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2896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single" w:sz="6" w:space="4" w:color="CCCCCC"/>
                                        <w:right w:val="none" w:sz="0" w:space="0" w:color="auto"/>
                                      </w:divBdr>
                                    </w:div>
                                    <w:div w:id="920524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6531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966030">
                                              <w:marLeft w:val="0"/>
                                              <w:marRight w:val="74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072083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97270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9957802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32870658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96950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1975013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119071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02925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6899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6897976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3979351">
                                                          <w:marLeft w:val="628"/>
                                                          <w:marRight w:val="369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3395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2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920569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95400138">
                                                                  <w:marLeft w:val="0"/>
                                                                  <w:marRight w:val="0"/>
                                                                  <w:marTop w:val="37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122407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59281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222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35853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114452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08158393">
                                                                  <w:marLeft w:val="0"/>
                                                                  <w:marRight w:val="0"/>
                                                                  <w:marTop w:val="37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4729125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871974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4853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285460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959007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7748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7715107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6917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32318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4725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24966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95282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81694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664875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226167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091470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929051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2697722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99884560">
                                                          <w:marLeft w:val="0"/>
                                                          <w:marRight w:val="-295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026420">
                                                              <w:marLeft w:val="295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321045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2695023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768638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2816016">
                                              <w:marLeft w:val="74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8592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85310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545799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738945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3031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9089584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53937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62683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581603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88594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10190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337074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35179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523274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051615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488782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615926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80027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3818293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023402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252256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060051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882174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212910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628480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636507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95795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324686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082336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95383032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0111052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55814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148619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204161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1644000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84403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086416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402348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4226086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94050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50925386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3388584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715782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13706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116652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709867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050612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138428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6117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7483827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01288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089392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313630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605236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3193932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53975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8582324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049495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314815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239521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565405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893606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60012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96787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293886">
                                      <w:marLeft w:val="74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4963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6963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9483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347786">
                                                      <w:marLeft w:val="0"/>
                                                      <w:marRight w:val="0"/>
                                                      <w:marTop w:val="111"/>
                                                      <w:marBottom w:val="111"/>
                                                      <w:divBdr>
                                                        <w:top w:val="none" w:sz="0" w:space="5" w:color="F0C36D"/>
                                                        <w:left w:val="none" w:sz="0" w:space="5" w:color="F0C36D"/>
                                                        <w:bottom w:val="none" w:sz="0" w:space="5" w:color="F0C36D"/>
                                                        <w:right w:val="none" w:sz="0" w:space="5" w:color="F0C36D"/>
                                                      </w:divBdr>
                                                      <w:divsChild>
                                                        <w:div w:id="935501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623077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03244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003815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2114668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502692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169914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6560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422518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56392689">
                                                                  <w:marLeft w:val="0"/>
                                                                  <w:marRight w:val="0"/>
                                                                  <w:marTop w:val="100"/>
                                                                  <w:marBottom w:val="10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350691940">
                                              <w:marLeft w:val="0"/>
                                              <w:marRight w:val="0"/>
                                              <w:marTop w:val="0"/>
                                              <w:marBottom w:val="148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456918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12084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493915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17912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622260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198958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57331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220667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86926126">
                                              <w:marLeft w:val="0"/>
                                              <w:marRight w:val="0"/>
                                              <w:marTop w:val="222"/>
                                              <w:marBottom w:val="2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984436459">
                              <w:marLeft w:val="0"/>
                              <w:marRight w:val="0"/>
                              <w:marTop w:val="240"/>
                              <w:marBottom w:val="64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534750">
                                  <w:marLeft w:val="0"/>
                                  <w:marRight w:val="0"/>
                                  <w:marTop w:val="148"/>
                                  <w:marBottom w:val="148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60255091">
              <w:marLeft w:val="0"/>
              <w:marRight w:val="0"/>
              <w:marTop w:val="0"/>
              <w:marBottom w:val="0"/>
              <w:divBdr>
                <w:top w:val="single" w:sz="6" w:space="31" w:color="F0C36D"/>
                <w:left w:val="single" w:sz="6" w:space="31" w:color="F0C36D"/>
                <w:bottom w:val="single" w:sz="6" w:space="31" w:color="F0C36D"/>
                <w:right w:val="single" w:sz="6" w:space="31" w:color="F0C36D"/>
              </w:divBdr>
            </w:div>
          </w:divsChild>
        </w:div>
      </w:divsChild>
    </w:div>
    <w:div w:id="205515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imes New Roman Полужирный">
    <w:panose1 w:val="020208030705050203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inkAnnotations="0"/>
  <w:defaultTabStop w:val="708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818AB"/>
    <w:rsid w:val="000564E8"/>
    <w:rsid w:val="00100494"/>
    <w:rsid w:val="00120175"/>
    <w:rsid w:val="00132240"/>
    <w:rsid w:val="00190053"/>
    <w:rsid w:val="001E2D36"/>
    <w:rsid w:val="00225AC2"/>
    <w:rsid w:val="007B3D45"/>
    <w:rsid w:val="00897D15"/>
    <w:rsid w:val="0090174A"/>
    <w:rsid w:val="009818AB"/>
    <w:rsid w:val="009D06F1"/>
    <w:rsid w:val="00A27120"/>
    <w:rsid w:val="00B95641"/>
    <w:rsid w:val="00C43113"/>
    <w:rsid w:val="00C76566"/>
    <w:rsid w:val="00D853B4"/>
    <w:rsid w:val="00F00714"/>
    <w:rsid w:val="00F55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9818AB"/>
    <w:rPr>
      <w:color w:val="808080"/>
    </w:rPr>
  </w:style>
  <w:style w:type="paragraph" w:customStyle="1" w:styleId="902624335EE44BDFB8B92E1A1FAFEF4E">
    <w:name w:val="902624335EE44BDFB8B92E1A1FAFEF4E"/>
    <w:rsid w:val="009818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968FEE-9DA4-4A6C-B420-1A583CBCC4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C8D10F-3BF6-40C8-B26B-AFB647F57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3</Words>
  <Characters>1672</Characters>
  <Application>Microsoft Office Word</Application>
  <DocSecurity>0</DocSecurity>
  <Lines>13</Lines>
  <Paragraphs>3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LinksUpToDate>false</LinksUpToDate>
  <CharactersWithSpaces>19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5-17T07:42:00Z</dcterms:created>
  <dcterms:modified xsi:type="dcterms:W3CDTF">2021-05-17T07:42:00Z</dcterms:modified>
</cp:coreProperties>
</file>